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841F58" w14:textId="13ABECBE" w:rsidR="00756C4A" w:rsidRPr="00FD3204" w:rsidRDefault="00FD3204" w:rsidP="00FD3204">
      <w:pPr>
        <w:pStyle w:val="Heading1"/>
        <w:jc w:val="center"/>
        <w:rPr>
          <w:rFonts w:asciiTheme="minorHAnsi" w:hAnsiTheme="minorHAnsi"/>
          <w:color w:val="auto"/>
          <w:sz w:val="24"/>
          <w:szCs w:val="24"/>
        </w:rPr>
      </w:pPr>
      <w:r w:rsidRPr="00FD3204">
        <w:rPr>
          <w:rFonts w:asciiTheme="minorHAnsi" w:hAnsiTheme="minorHAnsi"/>
          <w:color w:val="auto"/>
          <w:sz w:val="24"/>
          <w:szCs w:val="24"/>
        </w:rPr>
        <w:t>Formular za Apliciranje – Predlog projekta</w:t>
      </w:r>
      <w:r w:rsidR="00DB235D" w:rsidRPr="00FD3204">
        <w:rPr>
          <w:rFonts w:asciiTheme="minorHAnsi" w:hAnsiTheme="minorHAnsi"/>
          <w:color w:val="auto"/>
          <w:sz w:val="24"/>
          <w:szCs w:val="24"/>
          <w:lang w:val="uz-Cyrl-UZ"/>
        </w:rPr>
        <w:t xml:space="preserve"> </w:t>
      </w:r>
    </w:p>
    <w:p w14:paraId="32B34CA9" w14:textId="52DF346B" w:rsidR="00DB235D" w:rsidRPr="009C2F14" w:rsidRDefault="008A6E63" w:rsidP="007E2BEE">
      <w:pPr>
        <w:pStyle w:val="Heading2"/>
        <w:rPr>
          <w:b/>
          <w:sz w:val="8"/>
          <w:szCs w:val="8"/>
          <w:lang w:val="uz-Cyrl-UZ"/>
        </w:rPr>
      </w:pPr>
      <w:r w:rsidRPr="007E2BEE">
        <w:rPr>
          <w:rFonts w:asciiTheme="minorHAnsi" w:hAnsiTheme="minorHAnsi"/>
          <w:b/>
          <w:lang w:val="uz-Cyrl-UZ"/>
        </w:rPr>
        <w:t xml:space="preserve">1. </w:t>
      </w:r>
      <w:r w:rsidRPr="007E2BEE">
        <w:rPr>
          <w:rFonts w:asciiTheme="minorHAnsi" w:hAnsiTheme="minorHAnsi"/>
          <w:b/>
          <w:shd w:val="clear" w:color="auto" w:fill="FFFFFF"/>
          <w:lang w:val="uz-Cyrl-UZ"/>
        </w:rPr>
        <w:t>Informacije o</w:t>
      </w:r>
      <w:r w:rsidR="00DC6829" w:rsidRPr="007E2BEE">
        <w:rPr>
          <w:rFonts w:asciiTheme="minorHAnsi" w:hAnsiTheme="minorHAnsi"/>
          <w:b/>
          <w:shd w:val="clear" w:color="auto" w:fill="FFFFFF"/>
          <w:lang w:val="uz-Cyrl-UZ"/>
        </w:rPr>
        <w:t xml:space="preserve"> preduzeću</w:t>
      </w:r>
      <w:r w:rsidR="007E2BEE" w:rsidRPr="007E2BEE">
        <w:rPr>
          <w:rFonts w:asciiTheme="minorHAnsi" w:hAnsiTheme="minorHAnsi"/>
          <w:b/>
          <w:shd w:val="clear" w:color="auto" w:fill="FFFFFF"/>
          <w:lang w:val="uz-Cyrl-UZ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36"/>
        <w:gridCol w:w="4252"/>
      </w:tblGrid>
      <w:tr w:rsidR="00361D86" w:rsidRPr="00593BA2" w14:paraId="63B3D33C" w14:textId="77777777" w:rsidTr="00C87472">
        <w:tc>
          <w:tcPr>
            <w:tcW w:w="3936" w:type="dxa"/>
          </w:tcPr>
          <w:p w14:paraId="2390B322" w14:textId="3FD02976" w:rsidR="00DB235D" w:rsidRPr="00593BA2" w:rsidRDefault="00FD3204" w:rsidP="00864268">
            <w:pPr>
              <w:rPr>
                <w:lang w:val="uz-Cyrl-UZ"/>
              </w:rPr>
            </w:pPr>
            <w:r>
              <w:rPr>
                <w:rFonts w:cs="Arial"/>
                <w:shd w:val="clear" w:color="auto" w:fill="FFFFFF"/>
                <w:lang w:val="uz-Cyrl-UZ"/>
              </w:rPr>
              <w:t>Puno i</w:t>
            </w:r>
            <w:r w:rsidR="004653F4" w:rsidRPr="00593BA2">
              <w:rPr>
                <w:rFonts w:cs="Arial"/>
                <w:shd w:val="clear" w:color="auto" w:fill="FFFFFF"/>
                <w:lang w:val="uz-Cyrl-UZ"/>
              </w:rPr>
              <w:t>me</w:t>
            </w:r>
            <w:r w:rsidR="008A6E63" w:rsidRPr="00593BA2">
              <w:rPr>
                <w:rFonts w:cs="Arial"/>
                <w:shd w:val="clear" w:color="auto" w:fill="FFFFFF"/>
                <w:lang w:val="uz-Cyrl-UZ"/>
              </w:rPr>
              <w:t xml:space="preserve"> </w:t>
            </w:r>
            <w:r w:rsidR="00DC6829" w:rsidRPr="00593BA2">
              <w:rPr>
                <w:rFonts w:cs="Arial"/>
                <w:shd w:val="clear" w:color="auto" w:fill="FFFFFF"/>
                <w:lang w:val="uz-Cyrl-UZ"/>
              </w:rPr>
              <w:t>preduzeća</w:t>
            </w:r>
            <w:r w:rsidR="00DB235D" w:rsidRPr="00593BA2">
              <w:rPr>
                <w:lang w:val="uz-Cyrl-UZ"/>
              </w:rPr>
              <w:t>:</w:t>
            </w:r>
          </w:p>
        </w:tc>
        <w:tc>
          <w:tcPr>
            <w:tcW w:w="4252" w:type="dxa"/>
          </w:tcPr>
          <w:p w14:paraId="0134DAA0" w14:textId="77777777" w:rsidR="00DB235D" w:rsidRPr="00593BA2" w:rsidRDefault="00DB235D" w:rsidP="00864268">
            <w:pPr>
              <w:rPr>
                <w:b/>
                <w:lang w:val="uz-Cyrl-UZ"/>
              </w:rPr>
            </w:pPr>
          </w:p>
        </w:tc>
      </w:tr>
      <w:tr w:rsidR="00FD3204" w:rsidRPr="00593BA2" w14:paraId="0D14AA44" w14:textId="77777777" w:rsidTr="00C87472">
        <w:tc>
          <w:tcPr>
            <w:tcW w:w="3936" w:type="dxa"/>
          </w:tcPr>
          <w:p w14:paraId="6F8E7411" w14:textId="2B5689D0" w:rsidR="00FD3204" w:rsidRDefault="00FD3204" w:rsidP="00864268">
            <w:pPr>
              <w:rPr>
                <w:rFonts w:cs="Arial"/>
                <w:shd w:val="clear" w:color="auto" w:fill="FFFFFF"/>
                <w:lang w:val="uz-Cyrl-UZ"/>
              </w:rPr>
            </w:pPr>
            <w:r w:rsidRPr="00FD3204">
              <w:rPr>
                <w:rFonts w:cs="Arial"/>
                <w:shd w:val="clear" w:color="auto" w:fill="FFFFFF"/>
                <w:lang w:val="uz-Cyrl-UZ"/>
              </w:rPr>
              <w:t>Jedinstveni registarski broj:</w:t>
            </w:r>
          </w:p>
        </w:tc>
        <w:tc>
          <w:tcPr>
            <w:tcW w:w="4252" w:type="dxa"/>
          </w:tcPr>
          <w:p w14:paraId="4707B0C1" w14:textId="77777777" w:rsidR="00FD3204" w:rsidRPr="00593BA2" w:rsidRDefault="00FD3204" w:rsidP="00864268">
            <w:pPr>
              <w:rPr>
                <w:b/>
                <w:lang w:val="uz-Cyrl-UZ"/>
              </w:rPr>
            </w:pPr>
          </w:p>
        </w:tc>
      </w:tr>
      <w:tr w:rsidR="00361D86" w:rsidRPr="00593BA2" w14:paraId="34D7045E" w14:textId="77777777" w:rsidTr="00C87472">
        <w:tc>
          <w:tcPr>
            <w:tcW w:w="3936" w:type="dxa"/>
          </w:tcPr>
          <w:p w14:paraId="04BB9DF6" w14:textId="77777777" w:rsidR="00DB235D" w:rsidRPr="00593BA2" w:rsidRDefault="00E5743E" w:rsidP="00864268">
            <w:pPr>
              <w:rPr>
                <w:lang w:val="uz-Cyrl-UZ"/>
              </w:rPr>
            </w:pPr>
            <w:r w:rsidRPr="00593BA2">
              <w:rPr>
                <w:rFonts w:cs="Arial"/>
                <w:shd w:val="clear" w:color="auto" w:fill="FFFFFF"/>
                <w:lang w:val="uz-Cyrl-UZ"/>
              </w:rPr>
              <w:t>Pravni status</w:t>
            </w:r>
            <w:r w:rsidR="00DB235D" w:rsidRPr="00593BA2">
              <w:rPr>
                <w:lang w:val="uz-Cyrl-UZ"/>
              </w:rPr>
              <w:t>:</w:t>
            </w:r>
          </w:p>
        </w:tc>
        <w:tc>
          <w:tcPr>
            <w:tcW w:w="4252" w:type="dxa"/>
          </w:tcPr>
          <w:p w14:paraId="2CA79A4B" w14:textId="77777777" w:rsidR="00DB235D" w:rsidRPr="00593BA2" w:rsidRDefault="00DB235D" w:rsidP="00864268">
            <w:pPr>
              <w:rPr>
                <w:b/>
                <w:lang w:val="uz-Cyrl-UZ"/>
              </w:rPr>
            </w:pPr>
          </w:p>
        </w:tc>
      </w:tr>
      <w:tr w:rsidR="00361D86" w:rsidRPr="00593BA2" w14:paraId="028781AB" w14:textId="77777777" w:rsidTr="00C87472">
        <w:tc>
          <w:tcPr>
            <w:tcW w:w="3936" w:type="dxa"/>
          </w:tcPr>
          <w:p w14:paraId="64B59369" w14:textId="3F7DF7E1" w:rsidR="00DB235D" w:rsidRPr="00593BA2" w:rsidRDefault="00FD3204" w:rsidP="00864268">
            <w:pPr>
              <w:rPr>
                <w:lang w:val="uz-Cyrl-UZ"/>
              </w:rPr>
            </w:pPr>
            <w:r w:rsidRPr="00FD3204">
              <w:rPr>
                <w:rFonts w:cs="Arial"/>
                <w:shd w:val="clear" w:color="auto" w:fill="FFFFFF"/>
                <w:lang w:val="uz-Cyrl-UZ"/>
              </w:rPr>
              <w:t>Adresa i lokacija:</w:t>
            </w:r>
          </w:p>
        </w:tc>
        <w:tc>
          <w:tcPr>
            <w:tcW w:w="4252" w:type="dxa"/>
          </w:tcPr>
          <w:p w14:paraId="24E50F45" w14:textId="77777777" w:rsidR="00DB235D" w:rsidRPr="00593BA2" w:rsidRDefault="00DB235D" w:rsidP="00864268">
            <w:pPr>
              <w:rPr>
                <w:b/>
                <w:lang w:val="uz-Cyrl-UZ"/>
              </w:rPr>
            </w:pPr>
          </w:p>
        </w:tc>
      </w:tr>
      <w:tr w:rsidR="00FD3204" w:rsidRPr="00593BA2" w14:paraId="01C05073" w14:textId="77777777" w:rsidTr="00C87472">
        <w:tc>
          <w:tcPr>
            <w:tcW w:w="3936" w:type="dxa"/>
          </w:tcPr>
          <w:p w14:paraId="571C3DDA" w14:textId="1A76FF51" w:rsidR="00FD3204" w:rsidRPr="00FD3204" w:rsidRDefault="00FD3204" w:rsidP="00864268">
            <w:pPr>
              <w:rPr>
                <w:rFonts w:cs="Arial"/>
                <w:shd w:val="clear" w:color="auto" w:fill="FFFFFF"/>
                <w:lang w:val="uz-Cyrl-UZ"/>
              </w:rPr>
            </w:pPr>
            <w:r w:rsidRPr="00FD3204">
              <w:rPr>
                <w:rFonts w:cs="Arial"/>
                <w:shd w:val="clear" w:color="auto" w:fill="FFFFFF"/>
                <w:lang w:val="uz-Cyrl-UZ"/>
              </w:rPr>
              <w:t>Predstavnik preduzeća</w:t>
            </w:r>
            <w:r>
              <w:rPr>
                <w:rFonts w:cs="Arial"/>
                <w:shd w:val="clear" w:color="auto" w:fill="FFFFFF"/>
                <w:lang w:val="uz-Cyrl-UZ"/>
              </w:rPr>
              <w:t>:</w:t>
            </w:r>
          </w:p>
        </w:tc>
        <w:tc>
          <w:tcPr>
            <w:tcW w:w="4252" w:type="dxa"/>
          </w:tcPr>
          <w:p w14:paraId="717DCA21" w14:textId="77777777" w:rsidR="00FD3204" w:rsidRPr="00593BA2" w:rsidRDefault="00FD3204" w:rsidP="00864268">
            <w:pPr>
              <w:rPr>
                <w:b/>
                <w:lang w:val="uz-Cyrl-UZ"/>
              </w:rPr>
            </w:pPr>
          </w:p>
        </w:tc>
      </w:tr>
      <w:tr w:rsidR="00FD3204" w:rsidRPr="00593BA2" w14:paraId="62CF3618" w14:textId="77777777" w:rsidTr="00C87472">
        <w:tc>
          <w:tcPr>
            <w:tcW w:w="3936" w:type="dxa"/>
          </w:tcPr>
          <w:p w14:paraId="28FD73DD" w14:textId="3E79A2E0" w:rsidR="00FD3204" w:rsidRPr="00FD3204" w:rsidRDefault="00FD3204" w:rsidP="00864268">
            <w:pPr>
              <w:rPr>
                <w:rFonts w:cs="Arial"/>
                <w:shd w:val="clear" w:color="auto" w:fill="FFFFFF"/>
                <w:lang w:val="uz-Cyrl-UZ"/>
              </w:rPr>
            </w:pPr>
            <w:r w:rsidRPr="00FD3204">
              <w:rPr>
                <w:rFonts w:cs="Arial"/>
                <w:shd w:val="clear" w:color="auto" w:fill="FFFFFF"/>
                <w:lang w:val="uz-Cyrl-UZ"/>
              </w:rPr>
              <w:t>Primarna i sekundarna delatnost prema registracionoj šifri:</w:t>
            </w:r>
          </w:p>
        </w:tc>
        <w:tc>
          <w:tcPr>
            <w:tcW w:w="4252" w:type="dxa"/>
          </w:tcPr>
          <w:p w14:paraId="1E529FF5" w14:textId="77777777" w:rsidR="00FD3204" w:rsidRPr="00593BA2" w:rsidRDefault="00FD3204" w:rsidP="00864268">
            <w:pPr>
              <w:rPr>
                <w:b/>
                <w:lang w:val="uz-Cyrl-UZ"/>
              </w:rPr>
            </w:pPr>
          </w:p>
        </w:tc>
      </w:tr>
      <w:tr w:rsidR="0029415D" w:rsidRPr="00593BA2" w14:paraId="5EB989E6" w14:textId="77777777" w:rsidTr="00C87472">
        <w:tc>
          <w:tcPr>
            <w:tcW w:w="3936" w:type="dxa"/>
          </w:tcPr>
          <w:p w14:paraId="6F8A0151" w14:textId="13CA7F5B" w:rsidR="0029415D" w:rsidRPr="00593BA2" w:rsidRDefault="0029415D" w:rsidP="00DC6829">
            <w:pPr>
              <w:rPr>
                <w:rFonts w:cs="Arial"/>
                <w:shd w:val="clear" w:color="auto" w:fill="FFFFFF"/>
                <w:lang w:val="uz-Cyrl-UZ"/>
              </w:rPr>
            </w:pPr>
            <w:r w:rsidRPr="0029415D">
              <w:rPr>
                <w:rFonts w:cs="Arial"/>
                <w:shd w:val="clear" w:color="auto" w:fill="FFFFFF"/>
                <w:lang w:val="uz-Cyrl-UZ"/>
              </w:rPr>
              <w:t>Veb sajt:</w:t>
            </w:r>
          </w:p>
        </w:tc>
        <w:tc>
          <w:tcPr>
            <w:tcW w:w="4252" w:type="dxa"/>
          </w:tcPr>
          <w:p w14:paraId="1C616056" w14:textId="77777777" w:rsidR="0029415D" w:rsidRPr="00593BA2" w:rsidRDefault="0029415D" w:rsidP="00864268">
            <w:pPr>
              <w:rPr>
                <w:b/>
                <w:lang w:val="uz-Cyrl-UZ"/>
              </w:rPr>
            </w:pPr>
          </w:p>
        </w:tc>
      </w:tr>
      <w:tr w:rsidR="00361D86" w:rsidRPr="00593BA2" w14:paraId="56B42EAE" w14:textId="77777777" w:rsidTr="00C87472">
        <w:tc>
          <w:tcPr>
            <w:tcW w:w="3936" w:type="dxa"/>
          </w:tcPr>
          <w:p w14:paraId="343991ED" w14:textId="77777777" w:rsidR="00DB235D" w:rsidRPr="00593BA2" w:rsidRDefault="00361D86" w:rsidP="00864268">
            <w:pPr>
              <w:rPr>
                <w:lang w:val="uz-Cyrl-UZ"/>
              </w:rPr>
            </w:pPr>
            <w:r w:rsidRPr="00593BA2">
              <w:rPr>
                <w:lang w:val="uz-Cyrl-UZ"/>
              </w:rPr>
              <w:t>Telefon</w:t>
            </w:r>
            <w:r w:rsidR="00DB235D" w:rsidRPr="00593BA2">
              <w:rPr>
                <w:lang w:val="uz-Cyrl-UZ"/>
              </w:rPr>
              <w:t>:</w:t>
            </w:r>
          </w:p>
        </w:tc>
        <w:tc>
          <w:tcPr>
            <w:tcW w:w="4252" w:type="dxa"/>
          </w:tcPr>
          <w:p w14:paraId="1F9FF62F" w14:textId="77777777" w:rsidR="00DB235D" w:rsidRPr="00593BA2" w:rsidRDefault="00DB235D" w:rsidP="00864268">
            <w:pPr>
              <w:rPr>
                <w:b/>
                <w:lang w:val="uz-Cyrl-UZ"/>
              </w:rPr>
            </w:pPr>
          </w:p>
        </w:tc>
      </w:tr>
      <w:tr w:rsidR="00361D86" w:rsidRPr="00593BA2" w14:paraId="005AC36D" w14:textId="77777777" w:rsidTr="00C87472">
        <w:tc>
          <w:tcPr>
            <w:tcW w:w="3936" w:type="dxa"/>
          </w:tcPr>
          <w:p w14:paraId="596FBF99" w14:textId="77777777" w:rsidR="00DB235D" w:rsidRPr="00593BA2" w:rsidRDefault="00361D86" w:rsidP="00864268">
            <w:pPr>
              <w:rPr>
                <w:lang w:val="uz-Cyrl-UZ"/>
              </w:rPr>
            </w:pPr>
            <w:r w:rsidRPr="00593BA2">
              <w:rPr>
                <w:rFonts w:cs="Arial"/>
                <w:shd w:val="clear" w:color="auto" w:fill="FFFFFF"/>
                <w:lang w:val="uz-Cyrl-UZ"/>
              </w:rPr>
              <w:t>E-mail adresa</w:t>
            </w:r>
            <w:r w:rsidR="00DB235D" w:rsidRPr="00593BA2">
              <w:rPr>
                <w:lang w:val="uz-Cyrl-UZ"/>
              </w:rPr>
              <w:t>:</w:t>
            </w:r>
          </w:p>
        </w:tc>
        <w:tc>
          <w:tcPr>
            <w:tcW w:w="4252" w:type="dxa"/>
          </w:tcPr>
          <w:p w14:paraId="2F162A1F" w14:textId="77777777" w:rsidR="00DB235D" w:rsidRPr="00593BA2" w:rsidRDefault="00DB235D" w:rsidP="00864268">
            <w:pPr>
              <w:rPr>
                <w:b/>
                <w:lang w:val="uz-Cyrl-UZ"/>
              </w:rPr>
            </w:pPr>
          </w:p>
        </w:tc>
      </w:tr>
    </w:tbl>
    <w:p w14:paraId="690F4D7D" w14:textId="3FF68521" w:rsidR="00886AD0" w:rsidRPr="00B647B8" w:rsidRDefault="00886AD0" w:rsidP="00886AD0">
      <w:pPr>
        <w:pStyle w:val="Heading1"/>
        <w:rPr>
          <w:rFonts w:asciiTheme="minorHAnsi" w:hAnsiTheme="minorHAnsi" w:cstheme="minorHAnsi"/>
          <w:sz w:val="26"/>
          <w:szCs w:val="26"/>
          <w:lang w:val="de-DE"/>
        </w:rPr>
      </w:pPr>
      <w:r w:rsidRPr="00B647B8">
        <w:rPr>
          <w:rFonts w:asciiTheme="minorHAnsi" w:hAnsiTheme="minorHAnsi" w:cstheme="minorHAnsi"/>
          <w:sz w:val="26"/>
          <w:szCs w:val="26"/>
          <w:lang w:val="de-DE"/>
        </w:rPr>
        <w:t xml:space="preserve">2. </w:t>
      </w:r>
      <w:r w:rsidRPr="00B647B8">
        <w:rPr>
          <w:rFonts w:asciiTheme="minorHAnsi" w:hAnsiTheme="minorHAnsi" w:cstheme="minorHAnsi"/>
          <w:color w:val="auto"/>
          <w:sz w:val="26"/>
          <w:szCs w:val="26"/>
          <w:lang w:val="de-DE"/>
        </w:rPr>
        <w:t xml:space="preserve">Struktura vlasništva u preduzeću </w:t>
      </w:r>
      <w:r w:rsidR="00B647B8" w:rsidRPr="00B647B8">
        <w:rPr>
          <w:rFonts w:asciiTheme="minorHAnsi" w:hAnsiTheme="minorHAnsi" w:cstheme="minorHAnsi"/>
          <w:color w:val="auto"/>
          <w:sz w:val="26"/>
          <w:szCs w:val="26"/>
          <w:lang w:val="de-DE"/>
        </w:rPr>
        <w:t>pr</w:t>
      </w:r>
      <w:r w:rsidR="00B647B8">
        <w:rPr>
          <w:rFonts w:asciiTheme="minorHAnsi" w:hAnsiTheme="minorHAnsi" w:cstheme="minorHAnsi"/>
          <w:color w:val="auto"/>
          <w:sz w:val="26"/>
          <w:szCs w:val="26"/>
          <w:lang w:val="de-DE"/>
        </w:rPr>
        <w:t>ema pol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4500"/>
      </w:tblGrid>
      <w:tr w:rsidR="00886AD0" w:rsidRPr="00785F09" w14:paraId="46212AE6" w14:textId="77777777" w:rsidTr="00864268">
        <w:tc>
          <w:tcPr>
            <w:tcW w:w="4495" w:type="dxa"/>
            <w:shd w:val="clear" w:color="auto" w:fill="95B3D7" w:themeFill="accent1" w:themeFillTint="99"/>
          </w:tcPr>
          <w:p w14:paraId="0B1C9DB1" w14:textId="694FFC92" w:rsidR="00886AD0" w:rsidRPr="00785F09" w:rsidRDefault="00886AD0" w:rsidP="00886AD0">
            <w:pPr>
              <w:jc w:val="center"/>
              <w:rPr>
                <w:rFonts w:cstheme="minorHAnsi"/>
                <w:b/>
                <w:bCs/>
              </w:rPr>
            </w:pPr>
            <w:r w:rsidRPr="00785F09">
              <w:rPr>
                <w:rFonts w:cstheme="minorHAnsi"/>
                <w:b/>
                <w:bCs/>
              </w:rPr>
              <w:t>Procenat žena u vlasništvu</w:t>
            </w:r>
          </w:p>
        </w:tc>
        <w:tc>
          <w:tcPr>
            <w:tcW w:w="4500" w:type="dxa"/>
            <w:shd w:val="clear" w:color="auto" w:fill="95B3D7" w:themeFill="accent1" w:themeFillTint="99"/>
          </w:tcPr>
          <w:p w14:paraId="63DA3B48" w14:textId="57E3F75F" w:rsidR="00886AD0" w:rsidRPr="00785F09" w:rsidRDefault="00886AD0" w:rsidP="00886AD0">
            <w:pPr>
              <w:jc w:val="center"/>
              <w:rPr>
                <w:rFonts w:cstheme="minorHAnsi"/>
                <w:b/>
                <w:bCs/>
              </w:rPr>
            </w:pPr>
            <w:r w:rsidRPr="00785F09">
              <w:rPr>
                <w:rFonts w:cstheme="minorHAnsi"/>
                <w:b/>
                <w:bCs/>
              </w:rPr>
              <w:t>Procenat muškaraca u vlasništvu</w:t>
            </w:r>
          </w:p>
        </w:tc>
      </w:tr>
      <w:tr w:rsidR="00886AD0" w:rsidRPr="00785F09" w14:paraId="39C5D40E" w14:textId="77777777" w:rsidTr="00864268">
        <w:trPr>
          <w:trHeight w:val="323"/>
        </w:trPr>
        <w:tc>
          <w:tcPr>
            <w:tcW w:w="4495" w:type="dxa"/>
          </w:tcPr>
          <w:p w14:paraId="61D1AD35" w14:textId="77777777" w:rsidR="00886AD0" w:rsidRPr="00785F09" w:rsidRDefault="00886AD0" w:rsidP="00864268">
            <w:pPr>
              <w:rPr>
                <w:rFonts w:cstheme="minorHAnsi"/>
                <w:lang w:val="sq-AL"/>
              </w:rPr>
            </w:pPr>
          </w:p>
        </w:tc>
        <w:tc>
          <w:tcPr>
            <w:tcW w:w="4500" w:type="dxa"/>
          </w:tcPr>
          <w:p w14:paraId="43EEC344" w14:textId="77777777" w:rsidR="00886AD0" w:rsidRPr="00785F09" w:rsidRDefault="00886AD0" w:rsidP="00864268">
            <w:pPr>
              <w:rPr>
                <w:rFonts w:cstheme="minorHAnsi"/>
                <w:lang w:val="sq-AL"/>
              </w:rPr>
            </w:pPr>
          </w:p>
        </w:tc>
      </w:tr>
    </w:tbl>
    <w:p w14:paraId="3507F01C" w14:textId="52352374" w:rsidR="00DB235D" w:rsidRPr="009C2F14" w:rsidRDefault="00DB235D" w:rsidP="00DB235D">
      <w:pPr>
        <w:tabs>
          <w:tab w:val="left" w:pos="1410"/>
        </w:tabs>
        <w:rPr>
          <w:rFonts w:cstheme="minorHAnsi"/>
          <w:sz w:val="8"/>
          <w:szCs w:val="8"/>
        </w:rPr>
      </w:pPr>
    </w:p>
    <w:p w14:paraId="0C932EE7" w14:textId="2D4D0AE3" w:rsidR="00DB235D" w:rsidRPr="00CB2637" w:rsidRDefault="00886AD0" w:rsidP="007E2BEE">
      <w:pPr>
        <w:pStyle w:val="Heading2"/>
        <w:rPr>
          <w:rFonts w:asciiTheme="minorHAnsi" w:hAnsiTheme="minorHAnsi"/>
          <w:b/>
          <w:shd w:val="clear" w:color="auto" w:fill="FFFFFF"/>
          <w:lang w:val="uz-Cyrl-UZ"/>
        </w:rPr>
      </w:pPr>
      <w:r w:rsidRPr="00B647B8">
        <w:rPr>
          <w:rFonts w:asciiTheme="minorHAnsi" w:hAnsiTheme="minorHAnsi"/>
          <w:b/>
          <w:lang w:val="de-DE"/>
        </w:rPr>
        <w:t>3</w:t>
      </w:r>
      <w:r w:rsidR="00DB235D" w:rsidRPr="00CB2637">
        <w:rPr>
          <w:rFonts w:asciiTheme="minorHAnsi" w:hAnsiTheme="minorHAnsi"/>
          <w:b/>
          <w:lang w:val="uz-Cyrl-UZ"/>
        </w:rPr>
        <w:t xml:space="preserve">. </w:t>
      </w:r>
      <w:r w:rsidR="0043031D" w:rsidRPr="0029415D">
        <w:rPr>
          <w:rFonts w:asciiTheme="minorHAnsi" w:hAnsiTheme="minorHAnsi"/>
          <w:b/>
          <w:color w:val="auto"/>
          <w:shd w:val="clear" w:color="auto" w:fill="FFFFFF"/>
          <w:lang w:val="uz-Cyrl-UZ"/>
        </w:rPr>
        <w:t xml:space="preserve">Indikatori za određivanje veličine </w:t>
      </w:r>
      <w:r w:rsidR="00DC6829" w:rsidRPr="0029415D">
        <w:rPr>
          <w:rFonts w:asciiTheme="minorHAnsi" w:hAnsiTheme="minorHAnsi"/>
          <w:b/>
          <w:color w:val="auto"/>
          <w:shd w:val="clear" w:color="auto" w:fill="FFFFFF"/>
          <w:lang w:val="uz-Cyrl-UZ"/>
        </w:rPr>
        <w:t>preduzeća</w:t>
      </w:r>
      <w:r w:rsidR="007E2BEE" w:rsidRPr="00CB2637">
        <w:rPr>
          <w:rFonts w:asciiTheme="minorHAnsi" w:hAnsiTheme="minorHAnsi"/>
          <w:b/>
          <w:shd w:val="clear" w:color="auto" w:fill="FFFFFF"/>
          <w:lang w:val="uz-Cyrl-UZ"/>
        </w:rPr>
        <w:br/>
      </w:r>
    </w:p>
    <w:tbl>
      <w:tblPr>
        <w:tblW w:w="82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7"/>
        <w:gridCol w:w="1890"/>
        <w:gridCol w:w="1440"/>
        <w:gridCol w:w="1292"/>
        <w:gridCol w:w="1498"/>
      </w:tblGrid>
      <w:tr w:rsidR="00B03132" w:rsidRPr="00593BA2" w14:paraId="4208278C" w14:textId="77777777" w:rsidTr="008046B7">
        <w:tc>
          <w:tcPr>
            <w:tcW w:w="2177" w:type="dxa"/>
            <w:shd w:val="clear" w:color="auto" w:fill="95B3D7"/>
          </w:tcPr>
          <w:p w14:paraId="057B15C9" w14:textId="77777777" w:rsidR="00B03132" w:rsidRPr="00593BA2" w:rsidRDefault="00B03132" w:rsidP="00864268">
            <w:pPr>
              <w:rPr>
                <w:b/>
                <w:lang w:val="uz-Cyrl-UZ"/>
              </w:rPr>
            </w:pPr>
            <w:r w:rsidRPr="00593BA2">
              <w:rPr>
                <w:b/>
                <w:lang w:val="uz-Cyrl-UZ"/>
              </w:rPr>
              <w:t>Indikatori / Godina</w:t>
            </w:r>
          </w:p>
        </w:tc>
        <w:tc>
          <w:tcPr>
            <w:tcW w:w="1890" w:type="dxa"/>
            <w:shd w:val="clear" w:color="auto" w:fill="95B3D7"/>
          </w:tcPr>
          <w:p w14:paraId="2A0D572F" w14:textId="6F2DB4DA" w:rsidR="00B03132" w:rsidRPr="00593BA2" w:rsidRDefault="00B03132" w:rsidP="00864268">
            <w:pPr>
              <w:spacing w:after="0" w:line="240" w:lineRule="auto"/>
              <w:jc w:val="center"/>
              <w:rPr>
                <w:b/>
                <w:lang w:val="uz-Cyrl-UZ"/>
              </w:rPr>
            </w:pPr>
            <w:r w:rsidRPr="00593BA2">
              <w:rPr>
                <w:b/>
                <w:lang w:val="uz-Cyrl-UZ"/>
              </w:rPr>
              <w:t>20</w:t>
            </w:r>
            <w:r w:rsidR="0029415D">
              <w:rPr>
                <w:b/>
                <w:lang w:val="uz-Cyrl-UZ"/>
              </w:rPr>
              <w:t>22</w:t>
            </w:r>
          </w:p>
        </w:tc>
        <w:tc>
          <w:tcPr>
            <w:tcW w:w="1440" w:type="dxa"/>
            <w:shd w:val="clear" w:color="auto" w:fill="95B3D7"/>
          </w:tcPr>
          <w:p w14:paraId="196D74E9" w14:textId="12AB5E1E" w:rsidR="00B03132" w:rsidRPr="00B03132" w:rsidRDefault="00B03132" w:rsidP="00864268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202</w:t>
            </w:r>
            <w:r w:rsidR="0029415D">
              <w:rPr>
                <w:b/>
              </w:rPr>
              <w:t>3</w:t>
            </w:r>
          </w:p>
        </w:tc>
        <w:tc>
          <w:tcPr>
            <w:tcW w:w="1292" w:type="dxa"/>
            <w:shd w:val="clear" w:color="auto" w:fill="95B3D7"/>
          </w:tcPr>
          <w:p w14:paraId="5CD66F81" w14:textId="3765F568" w:rsidR="00B03132" w:rsidRPr="00593BA2" w:rsidRDefault="00B03132" w:rsidP="00864268">
            <w:pPr>
              <w:spacing w:after="0" w:line="240" w:lineRule="auto"/>
              <w:jc w:val="center"/>
              <w:rPr>
                <w:b/>
                <w:lang w:val="uz-Cyrl-UZ"/>
              </w:rPr>
            </w:pPr>
            <w:r w:rsidRPr="00593BA2">
              <w:rPr>
                <w:b/>
                <w:lang w:val="uz-Cyrl-UZ"/>
              </w:rPr>
              <w:t>Žene</w:t>
            </w:r>
            <w:r w:rsidR="0029415D">
              <w:rPr>
                <w:b/>
                <w:lang w:val="uz-Cyrl-UZ"/>
              </w:rPr>
              <w:t xml:space="preserve"> 2023</w:t>
            </w:r>
          </w:p>
        </w:tc>
        <w:tc>
          <w:tcPr>
            <w:tcW w:w="1498" w:type="dxa"/>
            <w:shd w:val="clear" w:color="auto" w:fill="95B3D7"/>
          </w:tcPr>
          <w:p w14:paraId="29808201" w14:textId="2DA935EA" w:rsidR="00B03132" w:rsidRPr="00593BA2" w:rsidRDefault="00B03132" w:rsidP="00864268">
            <w:pPr>
              <w:spacing w:after="0" w:line="240" w:lineRule="auto"/>
              <w:jc w:val="center"/>
              <w:rPr>
                <w:b/>
                <w:lang w:val="uz-Cyrl-UZ"/>
              </w:rPr>
            </w:pPr>
            <w:r w:rsidRPr="00593BA2">
              <w:rPr>
                <w:b/>
                <w:lang w:val="uz-Cyrl-UZ"/>
              </w:rPr>
              <w:t>Manjine</w:t>
            </w:r>
            <w:r w:rsidR="0029415D">
              <w:rPr>
                <w:b/>
                <w:lang w:val="uz-Cyrl-UZ"/>
              </w:rPr>
              <w:t xml:space="preserve"> 2023</w:t>
            </w:r>
          </w:p>
        </w:tc>
      </w:tr>
      <w:tr w:rsidR="00B03132" w:rsidRPr="00593BA2" w14:paraId="32067AC1" w14:textId="77777777" w:rsidTr="008046B7">
        <w:tc>
          <w:tcPr>
            <w:tcW w:w="2177" w:type="dxa"/>
          </w:tcPr>
          <w:p w14:paraId="4DE1EEC4" w14:textId="77777777" w:rsidR="00B03132" w:rsidRPr="00593BA2" w:rsidRDefault="00B03132" w:rsidP="00864268">
            <w:pPr>
              <w:rPr>
                <w:sz w:val="20"/>
                <w:lang w:val="uz-Cyrl-UZ"/>
              </w:rPr>
            </w:pPr>
            <w:r w:rsidRPr="00593BA2">
              <w:rPr>
                <w:rFonts w:cs="Arial"/>
                <w:sz w:val="20"/>
                <w:shd w:val="clear" w:color="auto" w:fill="FFFFFF"/>
                <w:lang w:val="uz-Cyrl-UZ"/>
              </w:rPr>
              <w:t>Broj zaposlenih</w:t>
            </w:r>
          </w:p>
        </w:tc>
        <w:tc>
          <w:tcPr>
            <w:tcW w:w="1890" w:type="dxa"/>
            <w:shd w:val="clear" w:color="auto" w:fill="auto"/>
          </w:tcPr>
          <w:p w14:paraId="4170FC21" w14:textId="77777777" w:rsidR="00B03132" w:rsidRPr="00593BA2" w:rsidRDefault="00B03132" w:rsidP="00864268">
            <w:pPr>
              <w:spacing w:after="0" w:line="240" w:lineRule="auto"/>
              <w:rPr>
                <w:lang w:val="uz-Cyrl-UZ"/>
              </w:rPr>
            </w:pPr>
          </w:p>
        </w:tc>
        <w:tc>
          <w:tcPr>
            <w:tcW w:w="1440" w:type="dxa"/>
          </w:tcPr>
          <w:p w14:paraId="5E26B3C7" w14:textId="77777777" w:rsidR="00B03132" w:rsidRPr="00593BA2" w:rsidRDefault="00B03132" w:rsidP="00864268">
            <w:pPr>
              <w:spacing w:after="0" w:line="240" w:lineRule="auto"/>
              <w:rPr>
                <w:lang w:val="uz-Cyrl-UZ"/>
              </w:rPr>
            </w:pPr>
          </w:p>
        </w:tc>
        <w:tc>
          <w:tcPr>
            <w:tcW w:w="1292" w:type="dxa"/>
          </w:tcPr>
          <w:p w14:paraId="26854459" w14:textId="172AC07A" w:rsidR="00B03132" w:rsidRPr="00593BA2" w:rsidRDefault="00B03132" w:rsidP="00864268">
            <w:pPr>
              <w:spacing w:after="0" w:line="240" w:lineRule="auto"/>
              <w:rPr>
                <w:lang w:val="uz-Cyrl-UZ"/>
              </w:rPr>
            </w:pPr>
          </w:p>
        </w:tc>
        <w:tc>
          <w:tcPr>
            <w:tcW w:w="1498" w:type="dxa"/>
          </w:tcPr>
          <w:p w14:paraId="619BD34F" w14:textId="77777777" w:rsidR="00B03132" w:rsidRPr="00593BA2" w:rsidRDefault="00B03132" w:rsidP="00864268">
            <w:pPr>
              <w:spacing w:after="0" w:line="240" w:lineRule="auto"/>
              <w:rPr>
                <w:lang w:val="uz-Cyrl-UZ"/>
              </w:rPr>
            </w:pPr>
          </w:p>
        </w:tc>
      </w:tr>
      <w:tr w:rsidR="00B03132" w:rsidRPr="00593BA2" w14:paraId="20B87766" w14:textId="0DCBC09F" w:rsidTr="00B03132">
        <w:trPr>
          <w:gridAfter w:val="2"/>
          <w:wAfter w:w="2790" w:type="dxa"/>
        </w:trPr>
        <w:tc>
          <w:tcPr>
            <w:tcW w:w="2177" w:type="dxa"/>
          </w:tcPr>
          <w:p w14:paraId="4B0F2DDD" w14:textId="36035558" w:rsidR="00B03132" w:rsidRPr="00593BA2" w:rsidRDefault="00B03132" w:rsidP="00864268">
            <w:pPr>
              <w:rPr>
                <w:sz w:val="20"/>
                <w:lang w:val="uz-Cyrl-UZ"/>
              </w:rPr>
            </w:pPr>
            <w:r w:rsidRPr="00593BA2">
              <w:rPr>
                <w:rFonts w:cs="Arial"/>
                <w:sz w:val="20"/>
                <w:shd w:val="clear" w:color="auto" w:fill="FFFFFF"/>
                <w:lang w:val="uz-Cyrl-UZ"/>
              </w:rPr>
              <w:t>Godišnji promet</w:t>
            </w:r>
            <w:r w:rsidR="0029415D">
              <w:rPr>
                <w:rStyle w:val="FootnoteReference"/>
                <w:rFonts w:cs="Arial"/>
                <w:sz w:val="20"/>
                <w:shd w:val="clear" w:color="auto" w:fill="FFFFFF"/>
                <w:lang w:val="uz-Cyrl-UZ"/>
              </w:rPr>
              <w:footnoteReference w:id="2"/>
            </w:r>
            <w:r w:rsidRPr="00593BA2">
              <w:rPr>
                <w:rFonts w:cs="Arial"/>
                <w:sz w:val="20"/>
                <w:shd w:val="clear" w:color="auto" w:fill="FFFFFF"/>
                <w:lang w:val="uz-Cyrl-UZ"/>
              </w:rPr>
              <w:t xml:space="preserve"> (€):</w:t>
            </w:r>
          </w:p>
        </w:tc>
        <w:tc>
          <w:tcPr>
            <w:tcW w:w="1890" w:type="dxa"/>
            <w:shd w:val="clear" w:color="auto" w:fill="auto"/>
          </w:tcPr>
          <w:p w14:paraId="0586D57B" w14:textId="77777777" w:rsidR="00B03132" w:rsidRPr="00593BA2" w:rsidRDefault="00B03132" w:rsidP="00864268">
            <w:pPr>
              <w:spacing w:after="0" w:line="240" w:lineRule="auto"/>
              <w:rPr>
                <w:lang w:val="uz-Cyrl-UZ"/>
              </w:rPr>
            </w:pPr>
          </w:p>
        </w:tc>
        <w:tc>
          <w:tcPr>
            <w:tcW w:w="1440" w:type="dxa"/>
          </w:tcPr>
          <w:p w14:paraId="5CA959BE" w14:textId="77777777" w:rsidR="00B03132" w:rsidRPr="00593BA2" w:rsidRDefault="00B03132" w:rsidP="00864268">
            <w:pPr>
              <w:spacing w:after="0" w:line="240" w:lineRule="auto"/>
              <w:rPr>
                <w:lang w:val="uz-Cyrl-UZ"/>
              </w:rPr>
            </w:pPr>
          </w:p>
        </w:tc>
      </w:tr>
      <w:tr w:rsidR="00B03132" w:rsidRPr="00593BA2" w14:paraId="54B8CD3D" w14:textId="67E4C0E3" w:rsidTr="00B03132">
        <w:trPr>
          <w:gridAfter w:val="2"/>
          <w:wAfter w:w="2790" w:type="dxa"/>
          <w:trHeight w:val="319"/>
        </w:trPr>
        <w:tc>
          <w:tcPr>
            <w:tcW w:w="2177" w:type="dxa"/>
          </w:tcPr>
          <w:p w14:paraId="5FC941DE" w14:textId="75919C1F" w:rsidR="00B03132" w:rsidRPr="00593BA2" w:rsidRDefault="0029415D" w:rsidP="00864268">
            <w:pPr>
              <w:rPr>
                <w:sz w:val="20"/>
                <w:lang w:val="uz-Cyrl-UZ"/>
              </w:rPr>
            </w:pPr>
            <w:r>
              <w:rPr>
                <w:rFonts w:cs="Arial"/>
                <w:sz w:val="20"/>
                <w:shd w:val="clear" w:color="auto" w:fill="FFFFFF"/>
                <w:lang w:val="uz-Cyrl-UZ"/>
              </w:rPr>
              <w:t>E</w:t>
            </w:r>
            <w:r w:rsidR="00B03132" w:rsidRPr="00593BA2">
              <w:rPr>
                <w:rFonts w:cs="Arial"/>
                <w:sz w:val="20"/>
                <w:shd w:val="clear" w:color="auto" w:fill="FFFFFF"/>
                <w:lang w:val="uz-Cyrl-UZ"/>
              </w:rPr>
              <w:t>ksport (€):</w:t>
            </w:r>
          </w:p>
        </w:tc>
        <w:tc>
          <w:tcPr>
            <w:tcW w:w="1890" w:type="dxa"/>
            <w:shd w:val="clear" w:color="auto" w:fill="auto"/>
          </w:tcPr>
          <w:p w14:paraId="213DA392" w14:textId="77777777" w:rsidR="00B03132" w:rsidRPr="00593BA2" w:rsidRDefault="00B03132" w:rsidP="00864268">
            <w:pPr>
              <w:spacing w:after="0" w:line="240" w:lineRule="auto"/>
              <w:rPr>
                <w:lang w:val="uz-Cyrl-UZ"/>
              </w:rPr>
            </w:pPr>
          </w:p>
        </w:tc>
        <w:tc>
          <w:tcPr>
            <w:tcW w:w="1440" w:type="dxa"/>
          </w:tcPr>
          <w:p w14:paraId="4DC8AFC3" w14:textId="77777777" w:rsidR="00B03132" w:rsidRPr="00593BA2" w:rsidRDefault="00B03132" w:rsidP="00864268">
            <w:pPr>
              <w:spacing w:after="0" w:line="240" w:lineRule="auto"/>
              <w:rPr>
                <w:lang w:val="uz-Cyrl-UZ"/>
              </w:rPr>
            </w:pPr>
          </w:p>
        </w:tc>
      </w:tr>
    </w:tbl>
    <w:p w14:paraId="04EE0CD2" w14:textId="77777777" w:rsidR="00CB2637" w:rsidRDefault="00CB2637" w:rsidP="00645209">
      <w:pPr>
        <w:rPr>
          <w:sz w:val="6"/>
          <w:szCs w:val="6"/>
          <w:lang w:val="uz-Cyrl-UZ"/>
        </w:rPr>
      </w:pPr>
    </w:p>
    <w:p w14:paraId="614991BF" w14:textId="77777777" w:rsidR="009C2F14" w:rsidRDefault="009C2F14" w:rsidP="00645209">
      <w:pPr>
        <w:rPr>
          <w:sz w:val="6"/>
          <w:szCs w:val="6"/>
          <w:lang w:val="uz-Cyrl-UZ"/>
        </w:rPr>
      </w:pPr>
    </w:p>
    <w:p w14:paraId="05E32E9B" w14:textId="77777777" w:rsidR="009C2F14" w:rsidRPr="009C2F14" w:rsidRDefault="009C2F14" w:rsidP="00645209">
      <w:pPr>
        <w:rPr>
          <w:sz w:val="6"/>
          <w:szCs w:val="6"/>
          <w:lang w:val="uz-Cyrl-UZ"/>
        </w:rPr>
      </w:pPr>
    </w:p>
    <w:p w14:paraId="5007EAF3" w14:textId="328FDEDF" w:rsidR="00DB235D" w:rsidRPr="00CB2637" w:rsidRDefault="00B03132" w:rsidP="007E2BEE">
      <w:pPr>
        <w:pStyle w:val="Heading2"/>
        <w:rPr>
          <w:rFonts w:asciiTheme="minorHAnsi" w:hAnsiTheme="minorHAnsi"/>
          <w:b/>
          <w:shd w:val="clear" w:color="auto" w:fill="FFFFFF"/>
          <w:lang w:val="uz-Cyrl-UZ"/>
        </w:rPr>
      </w:pPr>
      <w:r>
        <w:rPr>
          <w:rFonts w:asciiTheme="minorHAnsi" w:hAnsiTheme="minorHAnsi"/>
          <w:b/>
          <w:shd w:val="clear" w:color="auto" w:fill="FFFFFF"/>
        </w:rPr>
        <w:t>4</w:t>
      </w:r>
      <w:r w:rsidR="00DB235D" w:rsidRPr="00CB2637">
        <w:rPr>
          <w:rFonts w:asciiTheme="minorHAnsi" w:hAnsiTheme="minorHAnsi"/>
          <w:b/>
          <w:shd w:val="clear" w:color="auto" w:fill="FFFFFF"/>
          <w:lang w:val="uz-Cyrl-UZ"/>
        </w:rPr>
        <w:t xml:space="preserve">. </w:t>
      </w:r>
      <w:r w:rsidR="00DC6829" w:rsidRPr="00CB2637">
        <w:rPr>
          <w:rFonts w:asciiTheme="minorHAnsi" w:hAnsiTheme="minorHAnsi"/>
          <w:b/>
          <w:shd w:val="clear" w:color="auto" w:fill="FFFFFF"/>
          <w:lang w:val="uz-Cyrl-UZ"/>
        </w:rPr>
        <w:t>De</w:t>
      </w:r>
      <w:r w:rsidR="00A20ADF">
        <w:rPr>
          <w:rFonts w:asciiTheme="minorHAnsi" w:hAnsiTheme="minorHAnsi"/>
          <w:b/>
          <w:shd w:val="clear" w:color="auto" w:fill="FFFFFF"/>
          <w:lang w:val="uz-Cyrl-UZ"/>
        </w:rPr>
        <w:t>tal</w:t>
      </w:r>
      <w:r w:rsidR="00DC6829" w:rsidRPr="00CB2637">
        <w:rPr>
          <w:rFonts w:asciiTheme="minorHAnsi" w:hAnsiTheme="minorHAnsi"/>
          <w:b/>
          <w:shd w:val="clear" w:color="auto" w:fill="FFFFFF"/>
          <w:lang w:val="uz-Cyrl-UZ"/>
        </w:rPr>
        <w:t>nost</w:t>
      </w:r>
      <w:r w:rsidR="00305C0D">
        <w:rPr>
          <w:rFonts w:asciiTheme="minorHAnsi" w:hAnsiTheme="minorHAnsi"/>
          <w:b/>
          <w:shd w:val="clear" w:color="auto" w:fill="FFFFFF"/>
        </w:rPr>
        <w:t>i</w:t>
      </w:r>
      <w:r w:rsidR="00453742" w:rsidRPr="00CB2637">
        <w:rPr>
          <w:rFonts w:asciiTheme="minorHAnsi" w:hAnsiTheme="minorHAnsi"/>
          <w:b/>
          <w:shd w:val="clear" w:color="auto" w:fill="FFFFFF"/>
          <w:lang w:val="uz-Cyrl-UZ"/>
        </w:rPr>
        <w:t xml:space="preserve"> </w:t>
      </w:r>
      <w:r w:rsidR="00DC6829" w:rsidRPr="00CB2637">
        <w:rPr>
          <w:rFonts w:asciiTheme="minorHAnsi" w:hAnsiTheme="minorHAnsi"/>
          <w:b/>
          <w:shd w:val="clear" w:color="auto" w:fill="FFFFFF"/>
          <w:lang w:val="uz-Cyrl-UZ"/>
        </w:rPr>
        <w:t>p</w:t>
      </w:r>
      <w:r w:rsidR="00453742" w:rsidRPr="00CB2637">
        <w:rPr>
          <w:rFonts w:asciiTheme="minorHAnsi" w:hAnsiTheme="minorHAnsi"/>
          <w:b/>
          <w:shd w:val="clear" w:color="auto" w:fill="FFFFFF"/>
          <w:lang w:val="uz-Cyrl-UZ"/>
        </w:rPr>
        <w:t>reduzeća</w:t>
      </w:r>
      <w:r w:rsidR="007E2BEE" w:rsidRPr="00CB2637">
        <w:rPr>
          <w:rFonts w:asciiTheme="minorHAnsi" w:hAnsiTheme="minorHAnsi"/>
          <w:b/>
          <w:shd w:val="clear" w:color="auto" w:fill="FFFFFF"/>
          <w:lang w:val="uz-Cyrl-UZ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3"/>
      </w:tblGrid>
      <w:tr w:rsidR="00657FAA" w:rsidRPr="00593BA2" w14:paraId="784F2476" w14:textId="77777777" w:rsidTr="0050612C">
        <w:tc>
          <w:tcPr>
            <w:tcW w:w="2405" w:type="dxa"/>
            <w:shd w:val="clear" w:color="auto" w:fill="95B3D7" w:themeFill="accent1" w:themeFillTint="99"/>
          </w:tcPr>
          <w:p w14:paraId="5ACD510E" w14:textId="77777777" w:rsidR="00DB235D" w:rsidRPr="00593BA2" w:rsidRDefault="006D7A93" w:rsidP="00593BA2">
            <w:pPr>
              <w:spacing w:after="200" w:line="276" w:lineRule="auto"/>
              <w:rPr>
                <w:b/>
                <w:lang w:val="uz-Cyrl-UZ"/>
              </w:rPr>
            </w:pPr>
            <w:r w:rsidRPr="00593BA2">
              <w:rPr>
                <w:b/>
                <w:lang w:val="uz-Cyrl-UZ"/>
              </w:rPr>
              <w:t>Aktivnost</w:t>
            </w:r>
          </w:p>
        </w:tc>
        <w:tc>
          <w:tcPr>
            <w:tcW w:w="6613" w:type="dxa"/>
            <w:shd w:val="clear" w:color="auto" w:fill="95B3D7" w:themeFill="accent1" w:themeFillTint="99"/>
          </w:tcPr>
          <w:p w14:paraId="11AB6BB1" w14:textId="77777777" w:rsidR="00DB235D" w:rsidRPr="00593BA2" w:rsidRDefault="006D7A93" w:rsidP="00593BA2">
            <w:pPr>
              <w:spacing w:after="200" w:line="276" w:lineRule="auto"/>
              <w:rPr>
                <w:b/>
                <w:lang w:val="uz-Cyrl-UZ"/>
              </w:rPr>
            </w:pPr>
            <w:r w:rsidRPr="00593BA2">
              <w:rPr>
                <w:b/>
                <w:lang w:val="uz-Cyrl-UZ"/>
              </w:rPr>
              <w:t>Opis</w:t>
            </w:r>
          </w:p>
        </w:tc>
      </w:tr>
      <w:tr w:rsidR="00657FAA" w:rsidRPr="00593BA2" w14:paraId="3D9FCEDC" w14:textId="77777777" w:rsidTr="0050612C">
        <w:trPr>
          <w:trHeight w:val="486"/>
        </w:trPr>
        <w:tc>
          <w:tcPr>
            <w:tcW w:w="2405" w:type="dxa"/>
          </w:tcPr>
          <w:p w14:paraId="0F36C7CB" w14:textId="53147978" w:rsidR="00593BA2" w:rsidRPr="00593BA2" w:rsidRDefault="0029415D" w:rsidP="00593BA2">
            <w:pPr>
              <w:spacing w:after="200" w:line="276" w:lineRule="auto"/>
              <w:rPr>
                <w:rFonts w:cs="Arial"/>
                <w:sz w:val="20"/>
                <w:shd w:val="clear" w:color="auto" w:fill="FFFFFF"/>
                <w:lang w:val="uz-Cyrl-UZ"/>
              </w:rPr>
            </w:pPr>
            <w:r w:rsidRPr="0029415D">
              <w:rPr>
                <w:rFonts w:cs="Arial"/>
                <w:sz w:val="20"/>
                <w:shd w:val="clear" w:color="auto" w:fill="FFFFFF"/>
                <w:lang w:val="uz-Cyrl-UZ"/>
              </w:rPr>
              <w:t>Proizvodnja/Prerada</w:t>
            </w:r>
          </w:p>
        </w:tc>
        <w:tc>
          <w:tcPr>
            <w:tcW w:w="6613" w:type="dxa"/>
          </w:tcPr>
          <w:p w14:paraId="439B7337" w14:textId="77777777" w:rsidR="00EE5966" w:rsidRPr="00593BA2" w:rsidRDefault="00EE5966" w:rsidP="00864268">
            <w:pPr>
              <w:rPr>
                <w:color w:val="FF0000"/>
                <w:sz w:val="36"/>
                <w:szCs w:val="36"/>
                <w:lang w:val="uz-Cyrl-UZ"/>
              </w:rPr>
            </w:pPr>
          </w:p>
        </w:tc>
      </w:tr>
      <w:tr w:rsidR="00657FAA" w:rsidRPr="00593BA2" w14:paraId="30F7EA84" w14:textId="77777777" w:rsidTr="0050612C">
        <w:trPr>
          <w:trHeight w:val="354"/>
        </w:trPr>
        <w:tc>
          <w:tcPr>
            <w:tcW w:w="2405" w:type="dxa"/>
          </w:tcPr>
          <w:p w14:paraId="36CFAB82" w14:textId="3A617D7D" w:rsidR="00593BA2" w:rsidRPr="00593BA2" w:rsidRDefault="00EE5966" w:rsidP="00593BA2">
            <w:pPr>
              <w:spacing w:after="200" w:line="276" w:lineRule="auto"/>
              <w:rPr>
                <w:rFonts w:cs="Arial"/>
                <w:sz w:val="20"/>
                <w:shd w:val="clear" w:color="auto" w:fill="FFFFFF"/>
                <w:lang w:val="uz-Cyrl-UZ"/>
              </w:rPr>
            </w:pPr>
            <w:r w:rsidRPr="00593BA2">
              <w:rPr>
                <w:rFonts w:cs="Arial"/>
                <w:sz w:val="20"/>
                <w:shd w:val="clear" w:color="auto" w:fill="FFFFFF"/>
                <w:lang w:val="uz-Cyrl-UZ"/>
              </w:rPr>
              <w:t>Usluge</w:t>
            </w:r>
          </w:p>
        </w:tc>
        <w:tc>
          <w:tcPr>
            <w:tcW w:w="6613" w:type="dxa"/>
          </w:tcPr>
          <w:p w14:paraId="57F36F0B" w14:textId="77777777" w:rsidR="00EE5966" w:rsidRPr="00593BA2" w:rsidRDefault="00EE5966" w:rsidP="00864268">
            <w:pPr>
              <w:rPr>
                <w:color w:val="FF0000"/>
                <w:sz w:val="36"/>
                <w:szCs w:val="36"/>
                <w:lang w:val="uz-Cyrl-UZ"/>
              </w:rPr>
            </w:pPr>
          </w:p>
        </w:tc>
      </w:tr>
    </w:tbl>
    <w:p w14:paraId="3AD3A329" w14:textId="77777777" w:rsidR="0030765B" w:rsidRPr="00593BA2" w:rsidRDefault="0030765B" w:rsidP="00DB235D">
      <w:pPr>
        <w:rPr>
          <w:b/>
          <w:color w:val="000000" w:themeColor="text1"/>
          <w:lang w:val="uz-Cyrl-UZ"/>
        </w:rPr>
      </w:pPr>
    </w:p>
    <w:p w14:paraId="635F6F3B" w14:textId="477FA2D2" w:rsidR="0030765B" w:rsidRPr="00CB2637" w:rsidRDefault="00B03132" w:rsidP="007E2BEE">
      <w:pPr>
        <w:pStyle w:val="Heading2"/>
        <w:rPr>
          <w:rFonts w:asciiTheme="minorHAnsi" w:hAnsiTheme="minorHAnsi"/>
          <w:b/>
          <w:shd w:val="clear" w:color="auto" w:fill="FFFFFF"/>
          <w:lang w:val="uz-Cyrl-UZ"/>
        </w:rPr>
      </w:pPr>
      <w:r w:rsidRPr="00B647B8">
        <w:rPr>
          <w:rFonts w:asciiTheme="minorHAnsi" w:hAnsiTheme="minorHAnsi"/>
          <w:b/>
          <w:shd w:val="clear" w:color="auto" w:fill="FFFFFF"/>
          <w:lang w:val="de-DE"/>
        </w:rPr>
        <w:lastRenderedPageBreak/>
        <w:t>5</w:t>
      </w:r>
      <w:r w:rsidR="00657FAA" w:rsidRPr="00CB2637">
        <w:rPr>
          <w:rFonts w:asciiTheme="minorHAnsi" w:hAnsiTheme="minorHAnsi"/>
          <w:b/>
          <w:shd w:val="clear" w:color="auto" w:fill="FFFFFF"/>
          <w:lang w:val="uz-Cyrl-UZ"/>
        </w:rPr>
        <w:t>.</w:t>
      </w:r>
      <w:r w:rsidR="007E2BEE" w:rsidRPr="00CB2637">
        <w:rPr>
          <w:rFonts w:asciiTheme="minorHAnsi" w:hAnsiTheme="minorHAnsi"/>
          <w:b/>
          <w:shd w:val="clear" w:color="auto" w:fill="FFFFFF"/>
          <w:lang w:val="uz-Cyrl-UZ"/>
        </w:rPr>
        <w:t xml:space="preserve"> </w:t>
      </w:r>
      <w:r w:rsidR="0030765B" w:rsidRPr="00CB2637">
        <w:rPr>
          <w:rFonts w:asciiTheme="minorHAnsi" w:hAnsiTheme="minorHAnsi"/>
          <w:b/>
          <w:shd w:val="clear" w:color="auto" w:fill="FFFFFF"/>
          <w:lang w:val="uz-Cyrl-UZ"/>
        </w:rPr>
        <w:t xml:space="preserve">Da li vaše preduzeće posluje u sektoru obnovljive energije </w:t>
      </w:r>
      <w:r w:rsidR="00743D7E" w:rsidRPr="00CB2637">
        <w:rPr>
          <w:rFonts w:asciiTheme="minorHAnsi" w:hAnsiTheme="minorHAnsi"/>
          <w:b/>
          <w:shd w:val="clear" w:color="auto" w:fill="FFFFFF"/>
          <w:lang w:val="uz-Cyrl-UZ"/>
        </w:rPr>
        <w:t xml:space="preserve">ili </w:t>
      </w:r>
      <w:r w:rsidR="0030765B" w:rsidRPr="00CB2637">
        <w:rPr>
          <w:rFonts w:asciiTheme="minorHAnsi" w:hAnsiTheme="minorHAnsi"/>
          <w:b/>
          <w:shd w:val="clear" w:color="auto" w:fill="FFFFFF"/>
          <w:lang w:val="uz-Cyrl-UZ"/>
        </w:rPr>
        <w:t>zelene ekonomije?</w:t>
      </w:r>
    </w:p>
    <w:p w14:paraId="4172ACE7" w14:textId="35A051F5" w:rsidR="0030765B" w:rsidRPr="00A20ADF" w:rsidRDefault="00CB2637" w:rsidP="00CB2637">
      <w:pPr>
        <w:ind w:left="2832"/>
        <w:rPr>
          <w:rFonts w:cs="Arial"/>
          <w:b/>
          <w:bCs/>
          <w:sz w:val="20"/>
          <w:shd w:val="clear" w:color="auto" w:fill="FFFFFF"/>
          <w:lang w:val="uz-Cyrl-UZ"/>
        </w:rPr>
      </w:pPr>
      <w:r>
        <w:rPr>
          <w:rFonts w:cs="Arial"/>
          <w:sz w:val="20"/>
          <w:shd w:val="clear" w:color="auto" w:fill="FFFFFF"/>
          <w:lang w:val="uz-Cyrl-UZ"/>
        </w:rPr>
        <w:br/>
      </w:r>
      <w:r w:rsidR="0030765B" w:rsidRPr="00A20ADF">
        <w:rPr>
          <w:rFonts w:cs="Arial"/>
          <w:b/>
          <w:bCs/>
          <w:sz w:val="20"/>
          <w:shd w:val="clear" w:color="auto" w:fill="FFFFFF"/>
          <w:lang w:val="uz-Cyrl-UZ"/>
        </w:rPr>
        <w:t xml:space="preserve">Da </w:t>
      </w:r>
      <w:r w:rsidR="0030765B" w:rsidRPr="00A20ADF">
        <w:rPr>
          <w:rFonts w:cs="Arial"/>
          <w:b/>
          <w:bCs/>
          <w:sz w:val="20"/>
          <w:shd w:val="clear" w:color="auto" w:fill="FFFFFF"/>
          <w:lang w:val="uz-Cyrl-UZ"/>
        </w:rPr>
        <w:tab/>
      </w:r>
      <w:r w:rsidR="0030765B" w:rsidRPr="00A20ADF">
        <w:rPr>
          <w:rFonts w:cs="Arial"/>
          <w:b/>
          <w:bCs/>
          <w:sz w:val="20"/>
          <w:shd w:val="clear" w:color="auto" w:fill="FFFFFF"/>
          <w:lang w:val="uz-Cyrl-UZ"/>
        </w:rPr>
        <w:tab/>
      </w:r>
      <w:r w:rsidR="0030765B" w:rsidRPr="00A20ADF">
        <w:rPr>
          <w:rFonts w:cs="Arial"/>
          <w:b/>
          <w:bCs/>
          <w:sz w:val="20"/>
          <w:shd w:val="clear" w:color="auto" w:fill="FFFFFF"/>
          <w:lang w:val="uz-Cyrl-UZ"/>
        </w:rPr>
        <w:tab/>
      </w:r>
      <w:r w:rsidR="0030765B" w:rsidRPr="00A20ADF">
        <w:rPr>
          <w:rFonts w:cs="Arial"/>
          <w:b/>
          <w:bCs/>
          <w:sz w:val="20"/>
          <w:shd w:val="clear" w:color="auto" w:fill="FFFFFF"/>
          <w:lang w:val="uz-Cyrl-UZ"/>
        </w:rPr>
        <w:tab/>
        <w:t xml:space="preserve">Ne </w:t>
      </w:r>
    </w:p>
    <w:p w14:paraId="24976D46" w14:textId="477FABD4" w:rsidR="0030765B" w:rsidRPr="00743D7E" w:rsidRDefault="0030765B" w:rsidP="0030765B">
      <w:pPr>
        <w:pStyle w:val="HTMLPreformatted"/>
        <w:rPr>
          <w:rFonts w:asciiTheme="minorHAnsi" w:eastAsiaTheme="minorEastAsia" w:hAnsiTheme="minorHAnsi" w:cs="Arial"/>
          <w:szCs w:val="22"/>
          <w:shd w:val="clear" w:color="auto" w:fill="FFFFFF"/>
          <w:lang w:val="uz-Cyrl-UZ"/>
        </w:rPr>
      </w:pPr>
      <w:r w:rsidRPr="00743D7E">
        <w:rPr>
          <w:rFonts w:asciiTheme="minorHAnsi" w:eastAsiaTheme="minorEastAsia" w:hAnsiTheme="minorHAnsi" w:cs="Arial"/>
          <w:szCs w:val="22"/>
          <w:shd w:val="clear" w:color="auto" w:fill="FFFFFF"/>
          <w:lang w:val="uz-Cyrl-UZ"/>
        </w:rPr>
        <w:t>Ako je odgovor da, molimo da date dodatna objašnjenja:</w:t>
      </w:r>
    </w:p>
    <w:p w14:paraId="16CB03A5" w14:textId="39405805" w:rsidR="0030765B" w:rsidRDefault="0044208D" w:rsidP="0030765B">
      <w:pPr>
        <w:pStyle w:val="HTMLPreformatted"/>
        <w:rPr>
          <w:rFonts w:ascii="inherit" w:hAnsi="inherit"/>
          <w:color w:val="FF0000"/>
          <w:sz w:val="24"/>
          <w:szCs w:val="24"/>
          <w:lang w:val="uz-Cyrl-UZ"/>
        </w:rPr>
      </w:pPr>
      <w:r w:rsidRPr="00077333">
        <w:rPr>
          <w:rFonts w:ascii="Book Antiqua" w:hAnsi="Book Antiqua"/>
          <w:noProof/>
          <w:sz w:val="24"/>
          <w:szCs w:val="24"/>
          <w:lang w:val="sq-AL" w:eastAsia="sq-AL"/>
        </w:rPr>
        <mc:AlternateContent>
          <mc:Choice Requires="wps">
            <w:drawing>
              <wp:anchor distT="45720" distB="45720" distL="114300" distR="114300" simplePos="0" relativeHeight="251660290" behindDoc="0" locked="0" layoutInCell="1" allowOverlap="1" wp14:anchorId="747D9014" wp14:editId="100D4E6C">
                <wp:simplePos x="0" y="0"/>
                <wp:positionH relativeFrom="margin">
                  <wp:posOffset>0</wp:posOffset>
                </wp:positionH>
                <wp:positionV relativeFrom="paragraph">
                  <wp:posOffset>224790</wp:posOffset>
                </wp:positionV>
                <wp:extent cx="5930900" cy="1352550"/>
                <wp:effectExtent l="0" t="0" r="0" b="0"/>
                <wp:wrapSquare wrapText="bothSides"/>
                <wp:docPr id="182055496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1352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172C61" w14:textId="77777777" w:rsidR="0044208D" w:rsidRDefault="0044208D" w:rsidP="0044208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7D901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17.7pt;width:467pt;height:106.5pt;z-index:25166029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">
                <v:textbox>
                  <w:txbxContent>
                    <w:p w14:paraId="06172C61" w14:textId="77777777" w:rsidR="0044208D" w:rsidRDefault="0044208D" w:rsidP="0044208D"/>
                  </w:txbxContent>
                </v:textbox>
                <w10:wrap type="square" anchorx="margin"/>
              </v:shape>
            </w:pict>
          </mc:Fallback>
        </mc:AlternateContent>
      </w:r>
    </w:p>
    <w:p w14:paraId="69AC6F94" w14:textId="6F940B02" w:rsidR="005C3C32" w:rsidRPr="008F6601" w:rsidRDefault="00B03132" w:rsidP="00726FCF">
      <w:pPr>
        <w:pStyle w:val="Heading2"/>
        <w:rPr>
          <w:rFonts w:asciiTheme="minorHAnsi" w:hAnsiTheme="minorHAnsi"/>
          <w:b/>
          <w:shd w:val="clear" w:color="auto" w:fill="FFFFFF"/>
        </w:rPr>
      </w:pPr>
      <w:r w:rsidRPr="00B647B8">
        <w:rPr>
          <w:rFonts w:asciiTheme="minorHAnsi" w:hAnsiTheme="minorHAnsi"/>
          <w:b/>
          <w:shd w:val="clear" w:color="auto" w:fill="FFFFFF"/>
          <w:lang w:val="uz-Cyrl-UZ"/>
        </w:rPr>
        <w:t>6</w:t>
      </w:r>
      <w:r w:rsidR="00743D7E" w:rsidRPr="00CB2637">
        <w:rPr>
          <w:rFonts w:asciiTheme="minorHAnsi" w:hAnsiTheme="minorHAnsi"/>
          <w:b/>
          <w:shd w:val="clear" w:color="auto" w:fill="FFFFFF"/>
          <w:lang w:val="uz-Cyrl-UZ"/>
        </w:rPr>
        <w:t xml:space="preserve">. </w:t>
      </w:r>
      <w:r w:rsidR="008F6601" w:rsidRPr="008F6601">
        <w:rPr>
          <w:rFonts w:asciiTheme="minorHAnsi" w:hAnsiTheme="minorHAnsi"/>
          <w:b/>
          <w:shd w:val="clear" w:color="auto" w:fill="FFFFFF"/>
        </w:rPr>
        <w:t>U kojim oblastima će se implementirati digitalni servisi? Možete odabrati samo jedno polje</w:t>
      </w:r>
      <w:r w:rsidR="008F6601">
        <w:rPr>
          <w:rFonts w:asciiTheme="minorHAnsi" w:hAnsiTheme="minorHAnsi"/>
          <w:b/>
          <w:shd w:val="clear" w:color="auto" w:fill="FFFFFF"/>
        </w:rPr>
        <w:t>.</w:t>
      </w:r>
    </w:p>
    <w:p w14:paraId="52DB29B3" w14:textId="77777777" w:rsidR="00726FCF" w:rsidRPr="00726FCF" w:rsidRDefault="00726FCF" w:rsidP="00726FCF">
      <w:pPr>
        <w:rPr>
          <w:lang w:val="uz-Cyrl-UZ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48"/>
        <w:gridCol w:w="4814"/>
      </w:tblGrid>
      <w:tr w:rsidR="00657FAA" w:rsidRPr="00593BA2" w14:paraId="1FAA61A7" w14:textId="77777777" w:rsidTr="00864268">
        <w:trPr>
          <w:jc w:val="center"/>
        </w:trPr>
        <w:tc>
          <w:tcPr>
            <w:tcW w:w="4248" w:type="dxa"/>
            <w:shd w:val="clear" w:color="auto" w:fill="95B3D7" w:themeFill="accent1" w:themeFillTint="99"/>
          </w:tcPr>
          <w:p w14:paraId="2C455408" w14:textId="1730CDD8" w:rsidR="0030765B" w:rsidRPr="00B82AF4" w:rsidRDefault="00B82AF4" w:rsidP="0030765B">
            <w:pPr>
              <w:rPr>
                <w:b/>
              </w:rPr>
            </w:pPr>
            <w:r>
              <w:rPr>
                <w:b/>
              </w:rPr>
              <w:t>Poslovne oblasti</w:t>
            </w:r>
          </w:p>
        </w:tc>
        <w:tc>
          <w:tcPr>
            <w:tcW w:w="4814" w:type="dxa"/>
            <w:shd w:val="clear" w:color="auto" w:fill="95B3D7" w:themeFill="accent1" w:themeFillTint="99"/>
          </w:tcPr>
          <w:p w14:paraId="6F1F177D" w14:textId="51167D9D" w:rsidR="00186BEA" w:rsidRPr="00743D7E" w:rsidRDefault="00743D7E" w:rsidP="00186BEA">
            <w:pPr>
              <w:rPr>
                <w:b/>
                <w:lang w:val="uz-Cyrl-UZ"/>
              </w:rPr>
            </w:pPr>
            <w:r>
              <w:rPr>
                <w:b/>
                <w:lang w:val="uz-Cyrl-UZ"/>
              </w:rPr>
              <w:t xml:space="preserve"> </w:t>
            </w:r>
            <w:r w:rsidR="00C82515" w:rsidRPr="00C82515">
              <w:rPr>
                <w:b/>
                <w:lang w:val="uz-Cyrl-UZ"/>
              </w:rPr>
              <w:t>Namena savetodavnih usluga</w:t>
            </w:r>
          </w:p>
          <w:p w14:paraId="7AB57DDC" w14:textId="16D4F7BF" w:rsidR="0030765B" w:rsidRPr="00743D7E" w:rsidRDefault="0030765B" w:rsidP="0030765B">
            <w:pPr>
              <w:rPr>
                <w:b/>
                <w:lang w:val="uz-Cyrl-UZ"/>
              </w:rPr>
            </w:pPr>
          </w:p>
        </w:tc>
      </w:tr>
      <w:tr w:rsidR="00657FAA" w:rsidRPr="00593BA2" w14:paraId="1165266E" w14:textId="77777777" w:rsidTr="00864268">
        <w:trPr>
          <w:jc w:val="center"/>
        </w:trPr>
        <w:tc>
          <w:tcPr>
            <w:tcW w:w="4248" w:type="dxa"/>
          </w:tcPr>
          <w:p w14:paraId="6670F98A" w14:textId="70C06D55" w:rsidR="0030765B" w:rsidRPr="00743D7E" w:rsidRDefault="0030765B" w:rsidP="0030765B">
            <w:pPr>
              <w:rPr>
                <w:rFonts w:cs="Arial"/>
                <w:sz w:val="20"/>
                <w:shd w:val="clear" w:color="auto" w:fill="FFFFFF"/>
                <w:lang w:val="uz-Cyrl-UZ"/>
              </w:rPr>
            </w:pPr>
            <w:r w:rsidRPr="00743D7E">
              <w:rPr>
                <w:rFonts w:cs="Arial"/>
                <w:sz w:val="20"/>
                <w:shd w:val="clear" w:color="auto" w:fill="FFFFFF"/>
                <w:lang w:val="uz-Cyrl-UZ"/>
              </w:rPr>
              <w:t>Digitalni marketing</w:t>
            </w:r>
          </w:p>
        </w:tc>
        <w:tc>
          <w:tcPr>
            <w:tcW w:w="4814" w:type="dxa"/>
          </w:tcPr>
          <w:p w14:paraId="172213FA" w14:textId="77777777" w:rsidR="0030765B" w:rsidRPr="00593BA2" w:rsidRDefault="0030765B" w:rsidP="0030765B">
            <w:pPr>
              <w:rPr>
                <w:rFonts w:cstheme="minorHAnsi"/>
                <w:color w:val="FF0000"/>
                <w:lang w:val="uz-Cyrl-UZ"/>
              </w:rPr>
            </w:pPr>
          </w:p>
        </w:tc>
      </w:tr>
      <w:tr w:rsidR="00657FAA" w:rsidRPr="00593BA2" w14:paraId="165E4B58" w14:textId="77777777" w:rsidTr="00864268">
        <w:trPr>
          <w:jc w:val="center"/>
        </w:trPr>
        <w:tc>
          <w:tcPr>
            <w:tcW w:w="4248" w:type="dxa"/>
          </w:tcPr>
          <w:p w14:paraId="707FFDCF" w14:textId="05E6146F" w:rsidR="0030765B" w:rsidRPr="00743D7E" w:rsidRDefault="00C82515" w:rsidP="00C82515">
            <w:pPr>
              <w:rPr>
                <w:rFonts w:cs="Arial"/>
                <w:sz w:val="20"/>
                <w:shd w:val="clear" w:color="auto" w:fill="FFFFFF"/>
                <w:lang w:val="uz-Cyrl-UZ"/>
              </w:rPr>
            </w:pPr>
            <w:r w:rsidRPr="00C82515">
              <w:rPr>
                <w:rFonts w:cs="Arial"/>
                <w:sz w:val="20"/>
                <w:shd w:val="clear" w:color="auto" w:fill="FFFFFF"/>
                <w:lang w:val="uz-Cyrl-UZ"/>
              </w:rPr>
              <w:t>Ljudski resursi</w:t>
            </w:r>
          </w:p>
        </w:tc>
        <w:tc>
          <w:tcPr>
            <w:tcW w:w="4814" w:type="dxa"/>
          </w:tcPr>
          <w:p w14:paraId="7938E2B6" w14:textId="77777777" w:rsidR="0030765B" w:rsidRPr="00593BA2" w:rsidRDefault="0030765B" w:rsidP="0030765B">
            <w:pPr>
              <w:rPr>
                <w:rFonts w:cstheme="minorHAnsi"/>
                <w:color w:val="FF0000"/>
                <w:lang w:val="uz-Cyrl-UZ"/>
              </w:rPr>
            </w:pPr>
          </w:p>
        </w:tc>
      </w:tr>
      <w:tr w:rsidR="00657FAA" w:rsidRPr="00593BA2" w14:paraId="0FA9DE52" w14:textId="77777777" w:rsidTr="00864268">
        <w:trPr>
          <w:jc w:val="center"/>
        </w:trPr>
        <w:tc>
          <w:tcPr>
            <w:tcW w:w="4248" w:type="dxa"/>
          </w:tcPr>
          <w:p w14:paraId="3A7D1FBF" w14:textId="6EDF53B7" w:rsidR="0030765B" w:rsidRPr="00743D7E" w:rsidRDefault="0030765B" w:rsidP="0030765B">
            <w:pPr>
              <w:rPr>
                <w:rFonts w:cs="Arial"/>
                <w:sz w:val="20"/>
                <w:shd w:val="clear" w:color="auto" w:fill="FFFFFF"/>
                <w:lang w:val="uz-Cyrl-UZ"/>
              </w:rPr>
            </w:pPr>
            <w:r w:rsidRPr="00743D7E">
              <w:rPr>
                <w:rFonts w:cs="Arial"/>
                <w:sz w:val="20"/>
                <w:shd w:val="clear" w:color="auto" w:fill="FFFFFF"/>
                <w:lang w:val="uz-Cyrl-UZ"/>
              </w:rPr>
              <w:t>Upravljanje odnosima s</w:t>
            </w:r>
            <w:r w:rsidR="00743D7E">
              <w:rPr>
                <w:rFonts w:cs="Arial"/>
                <w:sz w:val="20"/>
                <w:shd w:val="clear" w:color="auto" w:fill="FFFFFF"/>
                <w:lang w:val="uz-Cyrl-UZ"/>
              </w:rPr>
              <w:t>a</w:t>
            </w:r>
            <w:r w:rsidRPr="00743D7E">
              <w:rPr>
                <w:rFonts w:cs="Arial"/>
                <w:sz w:val="20"/>
                <w:shd w:val="clear" w:color="auto" w:fill="FFFFFF"/>
                <w:lang w:val="uz-Cyrl-UZ"/>
              </w:rPr>
              <w:t xml:space="preserve"> klijentima i planiranje resursa u preduzeću</w:t>
            </w:r>
          </w:p>
        </w:tc>
        <w:tc>
          <w:tcPr>
            <w:tcW w:w="4814" w:type="dxa"/>
          </w:tcPr>
          <w:p w14:paraId="6D37C5BD" w14:textId="77777777" w:rsidR="0030765B" w:rsidRPr="00593BA2" w:rsidRDefault="0030765B" w:rsidP="0030765B">
            <w:pPr>
              <w:rPr>
                <w:rFonts w:cstheme="minorHAnsi"/>
                <w:color w:val="FF0000"/>
                <w:lang w:val="uz-Cyrl-UZ"/>
              </w:rPr>
            </w:pPr>
          </w:p>
        </w:tc>
      </w:tr>
      <w:tr w:rsidR="00657FAA" w:rsidRPr="00593BA2" w14:paraId="03E191CF" w14:textId="77777777" w:rsidTr="00864268">
        <w:trPr>
          <w:jc w:val="center"/>
        </w:trPr>
        <w:tc>
          <w:tcPr>
            <w:tcW w:w="4248" w:type="dxa"/>
          </w:tcPr>
          <w:p w14:paraId="02C2B09B" w14:textId="089B9004" w:rsidR="0030765B" w:rsidRPr="00743D7E" w:rsidRDefault="0030765B" w:rsidP="00743D7E">
            <w:pPr>
              <w:rPr>
                <w:rFonts w:cs="Arial"/>
                <w:sz w:val="20"/>
                <w:shd w:val="clear" w:color="auto" w:fill="FFFFFF"/>
                <w:lang w:val="uz-Cyrl-UZ"/>
              </w:rPr>
            </w:pPr>
            <w:r w:rsidRPr="00743D7E">
              <w:rPr>
                <w:rFonts w:cs="Arial"/>
                <w:sz w:val="20"/>
                <w:shd w:val="clear" w:color="auto" w:fill="FFFFFF"/>
                <w:lang w:val="uz-Cyrl-UZ"/>
              </w:rPr>
              <w:t>E-trgovina (prodajne platforme)</w:t>
            </w:r>
          </w:p>
        </w:tc>
        <w:tc>
          <w:tcPr>
            <w:tcW w:w="4814" w:type="dxa"/>
          </w:tcPr>
          <w:p w14:paraId="01FDE25C" w14:textId="77777777" w:rsidR="0030765B" w:rsidRPr="00593BA2" w:rsidRDefault="0030765B" w:rsidP="0030765B">
            <w:pPr>
              <w:rPr>
                <w:rFonts w:cstheme="minorHAnsi"/>
                <w:color w:val="FF0000"/>
                <w:lang w:val="uz-Cyrl-UZ"/>
              </w:rPr>
            </w:pPr>
          </w:p>
        </w:tc>
      </w:tr>
      <w:tr w:rsidR="00657FAA" w:rsidRPr="00593BA2" w14:paraId="2652262A" w14:textId="77777777" w:rsidTr="00864268">
        <w:trPr>
          <w:jc w:val="center"/>
        </w:trPr>
        <w:tc>
          <w:tcPr>
            <w:tcW w:w="4248" w:type="dxa"/>
          </w:tcPr>
          <w:p w14:paraId="7FA36704" w14:textId="1E979206" w:rsidR="0030765B" w:rsidRPr="00743D7E" w:rsidRDefault="0030765B" w:rsidP="0030765B">
            <w:pPr>
              <w:rPr>
                <w:rFonts w:cs="Arial"/>
                <w:sz w:val="20"/>
                <w:shd w:val="clear" w:color="auto" w:fill="FFFFFF"/>
                <w:lang w:val="uz-Cyrl-UZ"/>
              </w:rPr>
            </w:pPr>
            <w:r w:rsidRPr="00743D7E">
              <w:rPr>
                <w:rFonts w:cs="Arial"/>
                <w:sz w:val="20"/>
                <w:shd w:val="clear" w:color="auto" w:fill="FFFFFF"/>
                <w:lang w:val="uz-Cyrl-UZ"/>
              </w:rPr>
              <w:t>Različiti programi za automatizaciju i optimizaciju</w:t>
            </w:r>
          </w:p>
        </w:tc>
        <w:tc>
          <w:tcPr>
            <w:tcW w:w="4814" w:type="dxa"/>
          </w:tcPr>
          <w:p w14:paraId="3AB3FF33" w14:textId="77777777" w:rsidR="0030765B" w:rsidRPr="00593BA2" w:rsidRDefault="0030765B" w:rsidP="0030765B">
            <w:pPr>
              <w:rPr>
                <w:rFonts w:cstheme="minorHAnsi"/>
                <w:color w:val="FF0000"/>
                <w:lang w:val="uz-Cyrl-UZ"/>
              </w:rPr>
            </w:pPr>
          </w:p>
        </w:tc>
      </w:tr>
    </w:tbl>
    <w:p w14:paraId="35D55911" w14:textId="777F958B" w:rsidR="00C21AD2" w:rsidRPr="009C2F14" w:rsidRDefault="0030765B" w:rsidP="00DB235D">
      <w:pPr>
        <w:rPr>
          <w:rFonts w:cstheme="minorHAnsi"/>
          <w:sz w:val="10"/>
          <w:szCs w:val="10"/>
          <w:lang w:val="uz-Cyrl-UZ"/>
        </w:rPr>
      </w:pPr>
      <w:r w:rsidRPr="00593BA2">
        <w:rPr>
          <w:rFonts w:cstheme="minorHAnsi"/>
          <w:lang w:val="uz-Cyrl-UZ"/>
        </w:rPr>
        <w:t> </w:t>
      </w:r>
    </w:p>
    <w:p w14:paraId="7C64BEDF" w14:textId="73D21777" w:rsidR="00B03132" w:rsidRPr="00B647B8" w:rsidRDefault="00B03132" w:rsidP="00B03132">
      <w:pPr>
        <w:pStyle w:val="Heading1"/>
        <w:rPr>
          <w:rFonts w:asciiTheme="minorHAnsi" w:hAnsiTheme="minorHAnsi" w:cstheme="minorHAnsi"/>
          <w:sz w:val="26"/>
          <w:szCs w:val="26"/>
          <w:lang w:val="uz-Cyrl-UZ"/>
        </w:rPr>
      </w:pPr>
      <w:r w:rsidRPr="00B647B8">
        <w:rPr>
          <w:rFonts w:asciiTheme="minorHAnsi" w:hAnsiTheme="minorHAnsi" w:cstheme="minorHAnsi"/>
          <w:sz w:val="26"/>
          <w:szCs w:val="26"/>
          <w:lang w:val="uz-Cyrl-UZ"/>
        </w:rPr>
        <w:t xml:space="preserve">7. Kakav će uticaj </w:t>
      </w:r>
      <w:r w:rsidR="000A7CA0" w:rsidRPr="00B647B8">
        <w:rPr>
          <w:rFonts w:asciiTheme="minorHAnsi" w:hAnsiTheme="minorHAnsi" w:cstheme="minorHAnsi"/>
          <w:sz w:val="26"/>
          <w:szCs w:val="26"/>
          <w:lang w:val="uz-Cyrl-UZ"/>
        </w:rPr>
        <w:t xml:space="preserve">imati </w:t>
      </w:r>
      <w:r w:rsidRPr="00B647B8">
        <w:rPr>
          <w:rFonts w:asciiTheme="minorHAnsi" w:hAnsiTheme="minorHAnsi" w:cstheme="minorHAnsi"/>
          <w:sz w:val="26"/>
          <w:szCs w:val="26"/>
          <w:lang w:val="uz-Cyrl-UZ"/>
        </w:rPr>
        <w:t>usluge digitalizacije na vaše preduzeće?</w:t>
      </w:r>
    </w:p>
    <w:p w14:paraId="0A3F7C0D" w14:textId="4FF77091" w:rsidR="00B03132" w:rsidRPr="00B647B8" w:rsidRDefault="00C82515" w:rsidP="00B03132">
      <w:pPr>
        <w:rPr>
          <w:lang w:val="uz-Cyrl-UZ"/>
        </w:rPr>
      </w:pPr>
      <w:r w:rsidRPr="00077333">
        <w:rPr>
          <w:rFonts w:ascii="Book Antiqua" w:hAnsi="Book Antiqua"/>
          <w:noProof/>
          <w:sz w:val="24"/>
          <w:szCs w:val="24"/>
          <w:lang w:val="sq-AL" w:eastAsia="sq-AL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031A59A" wp14:editId="7BAAD830">
                <wp:simplePos x="0" y="0"/>
                <wp:positionH relativeFrom="margin">
                  <wp:posOffset>0</wp:posOffset>
                </wp:positionH>
                <wp:positionV relativeFrom="paragraph">
                  <wp:posOffset>243840</wp:posOffset>
                </wp:positionV>
                <wp:extent cx="5930900" cy="1352550"/>
                <wp:effectExtent l="0" t="0" r="0" b="0"/>
                <wp:wrapSquare wrapText="bothSides"/>
                <wp:docPr id="561859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1352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8D8A14" w14:textId="77777777" w:rsidR="00C82515" w:rsidRDefault="00C82515" w:rsidP="00C8251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31A59A" id="_x0000_s1027" type="#_x0000_t202" style="position:absolute;margin-left:0;margin-top:19.2pt;width:467pt;height:106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">
                <v:textbox>
                  <w:txbxContent>
                    <w:p w14:paraId="6A8D8A14" w14:textId="77777777" w:rsidR="00C82515" w:rsidRDefault="00C82515" w:rsidP="00C82515"/>
                  </w:txbxContent>
                </v:textbox>
                <w10:wrap type="square" anchorx="margin"/>
              </v:shape>
            </w:pict>
          </mc:Fallback>
        </mc:AlternateContent>
      </w:r>
    </w:p>
    <w:p w14:paraId="09F665A2" w14:textId="77777777" w:rsidR="00B03132" w:rsidRPr="00B647B8" w:rsidRDefault="00B03132" w:rsidP="00B03132">
      <w:pPr>
        <w:rPr>
          <w:lang w:val="uz-Cyrl-UZ"/>
        </w:rPr>
      </w:pPr>
    </w:p>
    <w:p w14:paraId="3FFB5D5C" w14:textId="77777777" w:rsidR="00B03132" w:rsidRPr="00B647B8" w:rsidRDefault="00B03132" w:rsidP="00B03132">
      <w:pPr>
        <w:rPr>
          <w:rFonts w:cstheme="minorHAnsi"/>
          <w:lang w:val="uz-Cyrl-UZ"/>
        </w:rPr>
      </w:pPr>
    </w:p>
    <w:p w14:paraId="29395F13" w14:textId="4CA5BE82" w:rsidR="00B03132" w:rsidRPr="00B647B8" w:rsidRDefault="00B03132" w:rsidP="00B03132">
      <w:pPr>
        <w:pStyle w:val="Heading1"/>
        <w:rPr>
          <w:rFonts w:asciiTheme="minorHAnsi" w:hAnsiTheme="minorHAnsi" w:cstheme="minorHAnsi"/>
          <w:sz w:val="26"/>
          <w:szCs w:val="26"/>
          <w:lang w:val="uz-Cyrl-UZ"/>
        </w:rPr>
      </w:pPr>
      <w:r w:rsidRPr="00B647B8">
        <w:rPr>
          <w:rFonts w:asciiTheme="minorHAnsi" w:hAnsiTheme="minorHAnsi" w:cstheme="minorHAnsi"/>
          <w:sz w:val="26"/>
          <w:szCs w:val="26"/>
          <w:lang w:val="uz-Cyrl-UZ"/>
        </w:rPr>
        <w:lastRenderedPageBreak/>
        <w:t>8. Kako se očekuje da će usluge digitalizacije povećati promet vašeg preduzeća?</w:t>
      </w:r>
    </w:p>
    <w:p w14:paraId="0D8A6615" w14:textId="1BE5845D" w:rsidR="00B03132" w:rsidRPr="00B647B8" w:rsidRDefault="00C82515" w:rsidP="00B03132">
      <w:pPr>
        <w:rPr>
          <w:lang w:val="uz-Cyrl-UZ"/>
        </w:rPr>
      </w:pPr>
      <w:r w:rsidRPr="00077333">
        <w:rPr>
          <w:rFonts w:ascii="Book Antiqua" w:hAnsi="Book Antiqua"/>
          <w:noProof/>
          <w:sz w:val="24"/>
          <w:szCs w:val="24"/>
          <w:lang w:val="sq-AL" w:eastAsia="sq-AL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4F1399E2" wp14:editId="3E03527C">
                <wp:simplePos x="0" y="0"/>
                <wp:positionH relativeFrom="margin">
                  <wp:posOffset>0</wp:posOffset>
                </wp:positionH>
                <wp:positionV relativeFrom="paragraph">
                  <wp:posOffset>365760</wp:posOffset>
                </wp:positionV>
                <wp:extent cx="5930900" cy="1352550"/>
                <wp:effectExtent l="0" t="0" r="0" b="0"/>
                <wp:wrapSquare wrapText="bothSides"/>
                <wp:docPr id="32744896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1352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A6475C" w14:textId="77777777" w:rsidR="00C82515" w:rsidRDefault="00C82515" w:rsidP="00C8251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1399E2" id="_x0000_s1028" type="#_x0000_t202" style="position:absolute;margin-left:0;margin-top:28.8pt;width:467pt;height:106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">
                <v:textbox>
                  <w:txbxContent>
                    <w:p w14:paraId="62A6475C" w14:textId="77777777" w:rsidR="00C82515" w:rsidRDefault="00C82515" w:rsidP="00C82515"/>
                  </w:txbxContent>
                </v:textbox>
                <w10:wrap type="square" anchorx="margin"/>
              </v:shape>
            </w:pict>
          </mc:Fallback>
        </mc:AlternateContent>
      </w:r>
    </w:p>
    <w:p w14:paraId="5D6C37B9" w14:textId="1561F96E" w:rsidR="00B03132" w:rsidRPr="00B647B8" w:rsidRDefault="00B03132" w:rsidP="00B03132">
      <w:pPr>
        <w:pStyle w:val="Heading1"/>
        <w:rPr>
          <w:rFonts w:asciiTheme="minorHAnsi" w:hAnsiTheme="minorHAnsi" w:cstheme="minorHAnsi"/>
          <w:sz w:val="26"/>
          <w:szCs w:val="26"/>
          <w:lang w:val="uz-Cyrl-UZ"/>
        </w:rPr>
      </w:pPr>
      <w:r w:rsidRPr="00B647B8">
        <w:rPr>
          <w:rFonts w:asciiTheme="minorHAnsi" w:hAnsiTheme="minorHAnsi" w:cstheme="minorHAnsi"/>
          <w:sz w:val="26"/>
          <w:szCs w:val="26"/>
          <w:lang w:val="uz-Cyrl-UZ"/>
        </w:rPr>
        <w:t xml:space="preserve">9. Kako se očekuje da će usluga digitalizacije povećati broj zaposlenih </w:t>
      </w:r>
      <w:r w:rsidR="0021428D" w:rsidRPr="00B647B8">
        <w:rPr>
          <w:rFonts w:asciiTheme="minorHAnsi" w:hAnsiTheme="minorHAnsi" w:cstheme="minorHAnsi"/>
          <w:sz w:val="26"/>
          <w:szCs w:val="26"/>
          <w:lang w:val="uz-Cyrl-UZ"/>
        </w:rPr>
        <w:t>u</w:t>
      </w:r>
      <w:r w:rsidRPr="00B647B8">
        <w:rPr>
          <w:rFonts w:asciiTheme="minorHAnsi" w:hAnsiTheme="minorHAnsi" w:cstheme="minorHAnsi"/>
          <w:sz w:val="26"/>
          <w:szCs w:val="26"/>
          <w:lang w:val="uz-Cyrl-UZ"/>
        </w:rPr>
        <w:t xml:space="preserve"> vaše</w:t>
      </w:r>
      <w:r w:rsidR="0021428D" w:rsidRPr="00B647B8">
        <w:rPr>
          <w:rFonts w:asciiTheme="minorHAnsi" w:hAnsiTheme="minorHAnsi" w:cstheme="minorHAnsi"/>
          <w:sz w:val="26"/>
          <w:szCs w:val="26"/>
          <w:lang w:val="uz-Cyrl-UZ"/>
        </w:rPr>
        <w:t>m preduzeću</w:t>
      </w:r>
      <w:r w:rsidRPr="00B647B8">
        <w:rPr>
          <w:rFonts w:asciiTheme="minorHAnsi" w:hAnsiTheme="minorHAnsi" w:cstheme="minorHAnsi"/>
          <w:sz w:val="26"/>
          <w:szCs w:val="26"/>
          <w:lang w:val="uz-Cyrl-UZ"/>
        </w:rPr>
        <w:t>?</w:t>
      </w:r>
    </w:p>
    <w:p w14:paraId="581EAC52" w14:textId="79079AF3" w:rsidR="00CB2637" w:rsidRDefault="00C82515" w:rsidP="00C82515">
      <w:pPr>
        <w:rPr>
          <w:b/>
          <w:lang w:val="uz-Cyrl-UZ"/>
        </w:rPr>
      </w:pPr>
      <w:r w:rsidRPr="00077333">
        <w:rPr>
          <w:rFonts w:ascii="Book Antiqua" w:hAnsi="Book Antiqua"/>
          <w:noProof/>
          <w:sz w:val="24"/>
          <w:szCs w:val="24"/>
          <w:lang w:val="sq-AL" w:eastAsia="sq-AL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5480EAE0" wp14:editId="70BF7082">
                <wp:simplePos x="0" y="0"/>
                <wp:positionH relativeFrom="margin">
                  <wp:posOffset>0</wp:posOffset>
                </wp:positionH>
                <wp:positionV relativeFrom="paragraph">
                  <wp:posOffset>373380</wp:posOffset>
                </wp:positionV>
                <wp:extent cx="5930900" cy="1352550"/>
                <wp:effectExtent l="0" t="0" r="0" b="0"/>
                <wp:wrapSquare wrapText="bothSides"/>
                <wp:docPr id="10895800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1352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A9F59" w14:textId="77777777" w:rsidR="00C82515" w:rsidRDefault="00C82515" w:rsidP="00C8251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0EAE0" id="_x0000_s1029" type="#_x0000_t202" style="position:absolute;margin-left:0;margin-top:29.4pt;width:467pt;height:106.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">
                <v:textbox>
                  <w:txbxContent>
                    <w:p w14:paraId="05DA9F59" w14:textId="77777777" w:rsidR="00C82515" w:rsidRDefault="00C82515" w:rsidP="00C82515"/>
                  </w:txbxContent>
                </v:textbox>
                <w10:wrap type="square" anchorx="margin"/>
              </v:shape>
            </w:pict>
          </mc:Fallback>
        </mc:AlternateContent>
      </w:r>
    </w:p>
    <w:p w14:paraId="1955F83B" w14:textId="77777777" w:rsidR="00B03132" w:rsidRPr="00B647B8" w:rsidRDefault="00B03132" w:rsidP="00CB2637">
      <w:pPr>
        <w:pStyle w:val="Heading2"/>
        <w:rPr>
          <w:rFonts w:asciiTheme="minorHAnsi" w:hAnsiTheme="minorHAnsi"/>
          <w:b/>
          <w:lang w:val="uz-Cyrl-UZ"/>
        </w:rPr>
      </w:pPr>
    </w:p>
    <w:p w14:paraId="54C6A090" w14:textId="217179AF" w:rsidR="00C21AD2" w:rsidRPr="00CB2637" w:rsidRDefault="00B03132" w:rsidP="00CB2637">
      <w:pPr>
        <w:pStyle w:val="Heading2"/>
        <w:rPr>
          <w:rFonts w:asciiTheme="minorHAnsi" w:hAnsiTheme="minorHAnsi"/>
          <w:b/>
          <w:lang w:val="uz-Cyrl-UZ"/>
        </w:rPr>
      </w:pPr>
      <w:r w:rsidRPr="00B647B8">
        <w:rPr>
          <w:rFonts w:asciiTheme="minorHAnsi" w:hAnsiTheme="minorHAnsi"/>
          <w:b/>
          <w:lang w:val="de-DE"/>
        </w:rPr>
        <w:t>10</w:t>
      </w:r>
      <w:r w:rsidR="00C21AD2" w:rsidRPr="00CB2637">
        <w:rPr>
          <w:rFonts w:asciiTheme="minorHAnsi" w:hAnsiTheme="minorHAnsi"/>
          <w:b/>
          <w:lang w:val="uz-Cyrl-UZ"/>
        </w:rPr>
        <w:t>. G</w:t>
      </w:r>
      <w:r w:rsidR="009C59A8" w:rsidRPr="00CB2637">
        <w:rPr>
          <w:rFonts w:asciiTheme="minorHAnsi" w:hAnsiTheme="minorHAnsi"/>
          <w:b/>
          <w:lang w:val="uz-Cyrl-UZ"/>
        </w:rPr>
        <w:t>de ste saznali za</w:t>
      </w:r>
      <w:r w:rsidR="00A12970" w:rsidRPr="00CB2637">
        <w:rPr>
          <w:rFonts w:asciiTheme="minorHAnsi" w:hAnsiTheme="minorHAnsi"/>
          <w:b/>
          <w:lang w:val="uz-Cyrl-UZ"/>
        </w:rPr>
        <w:t xml:space="preserve"> </w:t>
      </w:r>
      <w:r w:rsidR="009C59A8" w:rsidRPr="00CB2637">
        <w:rPr>
          <w:rFonts w:asciiTheme="minorHAnsi" w:hAnsiTheme="minorHAnsi"/>
          <w:b/>
          <w:lang w:val="uz-Cyrl-UZ"/>
        </w:rPr>
        <w:t>Inicijativu za Digitalno Osnaživanje</w:t>
      </w:r>
      <w:r w:rsidR="00A12970" w:rsidRPr="00CB2637">
        <w:rPr>
          <w:rFonts w:asciiTheme="minorHAnsi" w:hAnsiTheme="minorHAnsi"/>
          <w:b/>
          <w:lang w:val="uz-Cyrl-UZ"/>
        </w:rPr>
        <w:t>?</w:t>
      </w:r>
    </w:p>
    <w:p w14:paraId="1A54A4DC" w14:textId="05D7BBAD" w:rsidR="00C82515" w:rsidRPr="00077333" w:rsidRDefault="00CB2637" w:rsidP="00C82515">
      <w:pPr>
        <w:spacing w:after="0" w:line="240" w:lineRule="auto"/>
        <w:rPr>
          <w:rFonts w:ascii="Book Antiqua" w:eastAsia="MS Mincho" w:hAnsi="Book Antiqua" w:cstheme="minorHAnsi"/>
          <w:sz w:val="24"/>
          <w:szCs w:val="24"/>
          <w:lang w:val="sq-AL"/>
        </w:rPr>
      </w:pPr>
      <w:r>
        <w:rPr>
          <w:lang w:val="uz-Cyrl-UZ"/>
        </w:rPr>
        <w:br/>
      </w:r>
      <w:r w:rsidR="00C82515" w:rsidRPr="00077333">
        <w:rPr>
          <w:rFonts w:ascii="Book Antiqua" w:eastAsia="MS Mincho" w:hAnsi="Book Antiqua" w:cstheme="minorHAnsi"/>
          <w:sz w:val="24"/>
          <w:szCs w:val="24"/>
          <w:lang w:val="sq-AL"/>
        </w:rPr>
        <w:t>Web MINT /KIESA</w:t>
      </w:r>
      <w:r w:rsidR="00C82515" w:rsidRPr="00077333">
        <w:rPr>
          <w:rFonts w:ascii="Book Antiqua" w:eastAsia="MS Mincho" w:hAnsi="Book Antiqua" w:cstheme="minorHAnsi"/>
          <w:sz w:val="24"/>
          <w:szCs w:val="24"/>
          <w:lang w:val="sq-AL"/>
        </w:rPr>
        <w:tab/>
        <w:t xml:space="preserve">              </w:t>
      </w:r>
      <w:r w:rsidR="00C82515">
        <w:rPr>
          <w:rFonts w:ascii="Book Antiqua" w:eastAsia="MS Mincho" w:hAnsi="Book Antiqua" w:cstheme="minorHAnsi"/>
          <w:sz w:val="24"/>
          <w:szCs w:val="24"/>
          <w:lang w:val="sq-AL"/>
        </w:rPr>
        <w:t xml:space="preserve">          </w:t>
      </w:r>
      <w:r w:rsidR="00C82515" w:rsidRPr="00077333">
        <w:rPr>
          <w:rFonts w:ascii="Book Antiqua" w:eastAsia="MS Mincho" w:hAnsi="Book Antiqua" w:cstheme="minorHAnsi"/>
          <w:sz w:val="24"/>
          <w:szCs w:val="24"/>
          <w:lang w:val="sq-AL"/>
        </w:rPr>
        <w:t>Web ECIKS</w:t>
      </w:r>
      <w:r w:rsidR="00C82515">
        <w:rPr>
          <w:rFonts w:ascii="Book Antiqua" w:eastAsia="MS Mincho" w:hAnsi="Book Antiqua" w:cstheme="minorHAnsi"/>
          <w:sz w:val="24"/>
          <w:szCs w:val="24"/>
          <w:lang w:val="sq-AL"/>
        </w:rPr>
        <w:t>-a</w:t>
      </w:r>
      <w:r w:rsidR="00C82515" w:rsidRPr="00077333">
        <w:rPr>
          <w:rFonts w:ascii="Book Antiqua" w:eastAsia="MS Mincho" w:hAnsi="Book Antiqua" w:cstheme="minorHAnsi"/>
          <w:sz w:val="24"/>
          <w:szCs w:val="24"/>
          <w:lang w:val="sq-AL"/>
        </w:rPr>
        <w:tab/>
        <w:t xml:space="preserve"> </w:t>
      </w:r>
      <w:r w:rsidR="00C82515">
        <w:rPr>
          <w:rFonts w:ascii="Book Antiqua" w:eastAsia="MS Mincho" w:hAnsi="Book Antiqua" w:cstheme="minorHAnsi"/>
          <w:sz w:val="24"/>
          <w:szCs w:val="24"/>
          <w:lang w:val="sq-AL"/>
        </w:rPr>
        <w:t xml:space="preserve">           </w:t>
      </w:r>
      <w:r w:rsidR="00C82515" w:rsidRPr="00077333">
        <w:rPr>
          <w:rFonts w:ascii="Book Antiqua" w:eastAsia="MS Mincho" w:hAnsi="Book Antiqua" w:cstheme="minorHAnsi"/>
          <w:sz w:val="24"/>
          <w:szCs w:val="24"/>
          <w:lang w:val="sq-AL"/>
        </w:rPr>
        <w:t>Konsul</w:t>
      </w:r>
      <w:r w:rsidR="00C82515">
        <w:rPr>
          <w:rFonts w:ascii="Book Antiqua" w:eastAsia="MS Mincho" w:hAnsi="Book Antiqua" w:cstheme="minorHAnsi"/>
          <w:sz w:val="24"/>
          <w:szCs w:val="24"/>
          <w:lang w:val="sq-AL"/>
        </w:rPr>
        <w:t xml:space="preserve">tant </w:t>
      </w:r>
      <w:r w:rsidR="00C82515" w:rsidRPr="00077333">
        <w:rPr>
          <w:rFonts w:ascii="Book Antiqua" w:eastAsia="MS Mincho" w:hAnsi="Book Antiqua" w:cstheme="minorHAnsi"/>
          <w:sz w:val="24"/>
          <w:szCs w:val="24"/>
          <w:lang w:val="sq-AL"/>
        </w:rPr>
        <w:tab/>
      </w:r>
    </w:p>
    <w:p w14:paraId="3C45460F" w14:textId="77777777" w:rsidR="00C82515" w:rsidRPr="00077333" w:rsidRDefault="00C82515" w:rsidP="00C82515">
      <w:pPr>
        <w:spacing w:after="0" w:line="240" w:lineRule="auto"/>
        <w:rPr>
          <w:rFonts w:ascii="Book Antiqua" w:eastAsia="MS Mincho" w:hAnsi="Book Antiqua" w:cstheme="minorHAnsi"/>
          <w:sz w:val="24"/>
          <w:szCs w:val="24"/>
          <w:lang w:val="sq-AL"/>
        </w:rPr>
      </w:pPr>
      <w:r>
        <w:rPr>
          <w:rFonts w:ascii="Book Antiqua" w:eastAsia="MS Mincho" w:hAnsi="Book Antiqua" w:cstheme="minorHAnsi"/>
          <w:sz w:val="24"/>
          <w:szCs w:val="24"/>
          <w:lang w:val="sq-AL"/>
        </w:rPr>
        <w:t xml:space="preserve">   </w:t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instrText xml:space="preserve"> FORMCHECKBOX </w:instrText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separate"/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end"/>
      </w:r>
      <w:r>
        <w:rPr>
          <w:rFonts w:ascii="Book Antiqua" w:eastAsia="MS Mincho" w:hAnsi="Book Antiqua" w:cstheme="minorHAnsi"/>
          <w:sz w:val="24"/>
          <w:szCs w:val="24"/>
          <w:lang w:val="sq-AL"/>
        </w:rPr>
        <w:tab/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t xml:space="preserve">          </w:t>
      </w:r>
      <w:r>
        <w:rPr>
          <w:rFonts w:ascii="Book Antiqua" w:eastAsia="MS Mincho" w:hAnsi="Book Antiqua" w:cstheme="minorHAnsi"/>
          <w:sz w:val="24"/>
          <w:szCs w:val="24"/>
          <w:lang w:val="sq-AL"/>
        </w:rPr>
        <w:t xml:space="preserve"> </w:t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t xml:space="preserve">  </w:t>
      </w:r>
      <w:r>
        <w:rPr>
          <w:rFonts w:ascii="Book Antiqua" w:eastAsia="MS Mincho" w:hAnsi="Book Antiqua" w:cstheme="minorHAnsi"/>
          <w:sz w:val="24"/>
          <w:szCs w:val="24"/>
          <w:lang w:val="sq-AL"/>
        </w:rPr>
        <w:tab/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t xml:space="preserve">                                    </w:t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instrText xml:space="preserve"> FORMCHECKBOX </w:instrText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separate"/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end"/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t xml:space="preserve">                                     </w:t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instrText xml:space="preserve"> FORMCHECKBOX </w:instrText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separate"/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end"/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tab/>
        <w:t xml:space="preserve">                                </w:t>
      </w:r>
      <w:r>
        <w:rPr>
          <w:rFonts w:ascii="Book Antiqua" w:eastAsia="MS Mincho" w:hAnsi="Book Antiqua" w:cstheme="minorHAnsi"/>
          <w:sz w:val="24"/>
          <w:szCs w:val="24"/>
          <w:lang w:val="sq-AL"/>
        </w:rPr>
        <w:t xml:space="preserve"> </w:t>
      </w:r>
    </w:p>
    <w:p w14:paraId="489D763E" w14:textId="77777777" w:rsidR="00C82515" w:rsidRPr="00077333" w:rsidRDefault="00C82515" w:rsidP="00C82515">
      <w:pPr>
        <w:spacing w:after="0" w:line="240" w:lineRule="auto"/>
        <w:rPr>
          <w:rFonts w:ascii="Book Antiqua" w:eastAsia="MS Mincho" w:hAnsi="Book Antiqua" w:cstheme="minorHAnsi"/>
          <w:i/>
          <w:sz w:val="24"/>
          <w:szCs w:val="24"/>
          <w:lang w:val="sq-AL"/>
        </w:rPr>
      </w:pPr>
    </w:p>
    <w:p w14:paraId="5BCE00F0" w14:textId="77777777" w:rsidR="00C82515" w:rsidRPr="00077333" w:rsidRDefault="00C82515" w:rsidP="00C82515">
      <w:pPr>
        <w:spacing w:after="0" w:line="240" w:lineRule="auto"/>
        <w:rPr>
          <w:rFonts w:ascii="Book Antiqua" w:eastAsia="MS Mincho" w:hAnsi="Book Antiqua" w:cstheme="minorHAnsi"/>
          <w:sz w:val="24"/>
          <w:szCs w:val="24"/>
          <w:lang w:val="sq-AL"/>
        </w:rPr>
      </w:pP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t>Facebook             Twitter</w:t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tab/>
        <w:t xml:space="preserve">     LinkedIn</w:t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tab/>
        <w:t xml:space="preserve">               Instagram</w:t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tab/>
      </w:r>
      <w:r>
        <w:rPr>
          <w:rFonts w:ascii="Book Antiqua" w:eastAsia="MS Mincho" w:hAnsi="Book Antiqua" w:cstheme="minorHAnsi"/>
          <w:sz w:val="24"/>
          <w:szCs w:val="24"/>
          <w:lang w:val="sq-AL"/>
        </w:rPr>
        <w:t xml:space="preserve">    </w:t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t xml:space="preserve">  TV</w:t>
      </w:r>
    </w:p>
    <w:p w14:paraId="0906DDEB" w14:textId="77777777" w:rsidR="00C82515" w:rsidRPr="00077333" w:rsidRDefault="00C82515" w:rsidP="00C82515">
      <w:pPr>
        <w:spacing w:after="0" w:line="240" w:lineRule="auto"/>
        <w:rPr>
          <w:rFonts w:ascii="Book Antiqua" w:eastAsia="MS Mincho" w:hAnsi="Book Antiqua" w:cstheme="minorHAnsi"/>
          <w:sz w:val="24"/>
          <w:szCs w:val="24"/>
          <w:lang w:val="sq-AL"/>
        </w:rPr>
      </w:pP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t xml:space="preserve">      </w:t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instrText xml:space="preserve"> FORMCHECKBOX </w:instrText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separate"/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end"/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tab/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tab/>
        <w:t xml:space="preserve">        </w:t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instrText xml:space="preserve"> FORMCHECKBOX </w:instrText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separate"/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end"/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t xml:space="preserve">                      </w:t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instrText xml:space="preserve"> FORMCHECKBOX </w:instrText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separate"/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end"/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tab/>
        <w:t xml:space="preserve">                      </w:t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instrText xml:space="preserve"> FORMCHECKBOX </w:instrText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separate"/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end"/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t xml:space="preserve">                </w:t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instrText xml:space="preserve"> FORMCHECKBOX </w:instrText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separate"/>
      </w:r>
      <w:r w:rsidRPr="00077333">
        <w:rPr>
          <w:rFonts w:ascii="Book Antiqua" w:eastAsia="MS Mincho" w:hAnsi="Book Antiqua" w:cstheme="minorHAnsi"/>
          <w:sz w:val="24"/>
          <w:szCs w:val="24"/>
          <w:lang w:val="sq-AL"/>
        </w:rPr>
        <w:fldChar w:fldCharType="end"/>
      </w:r>
    </w:p>
    <w:p w14:paraId="083B6B1B" w14:textId="677C34F8" w:rsidR="00C87472" w:rsidRPr="00593BA2" w:rsidRDefault="00C87472" w:rsidP="00C82515">
      <w:pPr>
        <w:rPr>
          <w:color w:val="000000" w:themeColor="text1"/>
          <w:lang w:val="uz-Cyrl-UZ"/>
        </w:rPr>
      </w:pPr>
    </w:p>
    <w:p w14:paraId="7C5447B3" w14:textId="77777777" w:rsidR="00A55278" w:rsidRDefault="00A55278" w:rsidP="00DB235D">
      <w:pPr>
        <w:rPr>
          <w:rFonts w:cs="Arial"/>
          <w:color w:val="000000" w:themeColor="text1"/>
          <w:shd w:val="clear" w:color="auto" w:fill="FFFFFF"/>
          <w:lang w:val="uz-Cyrl-UZ"/>
        </w:rPr>
      </w:pPr>
    </w:p>
    <w:p w14:paraId="0FF6BA48" w14:textId="77777777" w:rsidR="00657FAA" w:rsidRPr="00593BA2" w:rsidRDefault="00657FAA">
      <w:pPr>
        <w:rPr>
          <w:color w:val="000000" w:themeColor="text1"/>
          <w:lang w:val="uz-Cyrl-UZ"/>
        </w:rPr>
      </w:pPr>
    </w:p>
    <w:sectPr w:rsidR="00657FAA" w:rsidRPr="00593BA2" w:rsidSect="00565201">
      <w:headerReference w:type="default" r:id="rId8"/>
      <w:footerReference w:type="default" r:id="rId9"/>
      <w:pgSz w:w="11906" w:h="16838"/>
      <w:pgMar w:top="1276" w:right="1417" w:bottom="1134" w:left="1417" w:header="708" w:footer="8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C899EF" w14:textId="77777777" w:rsidR="009604D4" w:rsidRDefault="009604D4" w:rsidP="00345174">
      <w:pPr>
        <w:spacing w:after="0" w:line="240" w:lineRule="auto"/>
      </w:pPr>
      <w:r>
        <w:separator/>
      </w:r>
    </w:p>
  </w:endnote>
  <w:endnote w:type="continuationSeparator" w:id="0">
    <w:p w14:paraId="54524A4E" w14:textId="77777777" w:rsidR="009604D4" w:rsidRDefault="009604D4" w:rsidP="00345174">
      <w:pPr>
        <w:spacing w:after="0" w:line="240" w:lineRule="auto"/>
      </w:pPr>
      <w:r>
        <w:continuationSeparator/>
      </w:r>
    </w:p>
  </w:endnote>
  <w:endnote w:type="continuationNotice" w:id="1">
    <w:p w14:paraId="46E23C0A" w14:textId="77777777" w:rsidR="009604D4" w:rsidRDefault="009604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350E5B" w14:textId="5D62DFAE" w:rsidR="00345174" w:rsidRDefault="00C82515" w:rsidP="00345174">
    <w:pPr>
      <w:pStyle w:val="Footer"/>
    </w:pPr>
    <w:r>
      <w:rPr>
        <w:noProof/>
        <w:lang w:val="sq-AL" w:eastAsia="sq-AL"/>
      </w:rPr>
      <w:drawing>
        <wp:anchor distT="0" distB="0" distL="114300" distR="114300" simplePos="0" relativeHeight="251658240" behindDoc="1" locked="0" layoutInCell="1" allowOverlap="1" wp14:anchorId="352BF3F2" wp14:editId="25D1A972">
          <wp:simplePos x="0" y="0"/>
          <wp:positionH relativeFrom="margin">
            <wp:posOffset>678180</wp:posOffset>
          </wp:positionH>
          <wp:positionV relativeFrom="paragraph">
            <wp:posOffset>-38100</wp:posOffset>
          </wp:positionV>
          <wp:extent cx="3844290" cy="838200"/>
          <wp:effectExtent l="0" t="0" r="3810" b="0"/>
          <wp:wrapTight wrapText="bothSides">
            <wp:wrapPolygon edited="0">
              <wp:start x="0" y="0"/>
              <wp:lineTo x="0" y="21109"/>
              <wp:lineTo x="21514" y="21109"/>
              <wp:lineTo x="21514" y="0"/>
              <wp:lineTo x="0" y="0"/>
            </wp:wrapPolygon>
          </wp:wrapTight>
          <wp:docPr id="1349303152" name="Picture 1349303152" descr="Several logos of different companies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39" descr="Several logos of different companies&#10;&#10;Description automatically generated with medium confidenc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508" t="28442" r="26191" b="47771"/>
                  <a:stretch/>
                </pic:blipFill>
                <pic:spPr bwMode="auto">
                  <a:xfrm>
                    <a:off x="0" y="0"/>
                    <a:ext cx="3844290" cy="8382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6749F8F" w14:textId="4B4A7CE8" w:rsidR="00345174" w:rsidRDefault="00345174" w:rsidP="00345174">
    <w:pPr>
      <w:pStyle w:val="Footer"/>
    </w:pPr>
  </w:p>
  <w:p w14:paraId="531A1D5F" w14:textId="77777777" w:rsidR="00345174" w:rsidRDefault="003451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8DA8F1" w14:textId="77777777" w:rsidR="009604D4" w:rsidRDefault="009604D4" w:rsidP="00345174">
      <w:pPr>
        <w:spacing w:after="0" w:line="240" w:lineRule="auto"/>
      </w:pPr>
      <w:r>
        <w:separator/>
      </w:r>
    </w:p>
  </w:footnote>
  <w:footnote w:type="continuationSeparator" w:id="0">
    <w:p w14:paraId="6B379566" w14:textId="77777777" w:rsidR="009604D4" w:rsidRDefault="009604D4" w:rsidP="00345174">
      <w:pPr>
        <w:spacing w:after="0" w:line="240" w:lineRule="auto"/>
      </w:pPr>
      <w:r>
        <w:continuationSeparator/>
      </w:r>
    </w:p>
  </w:footnote>
  <w:footnote w:type="continuationNotice" w:id="1">
    <w:p w14:paraId="0523CDD7" w14:textId="77777777" w:rsidR="009604D4" w:rsidRDefault="009604D4">
      <w:pPr>
        <w:spacing w:after="0" w:line="240" w:lineRule="auto"/>
      </w:pPr>
    </w:p>
  </w:footnote>
  <w:footnote w:id="2">
    <w:p w14:paraId="38EDEBB5" w14:textId="44D458DF" w:rsidR="0029415D" w:rsidRPr="0029415D" w:rsidRDefault="0029415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7F42AB" w:rsidRPr="00593BA2">
        <w:rPr>
          <w:rFonts w:cs="Arial"/>
          <w:shd w:val="clear" w:color="auto" w:fill="FFFFFF"/>
          <w:lang w:val="uz-Cyrl-UZ"/>
        </w:rPr>
        <w:t>Godišnji promet</w:t>
      </w:r>
      <w:r w:rsidR="007F42AB" w:rsidRPr="0029415D">
        <w:t xml:space="preserve"> </w:t>
      </w:r>
      <w:r w:rsidRPr="0029415D">
        <w:t>mora biti overen od PAK-a</w:t>
      </w:r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7B6237" w14:textId="77777777" w:rsidR="0050612C" w:rsidRPr="005010B2" w:rsidRDefault="0050612C" w:rsidP="0050612C">
    <w:pPr>
      <w:pStyle w:val="Header"/>
      <w:rPr>
        <w:rFonts w:ascii="Times New Roman" w:hAnsi="Times New Roman"/>
        <w:sz w:val="18"/>
        <w:szCs w:val="18"/>
      </w:rPr>
    </w:pPr>
    <w:r>
      <w:rPr>
        <w:noProof/>
        <w:lang w:val="sq-AL" w:eastAsia="sq-AL"/>
      </w:rPr>
      <w:drawing>
        <wp:anchor distT="0" distB="0" distL="114300" distR="114300" simplePos="0" relativeHeight="251658242" behindDoc="0" locked="0" layoutInCell="1" allowOverlap="1" wp14:anchorId="5E795C58" wp14:editId="70D88F35">
          <wp:simplePos x="0" y="0"/>
          <wp:positionH relativeFrom="column">
            <wp:posOffset>3714750</wp:posOffset>
          </wp:positionH>
          <wp:positionV relativeFrom="paragraph">
            <wp:posOffset>8255</wp:posOffset>
          </wp:positionV>
          <wp:extent cx="2005965" cy="396240"/>
          <wp:effectExtent l="0" t="0" r="635" b="10160"/>
          <wp:wrapNone/>
          <wp:docPr id="120052215" name="Picture 120052215" descr="A blue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Picture 37" descr="A blue and white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5965" cy="396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noProof/>
        <w:lang w:val="sq-AL" w:eastAsia="sq-AL"/>
      </w:rPr>
      <w:drawing>
        <wp:anchor distT="0" distB="0" distL="114300" distR="114300" simplePos="0" relativeHeight="251658241" behindDoc="0" locked="0" layoutInCell="1" allowOverlap="1" wp14:anchorId="3EFACC08" wp14:editId="36721869">
          <wp:simplePos x="0" y="0"/>
          <wp:positionH relativeFrom="margin">
            <wp:align>left</wp:align>
          </wp:positionH>
          <wp:positionV relativeFrom="paragraph">
            <wp:posOffset>-198755</wp:posOffset>
          </wp:positionV>
          <wp:extent cx="749300" cy="708025"/>
          <wp:effectExtent l="0" t="0" r="0" b="0"/>
          <wp:wrapTight wrapText="bothSides">
            <wp:wrapPolygon edited="0">
              <wp:start x="0" y="0"/>
              <wp:lineTo x="0" y="20922"/>
              <wp:lineTo x="20868" y="20922"/>
              <wp:lineTo x="20868" y="0"/>
              <wp:lineTo x="0" y="0"/>
            </wp:wrapPolygon>
          </wp:wrapTight>
          <wp:docPr id="1699099768" name="Picture 1699099768" descr="Macintosh HD:Users:Veton:Desktop:ECIKS:Logo:Stema e Kosove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Veton:Desktop:ECIKS:Logo:Stema e Kosoves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9300" cy="708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010B2">
      <w:rPr>
        <w:rFonts w:ascii="Times New Roman" w:hAnsi="Times New Roman"/>
        <w:sz w:val="18"/>
        <w:szCs w:val="18"/>
      </w:rPr>
      <w:t xml:space="preserve">Ministria e Industrisë, Ndërmarrësisë dhe Tregtisë </w:t>
    </w:r>
  </w:p>
  <w:p w14:paraId="6F73A9E0" w14:textId="77777777" w:rsidR="0050612C" w:rsidRPr="00D93260" w:rsidRDefault="0050612C" w:rsidP="0050612C">
    <w:pPr>
      <w:pStyle w:val="Header"/>
      <w:rPr>
        <w:rFonts w:ascii="Times New Roman" w:hAnsi="Times New Roman"/>
        <w:sz w:val="18"/>
        <w:szCs w:val="18"/>
      </w:rPr>
    </w:pPr>
    <w:r w:rsidRPr="00D93260">
      <w:rPr>
        <w:rFonts w:ascii="Times New Roman" w:hAnsi="Times New Roman"/>
        <w:sz w:val="18"/>
        <w:szCs w:val="18"/>
      </w:rPr>
      <w:t>Ministarstvo Industrije, Preduzetništva i Trgovine</w:t>
    </w:r>
  </w:p>
  <w:p w14:paraId="4877A0C7" w14:textId="0D171C8D" w:rsidR="00345174" w:rsidRDefault="0050612C" w:rsidP="0050612C">
    <w:r w:rsidRPr="00D93260">
      <w:rPr>
        <w:rFonts w:ascii="Times New Roman" w:hAnsi="Times New Roman"/>
        <w:sz w:val="18"/>
        <w:szCs w:val="18"/>
      </w:rPr>
      <w:t xml:space="preserve">Ministry of Industry Entrepreneurship and Trade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08511F7"/>
    <w:multiLevelType w:val="hybridMultilevel"/>
    <w:tmpl w:val="D3BEC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7501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3NzYzsTA3tTQxMjJS0lEKTi0uzszPAykwqgUAKY5RXywAAAA="/>
  </w:docVars>
  <w:rsids>
    <w:rsidRoot w:val="00DB235D"/>
    <w:rsid w:val="0000003D"/>
    <w:rsid w:val="000001F6"/>
    <w:rsid w:val="000005DB"/>
    <w:rsid w:val="00001049"/>
    <w:rsid w:val="00001932"/>
    <w:rsid w:val="00001971"/>
    <w:rsid w:val="00003348"/>
    <w:rsid w:val="000070DB"/>
    <w:rsid w:val="0000719F"/>
    <w:rsid w:val="0001087A"/>
    <w:rsid w:val="00011423"/>
    <w:rsid w:val="000129E4"/>
    <w:rsid w:val="00012D7C"/>
    <w:rsid w:val="00015161"/>
    <w:rsid w:val="0001546C"/>
    <w:rsid w:val="00015BFD"/>
    <w:rsid w:val="00016D13"/>
    <w:rsid w:val="000252CC"/>
    <w:rsid w:val="0002570D"/>
    <w:rsid w:val="00025D13"/>
    <w:rsid w:val="00030DBD"/>
    <w:rsid w:val="00033808"/>
    <w:rsid w:val="00034DD8"/>
    <w:rsid w:val="00035103"/>
    <w:rsid w:val="00035357"/>
    <w:rsid w:val="00036325"/>
    <w:rsid w:val="00040890"/>
    <w:rsid w:val="00041836"/>
    <w:rsid w:val="00041DD5"/>
    <w:rsid w:val="00043F75"/>
    <w:rsid w:val="000459B2"/>
    <w:rsid w:val="000478D1"/>
    <w:rsid w:val="00050777"/>
    <w:rsid w:val="00051513"/>
    <w:rsid w:val="000515FE"/>
    <w:rsid w:val="00052216"/>
    <w:rsid w:val="00054485"/>
    <w:rsid w:val="000562B7"/>
    <w:rsid w:val="000567D4"/>
    <w:rsid w:val="00057501"/>
    <w:rsid w:val="000611C5"/>
    <w:rsid w:val="00064F64"/>
    <w:rsid w:val="000656B0"/>
    <w:rsid w:val="000659C0"/>
    <w:rsid w:val="0007039E"/>
    <w:rsid w:val="000703B4"/>
    <w:rsid w:val="00070B09"/>
    <w:rsid w:val="00072FC1"/>
    <w:rsid w:val="00073488"/>
    <w:rsid w:val="00074533"/>
    <w:rsid w:val="000746C2"/>
    <w:rsid w:val="00074F4E"/>
    <w:rsid w:val="00076FA0"/>
    <w:rsid w:val="000812CA"/>
    <w:rsid w:val="00082700"/>
    <w:rsid w:val="00083C38"/>
    <w:rsid w:val="00084DCC"/>
    <w:rsid w:val="000904ED"/>
    <w:rsid w:val="00090E8C"/>
    <w:rsid w:val="00092345"/>
    <w:rsid w:val="00094D89"/>
    <w:rsid w:val="00095FAA"/>
    <w:rsid w:val="00096DF6"/>
    <w:rsid w:val="0009758D"/>
    <w:rsid w:val="000A0736"/>
    <w:rsid w:val="000A0F7D"/>
    <w:rsid w:val="000A11D9"/>
    <w:rsid w:val="000A15E9"/>
    <w:rsid w:val="000A32F6"/>
    <w:rsid w:val="000A4F03"/>
    <w:rsid w:val="000A5BC0"/>
    <w:rsid w:val="000A7CA0"/>
    <w:rsid w:val="000B1E9B"/>
    <w:rsid w:val="000B1EDA"/>
    <w:rsid w:val="000B28BE"/>
    <w:rsid w:val="000B2A6B"/>
    <w:rsid w:val="000B5225"/>
    <w:rsid w:val="000B693D"/>
    <w:rsid w:val="000B6975"/>
    <w:rsid w:val="000C0BE3"/>
    <w:rsid w:val="000C45E8"/>
    <w:rsid w:val="000C623F"/>
    <w:rsid w:val="000C706E"/>
    <w:rsid w:val="000D041A"/>
    <w:rsid w:val="000D12F5"/>
    <w:rsid w:val="000D338E"/>
    <w:rsid w:val="000D49BA"/>
    <w:rsid w:val="000D5EAF"/>
    <w:rsid w:val="000D75AF"/>
    <w:rsid w:val="000E04BA"/>
    <w:rsid w:val="000E0A01"/>
    <w:rsid w:val="000E30D5"/>
    <w:rsid w:val="000E332A"/>
    <w:rsid w:val="000E4510"/>
    <w:rsid w:val="000E4A16"/>
    <w:rsid w:val="000E708C"/>
    <w:rsid w:val="000F0AC4"/>
    <w:rsid w:val="000F0D2F"/>
    <w:rsid w:val="000F23A5"/>
    <w:rsid w:val="000F56D1"/>
    <w:rsid w:val="000F5C47"/>
    <w:rsid w:val="000F6208"/>
    <w:rsid w:val="000F673D"/>
    <w:rsid w:val="000F75C7"/>
    <w:rsid w:val="00101D8E"/>
    <w:rsid w:val="00101F24"/>
    <w:rsid w:val="001027F3"/>
    <w:rsid w:val="001028BB"/>
    <w:rsid w:val="00103F97"/>
    <w:rsid w:val="0010522E"/>
    <w:rsid w:val="00110CAE"/>
    <w:rsid w:val="00110D6E"/>
    <w:rsid w:val="001131C2"/>
    <w:rsid w:val="00113BC6"/>
    <w:rsid w:val="00113BCF"/>
    <w:rsid w:val="00114FB0"/>
    <w:rsid w:val="00116924"/>
    <w:rsid w:val="001179FE"/>
    <w:rsid w:val="001206F6"/>
    <w:rsid w:val="001221B1"/>
    <w:rsid w:val="0012290E"/>
    <w:rsid w:val="001250F9"/>
    <w:rsid w:val="00125E05"/>
    <w:rsid w:val="00130FE0"/>
    <w:rsid w:val="00131BD8"/>
    <w:rsid w:val="001335E4"/>
    <w:rsid w:val="00133C9C"/>
    <w:rsid w:val="001342D7"/>
    <w:rsid w:val="001345E0"/>
    <w:rsid w:val="001346FC"/>
    <w:rsid w:val="001360B5"/>
    <w:rsid w:val="001364D0"/>
    <w:rsid w:val="00136D7D"/>
    <w:rsid w:val="00137F55"/>
    <w:rsid w:val="00140759"/>
    <w:rsid w:val="00140DA9"/>
    <w:rsid w:val="00145ACE"/>
    <w:rsid w:val="00146F61"/>
    <w:rsid w:val="00147D12"/>
    <w:rsid w:val="001529F2"/>
    <w:rsid w:val="0015662F"/>
    <w:rsid w:val="0015741A"/>
    <w:rsid w:val="00157785"/>
    <w:rsid w:val="00157B2F"/>
    <w:rsid w:val="001600D8"/>
    <w:rsid w:val="001619A8"/>
    <w:rsid w:val="00162EF7"/>
    <w:rsid w:val="0016335C"/>
    <w:rsid w:val="00163EDC"/>
    <w:rsid w:val="001642A4"/>
    <w:rsid w:val="00167D83"/>
    <w:rsid w:val="001713DD"/>
    <w:rsid w:val="00171FBD"/>
    <w:rsid w:val="0017348F"/>
    <w:rsid w:val="0017517D"/>
    <w:rsid w:val="00176A68"/>
    <w:rsid w:val="00177561"/>
    <w:rsid w:val="00177935"/>
    <w:rsid w:val="00180001"/>
    <w:rsid w:val="00180245"/>
    <w:rsid w:val="00182FF0"/>
    <w:rsid w:val="001846E0"/>
    <w:rsid w:val="00186BEA"/>
    <w:rsid w:val="001903E9"/>
    <w:rsid w:val="001918A4"/>
    <w:rsid w:val="001926B7"/>
    <w:rsid w:val="00192D31"/>
    <w:rsid w:val="001942A3"/>
    <w:rsid w:val="001971F3"/>
    <w:rsid w:val="00197E8A"/>
    <w:rsid w:val="001A03D4"/>
    <w:rsid w:val="001A2803"/>
    <w:rsid w:val="001A3F7F"/>
    <w:rsid w:val="001A495E"/>
    <w:rsid w:val="001A5B79"/>
    <w:rsid w:val="001A6F14"/>
    <w:rsid w:val="001A79D8"/>
    <w:rsid w:val="001B1A8F"/>
    <w:rsid w:val="001B36DF"/>
    <w:rsid w:val="001B5FB8"/>
    <w:rsid w:val="001B684F"/>
    <w:rsid w:val="001C0F03"/>
    <w:rsid w:val="001C1EA1"/>
    <w:rsid w:val="001C3761"/>
    <w:rsid w:val="001C6F60"/>
    <w:rsid w:val="001C7CF1"/>
    <w:rsid w:val="001D0236"/>
    <w:rsid w:val="001D16FC"/>
    <w:rsid w:val="001D322E"/>
    <w:rsid w:val="001D4A59"/>
    <w:rsid w:val="001D6325"/>
    <w:rsid w:val="001D68F5"/>
    <w:rsid w:val="001D7086"/>
    <w:rsid w:val="001E03E2"/>
    <w:rsid w:val="001E17A2"/>
    <w:rsid w:val="001E215F"/>
    <w:rsid w:val="001E3A89"/>
    <w:rsid w:val="001F2A5D"/>
    <w:rsid w:val="001F31BC"/>
    <w:rsid w:val="001F40B8"/>
    <w:rsid w:val="001F61F0"/>
    <w:rsid w:val="001F6384"/>
    <w:rsid w:val="001F6CF3"/>
    <w:rsid w:val="001F72C4"/>
    <w:rsid w:val="001F7A8A"/>
    <w:rsid w:val="00203EBA"/>
    <w:rsid w:val="00203FCC"/>
    <w:rsid w:val="0020723F"/>
    <w:rsid w:val="00212538"/>
    <w:rsid w:val="002125E9"/>
    <w:rsid w:val="00212FFA"/>
    <w:rsid w:val="00213410"/>
    <w:rsid w:val="0021428D"/>
    <w:rsid w:val="00225DF7"/>
    <w:rsid w:val="00226568"/>
    <w:rsid w:val="00231743"/>
    <w:rsid w:val="00232236"/>
    <w:rsid w:val="002323EB"/>
    <w:rsid w:val="002326D9"/>
    <w:rsid w:val="00232F3C"/>
    <w:rsid w:val="00233723"/>
    <w:rsid w:val="00235B87"/>
    <w:rsid w:val="00240055"/>
    <w:rsid w:val="0024156C"/>
    <w:rsid w:val="00241A8B"/>
    <w:rsid w:val="00241B90"/>
    <w:rsid w:val="00241DE7"/>
    <w:rsid w:val="00243168"/>
    <w:rsid w:val="002461A1"/>
    <w:rsid w:val="00251EB4"/>
    <w:rsid w:val="002543AF"/>
    <w:rsid w:val="0025466F"/>
    <w:rsid w:val="00254E1C"/>
    <w:rsid w:val="00255863"/>
    <w:rsid w:val="0025627C"/>
    <w:rsid w:val="00256A85"/>
    <w:rsid w:val="002605B1"/>
    <w:rsid w:val="00260B60"/>
    <w:rsid w:val="00260DBF"/>
    <w:rsid w:val="00260E07"/>
    <w:rsid w:val="00261144"/>
    <w:rsid w:val="0026592C"/>
    <w:rsid w:val="002705E8"/>
    <w:rsid w:val="00270784"/>
    <w:rsid w:val="00270D8A"/>
    <w:rsid w:val="002715DA"/>
    <w:rsid w:val="00271FB7"/>
    <w:rsid w:val="00275D3B"/>
    <w:rsid w:val="0027636B"/>
    <w:rsid w:val="00277BDE"/>
    <w:rsid w:val="00281069"/>
    <w:rsid w:val="002824D0"/>
    <w:rsid w:val="00285742"/>
    <w:rsid w:val="00286201"/>
    <w:rsid w:val="00286572"/>
    <w:rsid w:val="00286BE7"/>
    <w:rsid w:val="0029183A"/>
    <w:rsid w:val="002926E8"/>
    <w:rsid w:val="0029303F"/>
    <w:rsid w:val="0029378C"/>
    <w:rsid w:val="0029415D"/>
    <w:rsid w:val="00294507"/>
    <w:rsid w:val="00294D4F"/>
    <w:rsid w:val="002A2073"/>
    <w:rsid w:val="002A314B"/>
    <w:rsid w:val="002A4B54"/>
    <w:rsid w:val="002A5D04"/>
    <w:rsid w:val="002A600A"/>
    <w:rsid w:val="002A646C"/>
    <w:rsid w:val="002A738D"/>
    <w:rsid w:val="002A7AD8"/>
    <w:rsid w:val="002B3DBB"/>
    <w:rsid w:val="002B3E5E"/>
    <w:rsid w:val="002B452A"/>
    <w:rsid w:val="002B4758"/>
    <w:rsid w:val="002B60F5"/>
    <w:rsid w:val="002B7ED7"/>
    <w:rsid w:val="002C0BD0"/>
    <w:rsid w:val="002C1DC9"/>
    <w:rsid w:val="002C3137"/>
    <w:rsid w:val="002C33A7"/>
    <w:rsid w:val="002C391E"/>
    <w:rsid w:val="002C3DC6"/>
    <w:rsid w:val="002C58B5"/>
    <w:rsid w:val="002C6C80"/>
    <w:rsid w:val="002C715E"/>
    <w:rsid w:val="002D0A17"/>
    <w:rsid w:val="002D1FEE"/>
    <w:rsid w:val="002D2D0A"/>
    <w:rsid w:val="002D3F73"/>
    <w:rsid w:val="002D4CC4"/>
    <w:rsid w:val="002D7BAE"/>
    <w:rsid w:val="002E3E6F"/>
    <w:rsid w:val="002E4835"/>
    <w:rsid w:val="002E4F36"/>
    <w:rsid w:val="002E5433"/>
    <w:rsid w:val="002E58C7"/>
    <w:rsid w:val="002E698E"/>
    <w:rsid w:val="002F0F32"/>
    <w:rsid w:val="002F105B"/>
    <w:rsid w:val="002F1AFA"/>
    <w:rsid w:val="002F1CBC"/>
    <w:rsid w:val="002F3C0C"/>
    <w:rsid w:val="002F4D78"/>
    <w:rsid w:val="002F4EEB"/>
    <w:rsid w:val="002F5966"/>
    <w:rsid w:val="002F6624"/>
    <w:rsid w:val="002F7E0E"/>
    <w:rsid w:val="0030013C"/>
    <w:rsid w:val="00305205"/>
    <w:rsid w:val="003055B7"/>
    <w:rsid w:val="00305C0D"/>
    <w:rsid w:val="00306CDB"/>
    <w:rsid w:val="0030765B"/>
    <w:rsid w:val="0031075D"/>
    <w:rsid w:val="00311270"/>
    <w:rsid w:val="003117C6"/>
    <w:rsid w:val="00311CA0"/>
    <w:rsid w:val="0031302C"/>
    <w:rsid w:val="00313B4F"/>
    <w:rsid w:val="00314753"/>
    <w:rsid w:val="00317EC3"/>
    <w:rsid w:val="00322E63"/>
    <w:rsid w:val="003231AC"/>
    <w:rsid w:val="00325B2A"/>
    <w:rsid w:val="003272C4"/>
    <w:rsid w:val="003302FE"/>
    <w:rsid w:val="0033314E"/>
    <w:rsid w:val="0033492F"/>
    <w:rsid w:val="00335DBD"/>
    <w:rsid w:val="0033640A"/>
    <w:rsid w:val="00337150"/>
    <w:rsid w:val="00341823"/>
    <w:rsid w:val="00341C9B"/>
    <w:rsid w:val="003436BA"/>
    <w:rsid w:val="00343E48"/>
    <w:rsid w:val="00345174"/>
    <w:rsid w:val="00346007"/>
    <w:rsid w:val="003468ED"/>
    <w:rsid w:val="0035001A"/>
    <w:rsid w:val="0035091B"/>
    <w:rsid w:val="00352AF4"/>
    <w:rsid w:val="0035506F"/>
    <w:rsid w:val="0035513D"/>
    <w:rsid w:val="00356D1E"/>
    <w:rsid w:val="0035750B"/>
    <w:rsid w:val="003576A3"/>
    <w:rsid w:val="00360B5D"/>
    <w:rsid w:val="00361516"/>
    <w:rsid w:val="00361D86"/>
    <w:rsid w:val="00362238"/>
    <w:rsid w:val="00363763"/>
    <w:rsid w:val="00365BE8"/>
    <w:rsid w:val="0037327B"/>
    <w:rsid w:val="00373AE1"/>
    <w:rsid w:val="00374800"/>
    <w:rsid w:val="00375F82"/>
    <w:rsid w:val="0037639C"/>
    <w:rsid w:val="00376856"/>
    <w:rsid w:val="003810C0"/>
    <w:rsid w:val="003822BC"/>
    <w:rsid w:val="0038662C"/>
    <w:rsid w:val="00392534"/>
    <w:rsid w:val="00392B86"/>
    <w:rsid w:val="0039315B"/>
    <w:rsid w:val="003964D6"/>
    <w:rsid w:val="003A5949"/>
    <w:rsid w:val="003A5FE3"/>
    <w:rsid w:val="003A6C00"/>
    <w:rsid w:val="003A7748"/>
    <w:rsid w:val="003B04DA"/>
    <w:rsid w:val="003B0A20"/>
    <w:rsid w:val="003B4356"/>
    <w:rsid w:val="003C496E"/>
    <w:rsid w:val="003C542F"/>
    <w:rsid w:val="003C581E"/>
    <w:rsid w:val="003C63FE"/>
    <w:rsid w:val="003D3288"/>
    <w:rsid w:val="003D540E"/>
    <w:rsid w:val="003D5C51"/>
    <w:rsid w:val="003D7585"/>
    <w:rsid w:val="003E013F"/>
    <w:rsid w:val="003E0530"/>
    <w:rsid w:val="003E22F2"/>
    <w:rsid w:val="003E2925"/>
    <w:rsid w:val="003E4609"/>
    <w:rsid w:val="003E653B"/>
    <w:rsid w:val="003F1880"/>
    <w:rsid w:val="003F2D25"/>
    <w:rsid w:val="003F4E69"/>
    <w:rsid w:val="003F560B"/>
    <w:rsid w:val="003F6BBB"/>
    <w:rsid w:val="00400FFD"/>
    <w:rsid w:val="00401FFC"/>
    <w:rsid w:val="00403F02"/>
    <w:rsid w:val="00404286"/>
    <w:rsid w:val="0040507D"/>
    <w:rsid w:val="00407A07"/>
    <w:rsid w:val="00411E35"/>
    <w:rsid w:val="0041272A"/>
    <w:rsid w:val="00412853"/>
    <w:rsid w:val="0041308F"/>
    <w:rsid w:val="00415725"/>
    <w:rsid w:val="00417002"/>
    <w:rsid w:val="0041797C"/>
    <w:rsid w:val="00420D80"/>
    <w:rsid w:val="004215E1"/>
    <w:rsid w:val="0042416C"/>
    <w:rsid w:val="00426BA3"/>
    <w:rsid w:val="00426DA0"/>
    <w:rsid w:val="0042778B"/>
    <w:rsid w:val="0043031D"/>
    <w:rsid w:val="00430F25"/>
    <w:rsid w:val="00435BC9"/>
    <w:rsid w:val="004362CC"/>
    <w:rsid w:val="004374A4"/>
    <w:rsid w:val="004375E3"/>
    <w:rsid w:val="004375EE"/>
    <w:rsid w:val="00440313"/>
    <w:rsid w:val="00441110"/>
    <w:rsid w:val="00441452"/>
    <w:rsid w:val="00441635"/>
    <w:rsid w:val="004419AA"/>
    <w:rsid w:val="0044208D"/>
    <w:rsid w:val="004425F8"/>
    <w:rsid w:val="00443803"/>
    <w:rsid w:val="00445CBE"/>
    <w:rsid w:val="00447242"/>
    <w:rsid w:val="0045310D"/>
    <w:rsid w:val="00453324"/>
    <w:rsid w:val="00453742"/>
    <w:rsid w:val="0045400E"/>
    <w:rsid w:val="0045668D"/>
    <w:rsid w:val="00457285"/>
    <w:rsid w:val="00460B18"/>
    <w:rsid w:val="0046107B"/>
    <w:rsid w:val="00461324"/>
    <w:rsid w:val="004619A6"/>
    <w:rsid w:val="004653F4"/>
    <w:rsid w:val="00466206"/>
    <w:rsid w:val="00467B3B"/>
    <w:rsid w:val="00470BCB"/>
    <w:rsid w:val="00470EE6"/>
    <w:rsid w:val="00471C68"/>
    <w:rsid w:val="00473BFB"/>
    <w:rsid w:val="00473E5E"/>
    <w:rsid w:val="00476685"/>
    <w:rsid w:val="00480385"/>
    <w:rsid w:val="004806D0"/>
    <w:rsid w:val="004806FD"/>
    <w:rsid w:val="00482562"/>
    <w:rsid w:val="00483282"/>
    <w:rsid w:val="0048398C"/>
    <w:rsid w:val="00484268"/>
    <w:rsid w:val="004871D5"/>
    <w:rsid w:val="004902DF"/>
    <w:rsid w:val="00490695"/>
    <w:rsid w:val="00493365"/>
    <w:rsid w:val="004954AC"/>
    <w:rsid w:val="00495908"/>
    <w:rsid w:val="00495BE8"/>
    <w:rsid w:val="00496864"/>
    <w:rsid w:val="00496AD3"/>
    <w:rsid w:val="004A0ECE"/>
    <w:rsid w:val="004A0F94"/>
    <w:rsid w:val="004A49F9"/>
    <w:rsid w:val="004A59CA"/>
    <w:rsid w:val="004A704A"/>
    <w:rsid w:val="004A76B1"/>
    <w:rsid w:val="004A7711"/>
    <w:rsid w:val="004B1B0B"/>
    <w:rsid w:val="004B1D99"/>
    <w:rsid w:val="004B3460"/>
    <w:rsid w:val="004B371F"/>
    <w:rsid w:val="004B4A4E"/>
    <w:rsid w:val="004B7469"/>
    <w:rsid w:val="004C26F9"/>
    <w:rsid w:val="004C2A37"/>
    <w:rsid w:val="004C2B48"/>
    <w:rsid w:val="004C39CA"/>
    <w:rsid w:val="004C5462"/>
    <w:rsid w:val="004C6C61"/>
    <w:rsid w:val="004D0886"/>
    <w:rsid w:val="004D133F"/>
    <w:rsid w:val="004D151E"/>
    <w:rsid w:val="004D6271"/>
    <w:rsid w:val="004D651F"/>
    <w:rsid w:val="004D7DE0"/>
    <w:rsid w:val="004D7E6A"/>
    <w:rsid w:val="004E02AC"/>
    <w:rsid w:val="004E05C2"/>
    <w:rsid w:val="004E06A4"/>
    <w:rsid w:val="004E0865"/>
    <w:rsid w:val="004E2950"/>
    <w:rsid w:val="004E3F53"/>
    <w:rsid w:val="004E49E9"/>
    <w:rsid w:val="004E5D98"/>
    <w:rsid w:val="004E7328"/>
    <w:rsid w:val="004F0E27"/>
    <w:rsid w:val="004F11BF"/>
    <w:rsid w:val="004F2132"/>
    <w:rsid w:val="004F4D3B"/>
    <w:rsid w:val="004F4E0E"/>
    <w:rsid w:val="004F76A6"/>
    <w:rsid w:val="004F7C97"/>
    <w:rsid w:val="00500C23"/>
    <w:rsid w:val="005052E1"/>
    <w:rsid w:val="00505756"/>
    <w:rsid w:val="0050598C"/>
    <w:rsid w:val="0050612C"/>
    <w:rsid w:val="00506279"/>
    <w:rsid w:val="00511361"/>
    <w:rsid w:val="005115DF"/>
    <w:rsid w:val="005131E9"/>
    <w:rsid w:val="00513850"/>
    <w:rsid w:val="00514628"/>
    <w:rsid w:val="0051566D"/>
    <w:rsid w:val="0051722C"/>
    <w:rsid w:val="00517444"/>
    <w:rsid w:val="00522DD2"/>
    <w:rsid w:val="005279EC"/>
    <w:rsid w:val="00527F41"/>
    <w:rsid w:val="00534E4D"/>
    <w:rsid w:val="005357CE"/>
    <w:rsid w:val="00541ED6"/>
    <w:rsid w:val="00542A8E"/>
    <w:rsid w:val="00542DB9"/>
    <w:rsid w:val="0054418C"/>
    <w:rsid w:val="00545519"/>
    <w:rsid w:val="005459C7"/>
    <w:rsid w:val="0055059A"/>
    <w:rsid w:val="00551AB6"/>
    <w:rsid w:val="005523FC"/>
    <w:rsid w:val="005542A3"/>
    <w:rsid w:val="0055466F"/>
    <w:rsid w:val="00555FD5"/>
    <w:rsid w:val="00560786"/>
    <w:rsid w:val="00563D74"/>
    <w:rsid w:val="00563F77"/>
    <w:rsid w:val="00565201"/>
    <w:rsid w:val="00565364"/>
    <w:rsid w:val="00571890"/>
    <w:rsid w:val="005744A8"/>
    <w:rsid w:val="0057510F"/>
    <w:rsid w:val="00577336"/>
    <w:rsid w:val="005807FD"/>
    <w:rsid w:val="005847CE"/>
    <w:rsid w:val="00585E40"/>
    <w:rsid w:val="005900D2"/>
    <w:rsid w:val="00590545"/>
    <w:rsid w:val="00591DD2"/>
    <w:rsid w:val="00593884"/>
    <w:rsid w:val="00593BA2"/>
    <w:rsid w:val="00594968"/>
    <w:rsid w:val="00596ECE"/>
    <w:rsid w:val="0059747F"/>
    <w:rsid w:val="005A000D"/>
    <w:rsid w:val="005A11E2"/>
    <w:rsid w:val="005A19E6"/>
    <w:rsid w:val="005A434A"/>
    <w:rsid w:val="005A4711"/>
    <w:rsid w:val="005A5F5C"/>
    <w:rsid w:val="005A6E63"/>
    <w:rsid w:val="005A7996"/>
    <w:rsid w:val="005A7B40"/>
    <w:rsid w:val="005B00D8"/>
    <w:rsid w:val="005B0583"/>
    <w:rsid w:val="005B05D0"/>
    <w:rsid w:val="005B098C"/>
    <w:rsid w:val="005B2AC4"/>
    <w:rsid w:val="005B4DB1"/>
    <w:rsid w:val="005B50AC"/>
    <w:rsid w:val="005B60C7"/>
    <w:rsid w:val="005C0E27"/>
    <w:rsid w:val="005C2B13"/>
    <w:rsid w:val="005C2F1D"/>
    <w:rsid w:val="005C312C"/>
    <w:rsid w:val="005C3C32"/>
    <w:rsid w:val="005C4B24"/>
    <w:rsid w:val="005C7B7A"/>
    <w:rsid w:val="005D1F52"/>
    <w:rsid w:val="005D27A2"/>
    <w:rsid w:val="005D4EF6"/>
    <w:rsid w:val="005D5127"/>
    <w:rsid w:val="005D7617"/>
    <w:rsid w:val="005D7783"/>
    <w:rsid w:val="005D7AAD"/>
    <w:rsid w:val="005D7DA7"/>
    <w:rsid w:val="005E4225"/>
    <w:rsid w:val="005E48C0"/>
    <w:rsid w:val="005E4D3E"/>
    <w:rsid w:val="005F2782"/>
    <w:rsid w:val="005F2BCF"/>
    <w:rsid w:val="005F30FF"/>
    <w:rsid w:val="005F63C7"/>
    <w:rsid w:val="005F7012"/>
    <w:rsid w:val="005F7745"/>
    <w:rsid w:val="005F7BBD"/>
    <w:rsid w:val="00602497"/>
    <w:rsid w:val="00603769"/>
    <w:rsid w:val="00603CA0"/>
    <w:rsid w:val="0060481D"/>
    <w:rsid w:val="00605F4B"/>
    <w:rsid w:val="00606B1A"/>
    <w:rsid w:val="00606F0F"/>
    <w:rsid w:val="00607B76"/>
    <w:rsid w:val="00610C08"/>
    <w:rsid w:val="006120B0"/>
    <w:rsid w:val="006131BA"/>
    <w:rsid w:val="006132A9"/>
    <w:rsid w:val="00615DA7"/>
    <w:rsid w:val="00616E1E"/>
    <w:rsid w:val="00617BC3"/>
    <w:rsid w:val="00617CD6"/>
    <w:rsid w:val="00621021"/>
    <w:rsid w:val="006213E0"/>
    <w:rsid w:val="006239E6"/>
    <w:rsid w:val="00623BEF"/>
    <w:rsid w:val="00623D4F"/>
    <w:rsid w:val="0062405D"/>
    <w:rsid w:val="006263D1"/>
    <w:rsid w:val="006275D3"/>
    <w:rsid w:val="00630F94"/>
    <w:rsid w:val="006318F9"/>
    <w:rsid w:val="0063203F"/>
    <w:rsid w:val="0063205F"/>
    <w:rsid w:val="00632525"/>
    <w:rsid w:val="0063381C"/>
    <w:rsid w:val="00633B02"/>
    <w:rsid w:val="00635F66"/>
    <w:rsid w:val="0063645E"/>
    <w:rsid w:val="00636C1F"/>
    <w:rsid w:val="00640EC1"/>
    <w:rsid w:val="00645209"/>
    <w:rsid w:val="00645A19"/>
    <w:rsid w:val="00646331"/>
    <w:rsid w:val="00646A62"/>
    <w:rsid w:val="006479B4"/>
    <w:rsid w:val="006510B9"/>
    <w:rsid w:val="006510C6"/>
    <w:rsid w:val="00651B6C"/>
    <w:rsid w:val="00653D38"/>
    <w:rsid w:val="00657FAA"/>
    <w:rsid w:val="006602B2"/>
    <w:rsid w:val="006614E2"/>
    <w:rsid w:val="00662B3E"/>
    <w:rsid w:val="00662E45"/>
    <w:rsid w:val="0066660F"/>
    <w:rsid w:val="00666AA7"/>
    <w:rsid w:val="00670149"/>
    <w:rsid w:val="00670F24"/>
    <w:rsid w:val="0067473D"/>
    <w:rsid w:val="006766F9"/>
    <w:rsid w:val="00676CFA"/>
    <w:rsid w:val="00676ED4"/>
    <w:rsid w:val="006807B5"/>
    <w:rsid w:val="00681F7F"/>
    <w:rsid w:val="0068220D"/>
    <w:rsid w:val="00684955"/>
    <w:rsid w:val="006852AF"/>
    <w:rsid w:val="006909A4"/>
    <w:rsid w:val="00691879"/>
    <w:rsid w:val="00692300"/>
    <w:rsid w:val="00693293"/>
    <w:rsid w:val="00694274"/>
    <w:rsid w:val="00695BF5"/>
    <w:rsid w:val="00696718"/>
    <w:rsid w:val="006A1B26"/>
    <w:rsid w:val="006A3298"/>
    <w:rsid w:val="006A3CAA"/>
    <w:rsid w:val="006A545B"/>
    <w:rsid w:val="006A71C0"/>
    <w:rsid w:val="006A7FA8"/>
    <w:rsid w:val="006B08F4"/>
    <w:rsid w:val="006B0B51"/>
    <w:rsid w:val="006B398E"/>
    <w:rsid w:val="006B6445"/>
    <w:rsid w:val="006B6923"/>
    <w:rsid w:val="006C1108"/>
    <w:rsid w:val="006C653D"/>
    <w:rsid w:val="006C6CB8"/>
    <w:rsid w:val="006C713E"/>
    <w:rsid w:val="006D03DE"/>
    <w:rsid w:val="006D079C"/>
    <w:rsid w:val="006D3A1A"/>
    <w:rsid w:val="006D3DC3"/>
    <w:rsid w:val="006D477E"/>
    <w:rsid w:val="006D52DA"/>
    <w:rsid w:val="006D63D7"/>
    <w:rsid w:val="006D6B53"/>
    <w:rsid w:val="006D7A93"/>
    <w:rsid w:val="006D7F84"/>
    <w:rsid w:val="006E18DB"/>
    <w:rsid w:val="006E1FF1"/>
    <w:rsid w:val="006E2446"/>
    <w:rsid w:val="006E2BEF"/>
    <w:rsid w:val="006E2F87"/>
    <w:rsid w:val="006E392D"/>
    <w:rsid w:val="006E51BA"/>
    <w:rsid w:val="006E582F"/>
    <w:rsid w:val="006F0FDD"/>
    <w:rsid w:val="006F1C69"/>
    <w:rsid w:val="006F1EF1"/>
    <w:rsid w:val="006F2B04"/>
    <w:rsid w:val="006F4E41"/>
    <w:rsid w:val="006F68DD"/>
    <w:rsid w:val="006F7101"/>
    <w:rsid w:val="0070025B"/>
    <w:rsid w:val="00700438"/>
    <w:rsid w:val="007012D9"/>
    <w:rsid w:val="00702BF8"/>
    <w:rsid w:val="00706FD9"/>
    <w:rsid w:val="00707F41"/>
    <w:rsid w:val="00710634"/>
    <w:rsid w:val="00710A70"/>
    <w:rsid w:val="00714642"/>
    <w:rsid w:val="00715A6B"/>
    <w:rsid w:val="00716687"/>
    <w:rsid w:val="00717604"/>
    <w:rsid w:val="00721BE7"/>
    <w:rsid w:val="00721BF8"/>
    <w:rsid w:val="00721C9F"/>
    <w:rsid w:val="00724C30"/>
    <w:rsid w:val="0072655D"/>
    <w:rsid w:val="00726FCF"/>
    <w:rsid w:val="00730FFA"/>
    <w:rsid w:val="007317AE"/>
    <w:rsid w:val="007328E0"/>
    <w:rsid w:val="00734E63"/>
    <w:rsid w:val="00735CA7"/>
    <w:rsid w:val="0073619D"/>
    <w:rsid w:val="0074244C"/>
    <w:rsid w:val="00743D7E"/>
    <w:rsid w:val="007457DD"/>
    <w:rsid w:val="00747AFF"/>
    <w:rsid w:val="00751372"/>
    <w:rsid w:val="00751512"/>
    <w:rsid w:val="00751CBB"/>
    <w:rsid w:val="0075220C"/>
    <w:rsid w:val="00753CEC"/>
    <w:rsid w:val="00753E4E"/>
    <w:rsid w:val="00754399"/>
    <w:rsid w:val="00754E96"/>
    <w:rsid w:val="00755428"/>
    <w:rsid w:val="007555E6"/>
    <w:rsid w:val="007569D2"/>
    <w:rsid w:val="00756AA9"/>
    <w:rsid w:val="00756C4A"/>
    <w:rsid w:val="0076191B"/>
    <w:rsid w:val="00763636"/>
    <w:rsid w:val="007643A5"/>
    <w:rsid w:val="007679EF"/>
    <w:rsid w:val="00767FA8"/>
    <w:rsid w:val="007708B9"/>
    <w:rsid w:val="00773840"/>
    <w:rsid w:val="0077472C"/>
    <w:rsid w:val="00777A04"/>
    <w:rsid w:val="00777FDA"/>
    <w:rsid w:val="00785F09"/>
    <w:rsid w:val="00787289"/>
    <w:rsid w:val="00791E22"/>
    <w:rsid w:val="0079209B"/>
    <w:rsid w:val="0079508C"/>
    <w:rsid w:val="007963EE"/>
    <w:rsid w:val="00796C95"/>
    <w:rsid w:val="00796E4D"/>
    <w:rsid w:val="007A4701"/>
    <w:rsid w:val="007A5476"/>
    <w:rsid w:val="007A5D1C"/>
    <w:rsid w:val="007A6155"/>
    <w:rsid w:val="007A65D0"/>
    <w:rsid w:val="007B1259"/>
    <w:rsid w:val="007B4614"/>
    <w:rsid w:val="007B5B5C"/>
    <w:rsid w:val="007B607B"/>
    <w:rsid w:val="007C35BB"/>
    <w:rsid w:val="007C3ADE"/>
    <w:rsid w:val="007C6945"/>
    <w:rsid w:val="007D1DE3"/>
    <w:rsid w:val="007D554B"/>
    <w:rsid w:val="007E1ECF"/>
    <w:rsid w:val="007E2996"/>
    <w:rsid w:val="007E2BEE"/>
    <w:rsid w:val="007E2F01"/>
    <w:rsid w:val="007E3FBC"/>
    <w:rsid w:val="007E5254"/>
    <w:rsid w:val="007F02A5"/>
    <w:rsid w:val="007F14DE"/>
    <w:rsid w:val="007F20F0"/>
    <w:rsid w:val="007F4028"/>
    <w:rsid w:val="007F42AB"/>
    <w:rsid w:val="007F6F9A"/>
    <w:rsid w:val="0080100C"/>
    <w:rsid w:val="008012EC"/>
    <w:rsid w:val="008046B7"/>
    <w:rsid w:val="00805603"/>
    <w:rsid w:val="0080615F"/>
    <w:rsid w:val="00807D53"/>
    <w:rsid w:val="00811885"/>
    <w:rsid w:val="008122FC"/>
    <w:rsid w:val="00812815"/>
    <w:rsid w:val="00813522"/>
    <w:rsid w:val="0081416A"/>
    <w:rsid w:val="008145BF"/>
    <w:rsid w:val="00814BAF"/>
    <w:rsid w:val="00820F3D"/>
    <w:rsid w:val="00825808"/>
    <w:rsid w:val="00825F73"/>
    <w:rsid w:val="00826254"/>
    <w:rsid w:val="0083087A"/>
    <w:rsid w:val="00831F8C"/>
    <w:rsid w:val="00832605"/>
    <w:rsid w:val="0083393B"/>
    <w:rsid w:val="008348C3"/>
    <w:rsid w:val="00835377"/>
    <w:rsid w:val="0084091A"/>
    <w:rsid w:val="00844D91"/>
    <w:rsid w:val="008464CC"/>
    <w:rsid w:val="00853C22"/>
    <w:rsid w:val="00853D19"/>
    <w:rsid w:val="00854FB5"/>
    <w:rsid w:val="00856557"/>
    <w:rsid w:val="00856AEC"/>
    <w:rsid w:val="00856B4C"/>
    <w:rsid w:val="008577E8"/>
    <w:rsid w:val="00857C56"/>
    <w:rsid w:val="00861DE1"/>
    <w:rsid w:val="00863246"/>
    <w:rsid w:val="00863D94"/>
    <w:rsid w:val="00864268"/>
    <w:rsid w:val="0086454C"/>
    <w:rsid w:val="0086731D"/>
    <w:rsid w:val="00867B90"/>
    <w:rsid w:val="00871BC9"/>
    <w:rsid w:val="00872155"/>
    <w:rsid w:val="008724D7"/>
    <w:rsid w:val="00873B4D"/>
    <w:rsid w:val="0087494F"/>
    <w:rsid w:val="00875369"/>
    <w:rsid w:val="00875805"/>
    <w:rsid w:val="00877359"/>
    <w:rsid w:val="00880EB1"/>
    <w:rsid w:val="00884A41"/>
    <w:rsid w:val="0088679B"/>
    <w:rsid w:val="00886AD0"/>
    <w:rsid w:val="0088753A"/>
    <w:rsid w:val="0089183F"/>
    <w:rsid w:val="00892F7A"/>
    <w:rsid w:val="00894B92"/>
    <w:rsid w:val="00894DB7"/>
    <w:rsid w:val="008969E1"/>
    <w:rsid w:val="008A0D49"/>
    <w:rsid w:val="008A30F1"/>
    <w:rsid w:val="008A453E"/>
    <w:rsid w:val="008A5794"/>
    <w:rsid w:val="008A6E63"/>
    <w:rsid w:val="008A7EB6"/>
    <w:rsid w:val="008A7F31"/>
    <w:rsid w:val="008B2327"/>
    <w:rsid w:val="008B2ABA"/>
    <w:rsid w:val="008B6F69"/>
    <w:rsid w:val="008B7BD7"/>
    <w:rsid w:val="008C31AD"/>
    <w:rsid w:val="008C4956"/>
    <w:rsid w:val="008C4A2E"/>
    <w:rsid w:val="008C5065"/>
    <w:rsid w:val="008C50B1"/>
    <w:rsid w:val="008C517C"/>
    <w:rsid w:val="008C5D80"/>
    <w:rsid w:val="008C74CC"/>
    <w:rsid w:val="008D1822"/>
    <w:rsid w:val="008D25BC"/>
    <w:rsid w:val="008D31A6"/>
    <w:rsid w:val="008D48E4"/>
    <w:rsid w:val="008D76F5"/>
    <w:rsid w:val="008E1947"/>
    <w:rsid w:val="008E1CBB"/>
    <w:rsid w:val="008E20FD"/>
    <w:rsid w:val="008E374D"/>
    <w:rsid w:val="008F01A2"/>
    <w:rsid w:val="008F05F6"/>
    <w:rsid w:val="008F1B81"/>
    <w:rsid w:val="008F1F05"/>
    <w:rsid w:val="008F28CD"/>
    <w:rsid w:val="008F2BD1"/>
    <w:rsid w:val="008F307A"/>
    <w:rsid w:val="008F3BF7"/>
    <w:rsid w:val="008F6601"/>
    <w:rsid w:val="00900940"/>
    <w:rsid w:val="00902DB6"/>
    <w:rsid w:val="009031EA"/>
    <w:rsid w:val="009051B8"/>
    <w:rsid w:val="009072D4"/>
    <w:rsid w:val="0090799A"/>
    <w:rsid w:val="00907F95"/>
    <w:rsid w:val="009103D1"/>
    <w:rsid w:val="00913341"/>
    <w:rsid w:val="00913F2F"/>
    <w:rsid w:val="0091573E"/>
    <w:rsid w:val="009207DF"/>
    <w:rsid w:val="00921A77"/>
    <w:rsid w:val="00922999"/>
    <w:rsid w:val="00923F4D"/>
    <w:rsid w:val="00924267"/>
    <w:rsid w:val="00925DD0"/>
    <w:rsid w:val="00926B01"/>
    <w:rsid w:val="009303C6"/>
    <w:rsid w:val="009319D5"/>
    <w:rsid w:val="0093374B"/>
    <w:rsid w:val="009340D3"/>
    <w:rsid w:val="0093554C"/>
    <w:rsid w:val="00936BE0"/>
    <w:rsid w:val="00941EA7"/>
    <w:rsid w:val="00944499"/>
    <w:rsid w:val="00945ECD"/>
    <w:rsid w:val="0095103C"/>
    <w:rsid w:val="00953B27"/>
    <w:rsid w:val="0095516D"/>
    <w:rsid w:val="00955F88"/>
    <w:rsid w:val="00957E26"/>
    <w:rsid w:val="009604D4"/>
    <w:rsid w:val="0096490D"/>
    <w:rsid w:val="00965BD6"/>
    <w:rsid w:val="00971028"/>
    <w:rsid w:val="00971DAC"/>
    <w:rsid w:val="0097222B"/>
    <w:rsid w:val="009754AB"/>
    <w:rsid w:val="00975D1E"/>
    <w:rsid w:val="00975E1F"/>
    <w:rsid w:val="00977D03"/>
    <w:rsid w:val="00980A6B"/>
    <w:rsid w:val="00981A9A"/>
    <w:rsid w:val="0098528E"/>
    <w:rsid w:val="00985C1B"/>
    <w:rsid w:val="00985DAF"/>
    <w:rsid w:val="00986A7A"/>
    <w:rsid w:val="0098703E"/>
    <w:rsid w:val="009876AD"/>
    <w:rsid w:val="00990670"/>
    <w:rsid w:val="00991789"/>
    <w:rsid w:val="009919DD"/>
    <w:rsid w:val="00992E9A"/>
    <w:rsid w:val="0099379C"/>
    <w:rsid w:val="009960B0"/>
    <w:rsid w:val="009A0DB8"/>
    <w:rsid w:val="009A22B5"/>
    <w:rsid w:val="009A31B7"/>
    <w:rsid w:val="009A3DC8"/>
    <w:rsid w:val="009A46F2"/>
    <w:rsid w:val="009A4FBF"/>
    <w:rsid w:val="009A51AF"/>
    <w:rsid w:val="009A5F82"/>
    <w:rsid w:val="009A7BC5"/>
    <w:rsid w:val="009A7C01"/>
    <w:rsid w:val="009A7C7A"/>
    <w:rsid w:val="009A7D22"/>
    <w:rsid w:val="009A7E4A"/>
    <w:rsid w:val="009B1294"/>
    <w:rsid w:val="009B174E"/>
    <w:rsid w:val="009B4969"/>
    <w:rsid w:val="009B74E4"/>
    <w:rsid w:val="009C0106"/>
    <w:rsid w:val="009C06B7"/>
    <w:rsid w:val="009C2CA3"/>
    <w:rsid w:val="009C2F14"/>
    <w:rsid w:val="009C2FF3"/>
    <w:rsid w:val="009C51F0"/>
    <w:rsid w:val="009C59A8"/>
    <w:rsid w:val="009C79CD"/>
    <w:rsid w:val="009D3449"/>
    <w:rsid w:val="009D43B7"/>
    <w:rsid w:val="009D5292"/>
    <w:rsid w:val="009E0EA8"/>
    <w:rsid w:val="009E1D1A"/>
    <w:rsid w:val="009E30D9"/>
    <w:rsid w:val="009E3BFA"/>
    <w:rsid w:val="009E4C2D"/>
    <w:rsid w:val="009E5CB8"/>
    <w:rsid w:val="009E61A2"/>
    <w:rsid w:val="009E7D66"/>
    <w:rsid w:val="009F106C"/>
    <w:rsid w:val="009F13F2"/>
    <w:rsid w:val="009F1FFF"/>
    <w:rsid w:val="009F2057"/>
    <w:rsid w:val="009F2C18"/>
    <w:rsid w:val="009F3035"/>
    <w:rsid w:val="009F3440"/>
    <w:rsid w:val="009F4666"/>
    <w:rsid w:val="009F6454"/>
    <w:rsid w:val="00A04B7A"/>
    <w:rsid w:val="00A1080B"/>
    <w:rsid w:val="00A12970"/>
    <w:rsid w:val="00A12D4D"/>
    <w:rsid w:val="00A17A33"/>
    <w:rsid w:val="00A17B4C"/>
    <w:rsid w:val="00A2066B"/>
    <w:rsid w:val="00A20ADF"/>
    <w:rsid w:val="00A20F61"/>
    <w:rsid w:val="00A2148E"/>
    <w:rsid w:val="00A2247F"/>
    <w:rsid w:val="00A22675"/>
    <w:rsid w:val="00A2384D"/>
    <w:rsid w:val="00A2405E"/>
    <w:rsid w:val="00A240B2"/>
    <w:rsid w:val="00A25EB1"/>
    <w:rsid w:val="00A261EC"/>
    <w:rsid w:val="00A30C17"/>
    <w:rsid w:val="00A337D2"/>
    <w:rsid w:val="00A358E5"/>
    <w:rsid w:val="00A40B0A"/>
    <w:rsid w:val="00A42AFA"/>
    <w:rsid w:val="00A4325D"/>
    <w:rsid w:val="00A449AB"/>
    <w:rsid w:val="00A44C62"/>
    <w:rsid w:val="00A4560B"/>
    <w:rsid w:val="00A4577D"/>
    <w:rsid w:val="00A45D77"/>
    <w:rsid w:val="00A4775B"/>
    <w:rsid w:val="00A50BDE"/>
    <w:rsid w:val="00A52DC8"/>
    <w:rsid w:val="00A53580"/>
    <w:rsid w:val="00A54AD1"/>
    <w:rsid w:val="00A55278"/>
    <w:rsid w:val="00A5589E"/>
    <w:rsid w:val="00A562A7"/>
    <w:rsid w:val="00A56B81"/>
    <w:rsid w:val="00A57118"/>
    <w:rsid w:val="00A602F6"/>
    <w:rsid w:val="00A60520"/>
    <w:rsid w:val="00A61C1D"/>
    <w:rsid w:val="00A6235D"/>
    <w:rsid w:val="00A6438C"/>
    <w:rsid w:val="00A66370"/>
    <w:rsid w:val="00A66AA8"/>
    <w:rsid w:val="00A66E86"/>
    <w:rsid w:val="00A67094"/>
    <w:rsid w:val="00A70785"/>
    <w:rsid w:val="00A71EA4"/>
    <w:rsid w:val="00A71F19"/>
    <w:rsid w:val="00A73D66"/>
    <w:rsid w:val="00A75534"/>
    <w:rsid w:val="00A75B3D"/>
    <w:rsid w:val="00A75BBF"/>
    <w:rsid w:val="00A76791"/>
    <w:rsid w:val="00A76F1D"/>
    <w:rsid w:val="00A77F24"/>
    <w:rsid w:val="00A80E5A"/>
    <w:rsid w:val="00A82645"/>
    <w:rsid w:val="00A8278F"/>
    <w:rsid w:val="00A83FA8"/>
    <w:rsid w:val="00A84E26"/>
    <w:rsid w:val="00A87362"/>
    <w:rsid w:val="00A8750B"/>
    <w:rsid w:val="00A87EC8"/>
    <w:rsid w:val="00A91355"/>
    <w:rsid w:val="00A9314D"/>
    <w:rsid w:val="00A94308"/>
    <w:rsid w:val="00A94ECD"/>
    <w:rsid w:val="00A95078"/>
    <w:rsid w:val="00A968A3"/>
    <w:rsid w:val="00AA2B0F"/>
    <w:rsid w:val="00AA6779"/>
    <w:rsid w:val="00AA6AEA"/>
    <w:rsid w:val="00AB089E"/>
    <w:rsid w:val="00AB0FF6"/>
    <w:rsid w:val="00AB26CD"/>
    <w:rsid w:val="00AB41A4"/>
    <w:rsid w:val="00AB4DD8"/>
    <w:rsid w:val="00AB501F"/>
    <w:rsid w:val="00AB5465"/>
    <w:rsid w:val="00AB6A27"/>
    <w:rsid w:val="00AB6C97"/>
    <w:rsid w:val="00AB7184"/>
    <w:rsid w:val="00AC035A"/>
    <w:rsid w:val="00AC3F83"/>
    <w:rsid w:val="00AD4630"/>
    <w:rsid w:val="00AD4BC4"/>
    <w:rsid w:val="00AD5E89"/>
    <w:rsid w:val="00AE0705"/>
    <w:rsid w:val="00AE1F69"/>
    <w:rsid w:val="00AE27B2"/>
    <w:rsid w:val="00AE56CC"/>
    <w:rsid w:val="00AE67BF"/>
    <w:rsid w:val="00AE6FBA"/>
    <w:rsid w:val="00AF0C04"/>
    <w:rsid w:val="00AF1A42"/>
    <w:rsid w:val="00AF2E37"/>
    <w:rsid w:val="00AF399E"/>
    <w:rsid w:val="00AF3C50"/>
    <w:rsid w:val="00AF5F87"/>
    <w:rsid w:val="00AF6448"/>
    <w:rsid w:val="00AF7C42"/>
    <w:rsid w:val="00B01C82"/>
    <w:rsid w:val="00B01F9D"/>
    <w:rsid w:val="00B03132"/>
    <w:rsid w:val="00B03A7C"/>
    <w:rsid w:val="00B04479"/>
    <w:rsid w:val="00B04CEB"/>
    <w:rsid w:val="00B05D96"/>
    <w:rsid w:val="00B06A84"/>
    <w:rsid w:val="00B0729C"/>
    <w:rsid w:val="00B110DD"/>
    <w:rsid w:val="00B138EF"/>
    <w:rsid w:val="00B13B2F"/>
    <w:rsid w:val="00B16937"/>
    <w:rsid w:val="00B16A14"/>
    <w:rsid w:val="00B20DED"/>
    <w:rsid w:val="00B22369"/>
    <w:rsid w:val="00B22DF5"/>
    <w:rsid w:val="00B238FA"/>
    <w:rsid w:val="00B23E1C"/>
    <w:rsid w:val="00B26226"/>
    <w:rsid w:val="00B30F82"/>
    <w:rsid w:val="00B31C04"/>
    <w:rsid w:val="00B330D5"/>
    <w:rsid w:val="00B33CB9"/>
    <w:rsid w:val="00B35B5E"/>
    <w:rsid w:val="00B3691C"/>
    <w:rsid w:val="00B36D08"/>
    <w:rsid w:val="00B401FE"/>
    <w:rsid w:val="00B40973"/>
    <w:rsid w:val="00B4106A"/>
    <w:rsid w:val="00B4172E"/>
    <w:rsid w:val="00B429C3"/>
    <w:rsid w:val="00B43E56"/>
    <w:rsid w:val="00B45B92"/>
    <w:rsid w:val="00B45BB8"/>
    <w:rsid w:val="00B46399"/>
    <w:rsid w:val="00B46963"/>
    <w:rsid w:val="00B47140"/>
    <w:rsid w:val="00B50DC8"/>
    <w:rsid w:val="00B52032"/>
    <w:rsid w:val="00B5496B"/>
    <w:rsid w:val="00B54AC6"/>
    <w:rsid w:val="00B54D38"/>
    <w:rsid w:val="00B5773E"/>
    <w:rsid w:val="00B60934"/>
    <w:rsid w:val="00B611F3"/>
    <w:rsid w:val="00B61FEB"/>
    <w:rsid w:val="00B624D6"/>
    <w:rsid w:val="00B62CE9"/>
    <w:rsid w:val="00B64145"/>
    <w:rsid w:val="00B647B8"/>
    <w:rsid w:val="00B6606B"/>
    <w:rsid w:val="00B725D9"/>
    <w:rsid w:val="00B738F3"/>
    <w:rsid w:val="00B7465D"/>
    <w:rsid w:val="00B74814"/>
    <w:rsid w:val="00B74B9E"/>
    <w:rsid w:val="00B77B12"/>
    <w:rsid w:val="00B80E0A"/>
    <w:rsid w:val="00B82749"/>
    <w:rsid w:val="00B82AF4"/>
    <w:rsid w:val="00B82DA1"/>
    <w:rsid w:val="00B8322A"/>
    <w:rsid w:val="00B84A2B"/>
    <w:rsid w:val="00B8684C"/>
    <w:rsid w:val="00B874C4"/>
    <w:rsid w:val="00B90006"/>
    <w:rsid w:val="00B91EF8"/>
    <w:rsid w:val="00B923EA"/>
    <w:rsid w:val="00B943EA"/>
    <w:rsid w:val="00B94506"/>
    <w:rsid w:val="00B945A0"/>
    <w:rsid w:val="00B94A0E"/>
    <w:rsid w:val="00B95D79"/>
    <w:rsid w:val="00B967A1"/>
    <w:rsid w:val="00B97B38"/>
    <w:rsid w:val="00BA2AAC"/>
    <w:rsid w:val="00BA347C"/>
    <w:rsid w:val="00BA4310"/>
    <w:rsid w:val="00BA5571"/>
    <w:rsid w:val="00BA6AAF"/>
    <w:rsid w:val="00BB0C4B"/>
    <w:rsid w:val="00BB2674"/>
    <w:rsid w:val="00BB3E8A"/>
    <w:rsid w:val="00BB44C7"/>
    <w:rsid w:val="00BB4C7C"/>
    <w:rsid w:val="00BB5E5A"/>
    <w:rsid w:val="00BB5F4A"/>
    <w:rsid w:val="00BB7AF4"/>
    <w:rsid w:val="00BC0BC6"/>
    <w:rsid w:val="00BC0E91"/>
    <w:rsid w:val="00BC2925"/>
    <w:rsid w:val="00BC3779"/>
    <w:rsid w:val="00BC6978"/>
    <w:rsid w:val="00BC6C37"/>
    <w:rsid w:val="00BD10B6"/>
    <w:rsid w:val="00BD1348"/>
    <w:rsid w:val="00BD2592"/>
    <w:rsid w:val="00BD25CB"/>
    <w:rsid w:val="00BD2985"/>
    <w:rsid w:val="00BD3D3E"/>
    <w:rsid w:val="00BD400E"/>
    <w:rsid w:val="00BD5C85"/>
    <w:rsid w:val="00BD5DEC"/>
    <w:rsid w:val="00BE2334"/>
    <w:rsid w:val="00BE59FD"/>
    <w:rsid w:val="00BF4AA1"/>
    <w:rsid w:val="00BF6C1D"/>
    <w:rsid w:val="00BF71CF"/>
    <w:rsid w:val="00C04A47"/>
    <w:rsid w:val="00C111F5"/>
    <w:rsid w:val="00C11817"/>
    <w:rsid w:val="00C13AA9"/>
    <w:rsid w:val="00C1446F"/>
    <w:rsid w:val="00C14B14"/>
    <w:rsid w:val="00C14B65"/>
    <w:rsid w:val="00C16D44"/>
    <w:rsid w:val="00C16EB8"/>
    <w:rsid w:val="00C172BB"/>
    <w:rsid w:val="00C176F8"/>
    <w:rsid w:val="00C21AD2"/>
    <w:rsid w:val="00C22253"/>
    <w:rsid w:val="00C23838"/>
    <w:rsid w:val="00C249C6"/>
    <w:rsid w:val="00C33661"/>
    <w:rsid w:val="00C337AA"/>
    <w:rsid w:val="00C355FB"/>
    <w:rsid w:val="00C356AE"/>
    <w:rsid w:val="00C36345"/>
    <w:rsid w:val="00C4096C"/>
    <w:rsid w:val="00C4286A"/>
    <w:rsid w:val="00C449D6"/>
    <w:rsid w:val="00C5017F"/>
    <w:rsid w:val="00C50C1C"/>
    <w:rsid w:val="00C50FC3"/>
    <w:rsid w:val="00C5106C"/>
    <w:rsid w:val="00C521CC"/>
    <w:rsid w:val="00C537C4"/>
    <w:rsid w:val="00C53E79"/>
    <w:rsid w:val="00C53E7C"/>
    <w:rsid w:val="00C5563B"/>
    <w:rsid w:val="00C55B4A"/>
    <w:rsid w:val="00C564A6"/>
    <w:rsid w:val="00C62A6C"/>
    <w:rsid w:val="00C6342F"/>
    <w:rsid w:val="00C64B87"/>
    <w:rsid w:val="00C65D01"/>
    <w:rsid w:val="00C66311"/>
    <w:rsid w:val="00C6648B"/>
    <w:rsid w:val="00C66FDF"/>
    <w:rsid w:val="00C73681"/>
    <w:rsid w:val="00C75C14"/>
    <w:rsid w:val="00C76399"/>
    <w:rsid w:val="00C76EAE"/>
    <w:rsid w:val="00C77306"/>
    <w:rsid w:val="00C7732B"/>
    <w:rsid w:val="00C77974"/>
    <w:rsid w:val="00C82515"/>
    <w:rsid w:val="00C8426F"/>
    <w:rsid w:val="00C87472"/>
    <w:rsid w:val="00C926D7"/>
    <w:rsid w:val="00C92B5B"/>
    <w:rsid w:val="00C93113"/>
    <w:rsid w:val="00CA0558"/>
    <w:rsid w:val="00CA3ACA"/>
    <w:rsid w:val="00CA5D49"/>
    <w:rsid w:val="00CA76DC"/>
    <w:rsid w:val="00CB1409"/>
    <w:rsid w:val="00CB2637"/>
    <w:rsid w:val="00CB64D5"/>
    <w:rsid w:val="00CB6F30"/>
    <w:rsid w:val="00CB7D85"/>
    <w:rsid w:val="00CC4F43"/>
    <w:rsid w:val="00CC58C4"/>
    <w:rsid w:val="00CD05BB"/>
    <w:rsid w:val="00CD094E"/>
    <w:rsid w:val="00CD22CF"/>
    <w:rsid w:val="00CD23D7"/>
    <w:rsid w:val="00CD3543"/>
    <w:rsid w:val="00CD41B2"/>
    <w:rsid w:val="00CD516E"/>
    <w:rsid w:val="00CD68DD"/>
    <w:rsid w:val="00CD74B0"/>
    <w:rsid w:val="00CE32C2"/>
    <w:rsid w:val="00CE3B85"/>
    <w:rsid w:val="00CE48B2"/>
    <w:rsid w:val="00CE5847"/>
    <w:rsid w:val="00CE5C5A"/>
    <w:rsid w:val="00CE7ABB"/>
    <w:rsid w:val="00CE7B9C"/>
    <w:rsid w:val="00CF075A"/>
    <w:rsid w:val="00CF1063"/>
    <w:rsid w:val="00CF2257"/>
    <w:rsid w:val="00CF3021"/>
    <w:rsid w:val="00D01F8A"/>
    <w:rsid w:val="00D04A71"/>
    <w:rsid w:val="00D04EAF"/>
    <w:rsid w:val="00D05007"/>
    <w:rsid w:val="00D0500C"/>
    <w:rsid w:val="00D060A7"/>
    <w:rsid w:val="00D0678B"/>
    <w:rsid w:val="00D0741D"/>
    <w:rsid w:val="00D1211D"/>
    <w:rsid w:val="00D14298"/>
    <w:rsid w:val="00D167BE"/>
    <w:rsid w:val="00D1729A"/>
    <w:rsid w:val="00D201B2"/>
    <w:rsid w:val="00D221AF"/>
    <w:rsid w:val="00D225DA"/>
    <w:rsid w:val="00D23347"/>
    <w:rsid w:val="00D23A7B"/>
    <w:rsid w:val="00D267CC"/>
    <w:rsid w:val="00D275FA"/>
    <w:rsid w:val="00D277B7"/>
    <w:rsid w:val="00D278F9"/>
    <w:rsid w:val="00D30D8F"/>
    <w:rsid w:val="00D31B1A"/>
    <w:rsid w:val="00D31D51"/>
    <w:rsid w:val="00D34BCD"/>
    <w:rsid w:val="00D37457"/>
    <w:rsid w:val="00D3792C"/>
    <w:rsid w:val="00D40095"/>
    <w:rsid w:val="00D40231"/>
    <w:rsid w:val="00D41D9A"/>
    <w:rsid w:val="00D42138"/>
    <w:rsid w:val="00D4269A"/>
    <w:rsid w:val="00D438F9"/>
    <w:rsid w:val="00D43C23"/>
    <w:rsid w:val="00D440F6"/>
    <w:rsid w:val="00D44EA9"/>
    <w:rsid w:val="00D453E5"/>
    <w:rsid w:val="00D50373"/>
    <w:rsid w:val="00D50BC7"/>
    <w:rsid w:val="00D513B4"/>
    <w:rsid w:val="00D52F3C"/>
    <w:rsid w:val="00D547BA"/>
    <w:rsid w:val="00D5499D"/>
    <w:rsid w:val="00D54CA9"/>
    <w:rsid w:val="00D5507A"/>
    <w:rsid w:val="00D577EA"/>
    <w:rsid w:val="00D60313"/>
    <w:rsid w:val="00D60E26"/>
    <w:rsid w:val="00D612EA"/>
    <w:rsid w:val="00D66DAB"/>
    <w:rsid w:val="00D671AC"/>
    <w:rsid w:val="00D675A1"/>
    <w:rsid w:val="00D70C4A"/>
    <w:rsid w:val="00D721AA"/>
    <w:rsid w:val="00D76063"/>
    <w:rsid w:val="00D77940"/>
    <w:rsid w:val="00D8098D"/>
    <w:rsid w:val="00D809F5"/>
    <w:rsid w:val="00D8509C"/>
    <w:rsid w:val="00D8569A"/>
    <w:rsid w:val="00D86536"/>
    <w:rsid w:val="00D9085B"/>
    <w:rsid w:val="00D91C6E"/>
    <w:rsid w:val="00D95B95"/>
    <w:rsid w:val="00D96502"/>
    <w:rsid w:val="00D96CA9"/>
    <w:rsid w:val="00D97FF8"/>
    <w:rsid w:val="00DA1EC9"/>
    <w:rsid w:val="00DA2C1E"/>
    <w:rsid w:val="00DA30A6"/>
    <w:rsid w:val="00DA381E"/>
    <w:rsid w:val="00DA61A1"/>
    <w:rsid w:val="00DA7EFC"/>
    <w:rsid w:val="00DB1ACB"/>
    <w:rsid w:val="00DB1B73"/>
    <w:rsid w:val="00DB20B2"/>
    <w:rsid w:val="00DB235D"/>
    <w:rsid w:val="00DC0285"/>
    <w:rsid w:val="00DC0CC6"/>
    <w:rsid w:val="00DC208E"/>
    <w:rsid w:val="00DC3B28"/>
    <w:rsid w:val="00DC4C9A"/>
    <w:rsid w:val="00DC51A3"/>
    <w:rsid w:val="00DC610B"/>
    <w:rsid w:val="00DC6224"/>
    <w:rsid w:val="00DC6829"/>
    <w:rsid w:val="00DC7FEE"/>
    <w:rsid w:val="00DD22CD"/>
    <w:rsid w:val="00DD4E35"/>
    <w:rsid w:val="00DD5A1D"/>
    <w:rsid w:val="00DD5D7D"/>
    <w:rsid w:val="00DD6570"/>
    <w:rsid w:val="00DD6E04"/>
    <w:rsid w:val="00DD7A15"/>
    <w:rsid w:val="00DE1E3B"/>
    <w:rsid w:val="00DE2371"/>
    <w:rsid w:val="00DE26D0"/>
    <w:rsid w:val="00DE38A4"/>
    <w:rsid w:val="00DE3CBD"/>
    <w:rsid w:val="00DE40BE"/>
    <w:rsid w:val="00DE4EF6"/>
    <w:rsid w:val="00DE69A9"/>
    <w:rsid w:val="00DE7353"/>
    <w:rsid w:val="00DE7F8E"/>
    <w:rsid w:val="00DF01F6"/>
    <w:rsid w:val="00DF576F"/>
    <w:rsid w:val="00DF58D5"/>
    <w:rsid w:val="00DF6276"/>
    <w:rsid w:val="00DF6FE6"/>
    <w:rsid w:val="00DF766C"/>
    <w:rsid w:val="00E000E8"/>
    <w:rsid w:val="00E02215"/>
    <w:rsid w:val="00E04EF7"/>
    <w:rsid w:val="00E060FC"/>
    <w:rsid w:val="00E06A78"/>
    <w:rsid w:val="00E07AC7"/>
    <w:rsid w:val="00E101A7"/>
    <w:rsid w:val="00E16021"/>
    <w:rsid w:val="00E174F1"/>
    <w:rsid w:val="00E17FC3"/>
    <w:rsid w:val="00E20EFC"/>
    <w:rsid w:val="00E2269B"/>
    <w:rsid w:val="00E23CAC"/>
    <w:rsid w:val="00E25718"/>
    <w:rsid w:val="00E26942"/>
    <w:rsid w:val="00E26D59"/>
    <w:rsid w:val="00E278BC"/>
    <w:rsid w:val="00E343D8"/>
    <w:rsid w:val="00E43D94"/>
    <w:rsid w:val="00E45136"/>
    <w:rsid w:val="00E46153"/>
    <w:rsid w:val="00E46614"/>
    <w:rsid w:val="00E5312C"/>
    <w:rsid w:val="00E543E5"/>
    <w:rsid w:val="00E547CC"/>
    <w:rsid w:val="00E54BB4"/>
    <w:rsid w:val="00E5536C"/>
    <w:rsid w:val="00E573B4"/>
    <w:rsid w:val="00E5743E"/>
    <w:rsid w:val="00E6181B"/>
    <w:rsid w:val="00E62B31"/>
    <w:rsid w:val="00E62C14"/>
    <w:rsid w:val="00E63A00"/>
    <w:rsid w:val="00E64208"/>
    <w:rsid w:val="00E652B7"/>
    <w:rsid w:val="00E6632D"/>
    <w:rsid w:val="00E66DBF"/>
    <w:rsid w:val="00E676B8"/>
    <w:rsid w:val="00E706A7"/>
    <w:rsid w:val="00E70ACA"/>
    <w:rsid w:val="00E70CD0"/>
    <w:rsid w:val="00E70D6E"/>
    <w:rsid w:val="00E71305"/>
    <w:rsid w:val="00E73541"/>
    <w:rsid w:val="00E76AEF"/>
    <w:rsid w:val="00E82B75"/>
    <w:rsid w:val="00E830EC"/>
    <w:rsid w:val="00E84858"/>
    <w:rsid w:val="00E8795C"/>
    <w:rsid w:val="00E87EC4"/>
    <w:rsid w:val="00E900DE"/>
    <w:rsid w:val="00E932BB"/>
    <w:rsid w:val="00E962BE"/>
    <w:rsid w:val="00E962F7"/>
    <w:rsid w:val="00EA230C"/>
    <w:rsid w:val="00EA3E57"/>
    <w:rsid w:val="00EA7F01"/>
    <w:rsid w:val="00EB2903"/>
    <w:rsid w:val="00EB4FA9"/>
    <w:rsid w:val="00EB5C3D"/>
    <w:rsid w:val="00EC0885"/>
    <w:rsid w:val="00EC1B12"/>
    <w:rsid w:val="00EC2EC9"/>
    <w:rsid w:val="00EC5BF3"/>
    <w:rsid w:val="00EC6BB8"/>
    <w:rsid w:val="00EC6DCF"/>
    <w:rsid w:val="00EC7C8B"/>
    <w:rsid w:val="00EC7EAC"/>
    <w:rsid w:val="00ED0C9F"/>
    <w:rsid w:val="00ED1C39"/>
    <w:rsid w:val="00ED1D6C"/>
    <w:rsid w:val="00ED39B2"/>
    <w:rsid w:val="00ED5B59"/>
    <w:rsid w:val="00ED6664"/>
    <w:rsid w:val="00ED6FF1"/>
    <w:rsid w:val="00ED7491"/>
    <w:rsid w:val="00EE0AD3"/>
    <w:rsid w:val="00EE28AA"/>
    <w:rsid w:val="00EE54B2"/>
    <w:rsid w:val="00EE5624"/>
    <w:rsid w:val="00EE5966"/>
    <w:rsid w:val="00EE6012"/>
    <w:rsid w:val="00EE7936"/>
    <w:rsid w:val="00EF07A7"/>
    <w:rsid w:val="00EF25E0"/>
    <w:rsid w:val="00EF2681"/>
    <w:rsid w:val="00F0040E"/>
    <w:rsid w:val="00F00DBC"/>
    <w:rsid w:val="00F01CD5"/>
    <w:rsid w:val="00F024B4"/>
    <w:rsid w:val="00F02CAD"/>
    <w:rsid w:val="00F0491F"/>
    <w:rsid w:val="00F054FE"/>
    <w:rsid w:val="00F05EC4"/>
    <w:rsid w:val="00F0777A"/>
    <w:rsid w:val="00F07D83"/>
    <w:rsid w:val="00F1079A"/>
    <w:rsid w:val="00F11C34"/>
    <w:rsid w:val="00F153CC"/>
    <w:rsid w:val="00F170E9"/>
    <w:rsid w:val="00F1738A"/>
    <w:rsid w:val="00F21885"/>
    <w:rsid w:val="00F21C9D"/>
    <w:rsid w:val="00F2396C"/>
    <w:rsid w:val="00F240BE"/>
    <w:rsid w:val="00F2451D"/>
    <w:rsid w:val="00F27B81"/>
    <w:rsid w:val="00F3283C"/>
    <w:rsid w:val="00F34E9F"/>
    <w:rsid w:val="00F35055"/>
    <w:rsid w:val="00F356AA"/>
    <w:rsid w:val="00F367B4"/>
    <w:rsid w:val="00F377A5"/>
    <w:rsid w:val="00F4122F"/>
    <w:rsid w:val="00F4294F"/>
    <w:rsid w:val="00F43136"/>
    <w:rsid w:val="00F447BD"/>
    <w:rsid w:val="00F44B30"/>
    <w:rsid w:val="00F45B43"/>
    <w:rsid w:val="00F47CAC"/>
    <w:rsid w:val="00F50F0C"/>
    <w:rsid w:val="00F52459"/>
    <w:rsid w:val="00F5265B"/>
    <w:rsid w:val="00F53EF2"/>
    <w:rsid w:val="00F5798D"/>
    <w:rsid w:val="00F61BEA"/>
    <w:rsid w:val="00F6391C"/>
    <w:rsid w:val="00F642E0"/>
    <w:rsid w:val="00F6432D"/>
    <w:rsid w:val="00F749B3"/>
    <w:rsid w:val="00F75295"/>
    <w:rsid w:val="00F75720"/>
    <w:rsid w:val="00F81A2A"/>
    <w:rsid w:val="00F8237C"/>
    <w:rsid w:val="00F82C19"/>
    <w:rsid w:val="00F83BBE"/>
    <w:rsid w:val="00F8488D"/>
    <w:rsid w:val="00F90E41"/>
    <w:rsid w:val="00F922FF"/>
    <w:rsid w:val="00F92416"/>
    <w:rsid w:val="00F925AB"/>
    <w:rsid w:val="00F92D76"/>
    <w:rsid w:val="00F92F2C"/>
    <w:rsid w:val="00F93398"/>
    <w:rsid w:val="00F93661"/>
    <w:rsid w:val="00F938EF"/>
    <w:rsid w:val="00FA217E"/>
    <w:rsid w:val="00FA277C"/>
    <w:rsid w:val="00FA2B83"/>
    <w:rsid w:val="00FA3617"/>
    <w:rsid w:val="00FA74D5"/>
    <w:rsid w:val="00FB05C5"/>
    <w:rsid w:val="00FB1FF2"/>
    <w:rsid w:val="00FB26EF"/>
    <w:rsid w:val="00FB2816"/>
    <w:rsid w:val="00FB4193"/>
    <w:rsid w:val="00FB6C08"/>
    <w:rsid w:val="00FC03B8"/>
    <w:rsid w:val="00FC4D43"/>
    <w:rsid w:val="00FC6B7E"/>
    <w:rsid w:val="00FC7ADD"/>
    <w:rsid w:val="00FD0939"/>
    <w:rsid w:val="00FD2EAB"/>
    <w:rsid w:val="00FD3204"/>
    <w:rsid w:val="00FD461E"/>
    <w:rsid w:val="00FD6176"/>
    <w:rsid w:val="00FD72F2"/>
    <w:rsid w:val="00FE40FB"/>
    <w:rsid w:val="00FE4331"/>
    <w:rsid w:val="00FE63E5"/>
    <w:rsid w:val="00FE725E"/>
    <w:rsid w:val="00FF0409"/>
    <w:rsid w:val="00FF12F4"/>
    <w:rsid w:val="00FF1CE7"/>
    <w:rsid w:val="00FF2807"/>
    <w:rsid w:val="00FF4FF1"/>
    <w:rsid w:val="00FF5A9A"/>
    <w:rsid w:val="00FF6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0C5C772"/>
  <w15:docId w15:val="{15619D05-2E05-4AEC-B797-6754A4F95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2BE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765B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23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451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5174"/>
  </w:style>
  <w:style w:type="paragraph" w:styleId="Footer">
    <w:name w:val="footer"/>
    <w:basedOn w:val="Normal"/>
    <w:link w:val="FooterChar"/>
    <w:uiPriority w:val="99"/>
    <w:unhideWhenUsed/>
    <w:rsid w:val="003451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5174"/>
  </w:style>
  <w:style w:type="character" w:customStyle="1" w:styleId="apple-converted-space">
    <w:name w:val="apple-converted-space"/>
    <w:basedOn w:val="DefaultParagraphFont"/>
    <w:rsid w:val="00C73681"/>
  </w:style>
  <w:style w:type="character" w:styleId="Emphasis">
    <w:name w:val="Emphasis"/>
    <w:basedOn w:val="DefaultParagraphFont"/>
    <w:uiPriority w:val="20"/>
    <w:qFormat/>
    <w:rsid w:val="006C653D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09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0765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E2BEE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ListParagraph">
    <w:name w:val="List Paragraph"/>
    <w:basedOn w:val="Normal"/>
    <w:uiPriority w:val="34"/>
    <w:qFormat/>
    <w:rsid w:val="00A55278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9415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415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9415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951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2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1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5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5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6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7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4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337742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8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1097467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107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4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0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78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F58577-8DD6-4BDE-9B05-779BA380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294</Words>
  <Characters>167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KOSME</Company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ez Morina LP</dc:creator>
  <cp:keywords/>
  <cp:lastModifiedBy>Durim Hoxha</cp:lastModifiedBy>
  <cp:revision>17</cp:revision>
  <dcterms:created xsi:type="dcterms:W3CDTF">2024-02-29T23:23:00Z</dcterms:created>
  <dcterms:modified xsi:type="dcterms:W3CDTF">2024-09-26T11:25:00Z</dcterms:modified>
</cp:coreProperties>
</file>